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7.xml" ContentType="application/vnd.openxmlformats-officedocument.wordprocessingml.header+xml"/>
  <Override PartName="/word/footer57.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60.xml" ContentType="application/vnd.openxmlformats-officedocument.wordprocessingml.header+xml"/>
  <Override PartName="/word/footer6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3.xml" ContentType="application/vnd.openxmlformats-officedocument.wordprocessingml.header+xml"/>
  <Override PartName="/word/footer6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6.xml" ContentType="application/vnd.openxmlformats-officedocument.wordprocessingml.header+xml"/>
  <Override PartName="/word/footer66.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9.xml" ContentType="application/vnd.openxmlformats-officedocument.wordprocessingml.header+xml"/>
  <Override PartName="/word/footer69.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72.xml" ContentType="application/vnd.openxmlformats-officedocument.wordprocessingml.header+xml"/>
  <Override PartName="/word/footer72.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75.xml" ContentType="application/vnd.openxmlformats-officedocument.wordprocessingml.header+xml"/>
  <Override PartName="/word/footer7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57646" w14:textId="2B498DA9" w:rsidR="00854406" w:rsidRDefault="00854406" w:rsidP="00854406">
      <w:pPr>
        <w:pStyle w:val="Akapit12pt"/>
        <w:rPr>
          <w:lang w:val="en-US" w:eastAsia="pl-PL" w:bidi="ar-SA"/>
        </w:rPr>
      </w:pPr>
      <w:r>
        <w:rPr>
          <w:lang w:val="en-US" w:eastAsia="pl-PL" w:bidi="ar-SA"/>
        </w:rPr>
        <w:t xml:space="preserve">You are kindly requested to fill in the following form. The form consists of 26 scenarios and </w:t>
      </w:r>
      <w:r w:rsidR="00D06521">
        <w:rPr>
          <w:lang w:val="en-US" w:eastAsia="pl-PL" w:bidi="ar-SA"/>
        </w:rPr>
        <w:t>1</w:t>
      </w:r>
      <w:r>
        <w:rPr>
          <w:lang w:val="en-US" w:eastAsia="pl-PL" w:bidi="ar-SA"/>
        </w:rPr>
        <w:t xml:space="preserve"> close-ended survey question following each scenario. </w:t>
      </w:r>
      <w:r w:rsidR="00A95DD1" w:rsidRPr="00A95DD1">
        <w:rPr>
          <w:lang w:val="en-US" w:eastAsia="pl-PL" w:bidi="ar-SA"/>
        </w:rPr>
        <w:t xml:space="preserve">In each scenario, an utterance of </w:t>
      </w:r>
      <w:r w:rsidR="00A95DD1">
        <w:rPr>
          <w:lang w:val="en-US" w:eastAsia="pl-PL" w:bidi="ar-SA"/>
        </w:rPr>
        <w:t>a</w:t>
      </w:r>
      <w:r w:rsidR="00A95DD1" w:rsidRPr="00A95DD1">
        <w:rPr>
          <w:lang w:val="en-US" w:eastAsia="pl-PL" w:bidi="ar-SA"/>
        </w:rPr>
        <w:t xml:space="preserve"> demonstrative sentence is made; that is, a sentence containing the demonstrative determiner/pronoun </w:t>
      </w:r>
      <w:r w:rsidR="00A95DD1">
        <w:rPr>
          <w:lang w:val="en-US" w:eastAsia="pl-PL" w:bidi="ar-SA"/>
        </w:rPr>
        <w:t>“</w:t>
      </w:r>
      <w:r w:rsidR="00A95DD1" w:rsidRPr="00A95DD1">
        <w:rPr>
          <w:lang w:val="en-US" w:eastAsia="pl-PL" w:bidi="ar-SA"/>
        </w:rPr>
        <w:t>this</w:t>
      </w:r>
      <w:r w:rsidR="00A95DD1">
        <w:rPr>
          <w:lang w:val="en-US" w:eastAsia="pl-PL" w:bidi="ar-SA"/>
        </w:rPr>
        <w:t>”</w:t>
      </w:r>
      <w:r w:rsidR="00A95DD1" w:rsidRPr="00A95DD1">
        <w:rPr>
          <w:lang w:val="en-US" w:eastAsia="pl-PL" w:bidi="ar-SA"/>
        </w:rPr>
        <w:t xml:space="preserve"> or </w:t>
      </w:r>
      <w:r w:rsidR="00A95DD1">
        <w:rPr>
          <w:lang w:val="en-US" w:eastAsia="pl-PL" w:bidi="ar-SA"/>
        </w:rPr>
        <w:t>“</w:t>
      </w:r>
      <w:r w:rsidR="00A95DD1" w:rsidRPr="00A95DD1">
        <w:rPr>
          <w:lang w:val="en-US" w:eastAsia="pl-PL" w:bidi="ar-SA"/>
        </w:rPr>
        <w:t>that</w:t>
      </w:r>
      <w:r w:rsidR="00A95DD1">
        <w:rPr>
          <w:lang w:val="en-US" w:eastAsia="pl-PL" w:bidi="ar-SA"/>
        </w:rPr>
        <w:t>”</w:t>
      </w:r>
      <w:r w:rsidR="00A95DD1" w:rsidRPr="00A95DD1">
        <w:rPr>
          <w:lang w:val="en-US" w:eastAsia="pl-PL" w:bidi="ar-SA"/>
        </w:rPr>
        <w:t>. The demonstrative expression is marked in red.</w:t>
      </w:r>
      <w:r w:rsidR="00A95DD1">
        <w:rPr>
          <w:lang w:val="en-US" w:eastAsia="pl-PL" w:bidi="ar-SA"/>
        </w:rPr>
        <w:t xml:space="preserve"> Your task is to apply the following </w:t>
      </w:r>
      <w:r w:rsidR="00D06521">
        <w:rPr>
          <w:lang w:val="en-US" w:eastAsia="pl-PL" w:bidi="ar-SA"/>
        </w:rPr>
        <w:t>concept</w:t>
      </w:r>
      <w:r w:rsidR="00A95DD1">
        <w:rPr>
          <w:lang w:val="en-US" w:eastAsia="pl-PL" w:bidi="ar-SA"/>
        </w:rPr>
        <w:t xml:space="preserve"> of </w:t>
      </w:r>
      <w:r w:rsidR="00A95DD1">
        <w:rPr>
          <w:i/>
          <w:iCs/>
          <w:lang w:val="en-US" w:eastAsia="pl-PL" w:bidi="ar-SA"/>
        </w:rPr>
        <w:t xml:space="preserve">possible discrepancy </w:t>
      </w:r>
      <w:r w:rsidR="00A95DD1">
        <w:rPr>
          <w:lang w:val="en-US" w:eastAsia="pl-PL" w:bidi="ar-SA"/>
        </w:rPr>
        <w:t>[+</w:t>
      </w:r>
      <w:r w:rsidR="00A95DD1">
        <w:rPr>
          <w:i/>
          <w:iCs/>
          <w:lang w:val="en-US" w:eastAsia="pl-PL" w:bidi="ar-SA"/>
        </w:rPr>
        <w:t>d</w:t>
      </w:r>
      <w:r w:rsidR="00A95DD1">
        <w:rPr>
          <w:lang w:val="en-US" w:eastAsia="pl-PL" w:bidi="ar-SA"/>
        </w:rPr>
        <w:t>]</w:t>
      </w:r>
      <w:r w:rsidR="00A95DD1">
        <w:rPr>
          <w:i/>
          <w:iCs/>
          <w:lang w:val="en-US" w:eastAsia="pl-PL" w:bidi="ar-SA"/>
        </w:rPr>
        <w:t xml:space="preserve"> </w:t>
      </w:r>
      <w:r w:rsidR="00A95DD1">
        <w:rPr>
          <w:lang w:val="en-US" w:eastAsia="pl-PL" w:bidi="ar-SA"/>
        </w:rPr>
        <w:t>to answer the question about the nature of the scenarios.</w:t>
      </w:r>
    </w:p>
    <w:p w14:paraId="19AF8571" w14:textId="0B223C28" w:rsidR="00A95DD1" w:rsidRPr="008B212F" w:rsidRDefault="006B68D9" w:rsidP="00A333CD">
      <w:pPr>
        <w:pStyle w:val="Akapit"/>
        <w:numPr>
          <w:ilvl w:val="0"/>
          <w:numId w:val="15"/>
        </w:numPr>
        <w:ind w:left="0" w:hanging="340"/>
        <w:rPr>
          <w:lang w:val="en-US" w:eastAsia="pl-PL" w:bidi="ar-SA"/>
        </w:rPr>
      </w:pPr>
      <w:r>
        <w:rPr>
          <w:i/>
          <w:iCs/>
          <w:lang w:val="en-US" w:eastAsia="pl-PL" w:bidi="ar-SA"/>
        </w:rPr>
        <w:t xml:space="preserve">Possible discrepancy </w:t>
      </w:r>
      <w:r>
        <w:rPr>
          <w:lang w:val="en-US" w:eastAsia="pl-PL" w:bidi="ar-SA"/>
        </w:rPr>
        <w:t>[+</w:t>
      </w:r>
      <w:r w:rsidRPr="006B68D9">
        <w:rPr>
          <w:i/>
          <w:iCs/>
          <w:lang w:val="en-US" w:eastAsia="pl-PL" w:bidi="ar-SA"/>
        </w:rPr>
        <w:t>d</w:t>
      </w:r>
      <w:r>
        <w:rPr>
          <w:lang w:val="en-US" w:eastAsia="pl-PL" w:bidi="ar-SA"/>
        </w:rPr>
        <w:t xml:space="preserve">] </w:t>
      </w:r>
      <w:r>
        <w:rPr>
          <w:i/>
          <w:iCs/>
          <w:lang w:val="en-US" w:eastAsia="pl-PL" w:bidi="ar-SA"/>
        </w:rPr>
        <w:t>between actual demonstration and intended referent</w:t>
      </w:r>
      <w:r w:rsidR="008B212F">
        <w:rPr>
          <w:lang w:val="en-US" w:eastAsia="pl-PL" w:bidi="ar-SA"/>
        </w:rPr>
        <w:t>:</w:t>
      </w:r>
      <w:r w:rsidR="002B1C6E">
        <w:rPr>
          <w:lang w:val="en-US" w:eastAsia="pl-PL" w:bidi="ar-SA"/>
        </w:rPr>
        <w:t xml:space="preserve"> a scenario is of type [+</w:t>
      </w:r>
      <w:r w:rsidR="002B1C6E" w:rsidRPr="002B1C6E">
        <w:rPr>
          <w:i/>
          <w:iCs/>
          <w:lang w:val="en-US" w:eastAsia="pl-PL" w:bidi="ar-SA"/>
        </w:rPr>
        <w:t>d</w:t>
      </w:r>
      <w:r w:rsidR="002B1C6E">
        <w:rPr>
          <w:lang w:val="en-US" w:eastAsia="pl-PL" w:bidi="ar-SA"/>
        </w:rPr>
        <w:t>] i</w:t>
      </w:r>
      <w:r w:rsidR="00783EC9">
        <w:rPr>
          <w:lang w:val="en-US" w:eastAsia="pl-PL" w:bidi="ar-SA"/>
        </w:rPr>
        <w:t xml:space="preserve">f more than one reading of the demonstrative sentence is possible on its basis; </w:t>
      </w:r>
      <w:r w:rsidR="00E31D0B">
        <w:rPr>
          <w:lang w:val="en-US" w:eastAsia="pl-PL" w:bidi="ar-SA"/>
        </w:rPr>
        <w:t>i.e.</w:t>
      </w:r>
      <w:r w:rsidR="00783EC9">
        <w:rPr>
          <w:lang w:val="en-US" w:eastAsia="pl-PL" w:bidi="ar-SA"/>
        </w:rPr>
        <w:t xml:space="preserve">, if on one reading, the demonstrative sentence is about the individual (person or object) that is the target of the actual demonstration while, on the other reading, it </w:t>
      </w:r>
      <w:r w:rsidR="00A333CD">
        <w:rPr>
          <w:lang w:val="en-US" w:eastAsia="pl-PL" w:bidi="ar-SA"/>
        </w:rPr>
        <w:t>can be</w:t>
      </w:r>
      <w:r w:rsidR="00783EC9">
        <w:rPr>
          <w:lang w:val="en-US" w:eastAsia="pl-PL" w:bidi="ar-SA"/>
        </w:rPr>
        <w:t xml:space="preserve"> about some other individual—the person or object the speaker has or had in mind</w:t>
      </w:r>
      <w:r w:rsidR="00D06521">
        <w:rPr>
          <w:lang w:val="en-US" w:eastAsia="pl-PL" w:bidi="ar-SA"/>
        </w:rPr>
        <w:t xml:space="preserve"> (i.e., the intended referent).</w:t>
      </w:r>
    </w:p>
    <w:p w14:paraId="3EE3B728" w14:textId="1235E691" w:rsidR="006B68D9" w:rsidRPr="00BF1D81" w:rsidRDefault="006B68D9" w:rsidP="00A333CD">
      <w:pPr>
        <w:pStyle w:val="Akapit"/>
        <w:numPr>
          <w:ilvl w:val="0"/>
          <w:numId w:val="15"/>
        </w:numPr>
        <w:ind w:left="0" w:hanging="340"/>
        <w:rPr>
          <w:lang w:val="en-US" w:eastAsia="pl-PL" w:bidi="ar-SA"/>
        </w:rPr>
      </w:pPr>
      <w:r>
        <w:rPr>
          <w:i/>
          <w:iCs/>
          <w:lang w:val="en-US" w:eastAsia="pl-PL" w:bidi="ar-SA"/>
        </w:rPr>
        <w:t xml:space="preserve">No discrepancy </w:t>
      </w:r>
      <w:r>
        <w:rPr>
          <w:lang w:val="en-US" w:eastAsia="pl-PL" w:bidi="ar-SA"/>
        </w:rPr>
        <w:t>[-</w:t>
      </w:r>
      <w:r w:rsidRPr="006C6910">
        <w:rPr>
          <w:i/>
          <w:iCs/>
          <w:lang w:val="en-US" w:eastAsia="pl-PL" w:bidi="ar-SA"/>
        </w:rPr>
        <w:t>d</w:t>
      </w:r>
      <w:r>
        <w:rPr>
          <w:lang w:val="en-US" w:eastAsia="pl-PL" w:bidi="ar-SA"/>
        </w:rPr>
        <w:t xml:space="preserve">] </w:t>
      </w:r>
      <w:r w:rsidRPr="006B68D9">
        <w:rPr>
          <w:i/>
          <w:iCs/>
          <w:lang w:val="en-US" w:eastAsia="pl-PL" w:bidi="ar-SA"/>
        </w:rPr>
        <w:t>between actual demonstration and intended referent</w:t>
      </w:r>
      <w:r w:rsidR="008B212F">
        <w:rPr>
          <w:lang w:val="en-US" w:eastAsia="pl-PL" w:bidi="ar-SA"/>
        </w:rPr>
        <w:t>:</w:t>
      </w:r>
      <w:r w:rsidR="00BF1D81">
        <w:rPr>
          <w:lang w:val="en-US" w:eastAsia="pl-PL" w:bidi="ar-SA"/>
        </w:rPr>
        <w:t xml:space="preserve"> a scenario is of type [-</w:t>
      </w:r>
      <w:r w:rsidR="00BF1D81">
        <w:rPr>
          <w:i/>
          <w:iCs/>
          <w:lang w:val="en-US" w:eastAsia="pl-PL" w:bidi="ar-SA"/>
        </w:rPr>
        <w:t>d</w:t>
      </w:r>
      <w:r w:rsidR="00BF1D81">
        <w:rPr>
          <w:lang w:val="en-US" w:eastAsia="pl-PL" w:bidi="ar-SA"/>
        </w:rPr>
        <w:t xml:space="preserve">] if </w:t>
      </w:r>
      <w:r w:rsidR="00783EC9">
        <w:rPr>
          <w:lang w:val="en-US" w:eastAsia="pl-PL" w:bidi="ar-SA"/>
        </w:rPr>
        <w:t xml:space="preserve">only one reading of the demonstrative sentence is possible on its basis; </w:t>
      </w:r>
      <w:r w:rsidR="00E31D0B">
        <w:rPr>
          <w:lang w:val="en-US" w:eastAsia="pl-PL" w:bidi="ar-SA"/>
        </w:rPr>
        <w:t>i.e.</w:t>
      </w:r>
      <w:r w:rsidR="00783EC9">
        <w:rPr>
          <w:lang w:val="en-US" w:eastAsia="pl-PL" w:bidi="ar-SA"/>
        </w:rPr>
        <w:t>, if the demonstrative sentence is about the individual that is the target of the actual demonstration.</w:t>
      </w:r>
    </w:p>
    <w:p w14:paraId="22C30763" w14:textId="6BD651DB" w:rsidR="00982EEA" w:rsidRDefault="006B68D9" w:rsidP="00A95DD1">
      <w:pPr>
        <w:pStyle w:val="Akapit"/>
        <w:rPr>
          <w:lang w:val="en-US" w:eastAsia="pl-PL" w:bidi="ar-SA"/>
        </w:rPr>
        <w:sectPr w:rsidR="00982EEA" w:rsidSect="0029584D">
          <w:footnotePr>
            <w:numRestart w:val="eachSect"/>
          </w:footnotePr>
          <w:pgSz w:w="11906" w:h="16838" w:code="9"/>
          <w:pgMar w:top="1440" w:right="1440" w:bottom="1440" w:left="1440" w:header="0" w:footer="0" w:gutter="0"/>
          <w:cols w:space="708"/>
          <w:formProt w:val="0"/>
          <w:titlePg/>
          <w:docGrid w:linePitch="326"/>
        </w:sectPr>
      </w:pPr>
      <w:r>
        <w:rPr>
          <w:lang w:val="en-US" w:eastAsia="pl-PL" w:bidi="ar-SA"/>
        </w:rPr>
        <w:t xml:space="preserve">Please, check the relevant boxes to answer the questions. Use the “Comments” </w:t>
      </w:r>
      <w:r w:rsidR="0044716E">
        <w:rPr>
          <w:lang w:val="en-US" w:eastAsia="pl-PL" w:bidi="ar-SA"/>
        </w:rPr>
        <w:t>section</w:t>
      </w:r>
      <w:r>
        <w:rPr>
          <w:lang w:val="en-US" w:eastAsia="pl-PL" w:bidi="ar-SA"/>
        </w:rPr>
        <w:t xml:space="preserve"> after each scenario to leave feedback on the given scenario</w:t>
      </w:r>
      <w:r w:rsidR="00642238">
        <w:rPr>
          <w:lang w:val="en-US" w:eastAsia="pl-PL" w:bidi="ar-SA"/>
        </w:rPr>
        <w:t>.</w:t>
      </w:r>
    </w:p>
    <w:p w14:paraId="03FF5789" w14:textId="714184B7" w:rsidR="00A74E12" w:rsidRPr="003A589D" w:rsidRDefault="002D3FB4" w:rsidP="00A74E12">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bookmarkStart w:id="0" w:name="_Hlk85118233"/>
      <w:r>
        <w:rPr>
          <w:rFonts w:eastAsia="Times New Roman" w:cs="Times New Roman"/>
          <w:color w:val="auto"/>
          <w:spacing w:val="16"/>
          <w:sz w:val="22"/>
          <w:lang w:val="en-US" w:eastAsia="pl-PL" w:bidi="ar-SA"/>
        </w:rPr>
        <w:lastRenderedPageBreak/>
        <w:t>S</w:t>
      </w:r>
      <w:r w:rsidR="00A74E12" w:rsidRPr="003A589D">
        <w:rPr>
          <w:rFonts w:eastAsia="Times New Roman" w:cs="Times New Roman"/>
          <w:color w:val="auto"/>
          <w:spacing w:val="16"/>
          <w:sz w:val="22"/>
          <w:lang w:val="en-US" w:eastAsia="pl-PL" w:bidi="ar-SA"/>
        </w:rPr>
        <w:t xml:space="preserve">cenario </w:t>
      </w:r>
      <w:r w:rsidR="00A74E12">
        <w:rPr>
          <w:rFonts w:eastAsia="Times New Roman" w:cs="Times New Roman"/>
          <w:color w:val="auto"/>
          <w:spacing w:val="16"/>
          <w:sz w:val="22"/>
          <w:lang w:val="en-US" w:eastAsia="pl-PL" w:bidi="ar-SA"/>
        </w:rPr>
        <w:t>1</w:t>
      </w:r>
    </w:p>
    <w:tbl>
      <w:tblPr>
        <w:tblStyle w:val="Tabela-Siatka"/>
        <w:tblW w:w="0" w:type="auto"/>
        <w:tblLook w:val="04A0" w:firstRow="1" w:lastRow="0" w:firstColumn="1" w:lastColumn="0" w:noHBand="0" w:noVBand="1"/>
      </w:tblPr>
      <w:tblGrid>
        <w:gridCol w:w="4508"/>
        <w:gridCol w:w="4508"/>
      </w:tblGrid>
      <w:tr w:rsidR="00A74E12" w:rsidRPr="00122176" w14:paraId="06E03BB0" w14:textId="77777777" w:rsidTr="002D3FB4">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05A3962" w14:textId="77777777" w:rsidR="003819D6" w:rsidRPr="003819D6" w:rsidRDefault="003819D6" w:rsidP="003819D6">
            <w:pPr>
              <w:pStyle w:val="Akapit12pt"/>
              <w:rPr>
                <w:lang w:val="en-US"/>
              </w:rPr>
            </w:pPr>
            <w:r w:rsidRPr="003819D6">
              <w:rPr>
                <w:lang w:val="en-US"/>
              </w:rPr>
              <w:t>Suppose that I suddenly realize that I have left my keys on the desk in my (shared) office. I return to my office, where I find the desk occupied by my officemate. I then spot my keys, sitting there on the desk, alongside my officemate’s keys. I then make a grab for my keys, saying just as I mistakenly grab my officemate’s keys:</w:t>
            </w:r>
          </w:p>
          <w:p w14:paraId="756A3781" w14:textId="30584316" w:rsidR="00A74E12" w:rsidRPr="00E32348" w:rsidRDefault="003819D6" w:rsidP="003819D6">
            <w:pPr>
              <w:pStyle w:val="Akapit12pt"/>
              <w:rPr>
                <w:lang w:val="en-US"/>
              </w:rPr>
            </w:pPr>
            <w:r w:rsidRPr="003819D6">
              <w:rPr>
                <w:lang w:val="en-US"/>
              </w:rPr>
              <w:t>“</w:t>
            </w:r>
            <w:r w:rsidRPr="00A95DD1">
              <w:rPr>
                <w:b/>
                <w:bCs/>
                <w:color w:val="FF0000"/>
                <w:lang w:val="en-US"/>
              </w:rPr>
              <w:t>These</w:t>
            </w:r>
            <w:r w:rsidRPr="00A95DD1">
              <w:rPr>
                <w:color w:val="FF0000"/>
                <w:lang w:val="en-US"/>
              </w:rPr>
              <w:t xml:space="preserve"> </w:t>
            </w:r>
            <w:r w:rsidRPr="003819D6">
              <w:rPr>
                <w:lang w:val="en-US"/>
              </w:rPr>
              <w:t>are mine”.</w:t>
            </w:r>
          </w:p>
        </w:tc>
      </w:tr>
      <w:tr w:rsidR="005A3DB6" w:rsidRPr="008A6482" w14:paraId="53A67013" w14:textId="77777777" w:rsidTr="002D3FB4">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92F38E4" w14:textId="31267B50" w:rsidR="005A3DB6" w:rsidRPr="005A3DB6" w:rsidRDefault="005A3DB6" w:rsidP="002D3FB4">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7D7D29" w:rsidRPr="00122176" w14:paraId="3CB3DC89" w14:textId="77777777" w:rsidTr="007D7D29">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F17CBA3" w14:textId="516CC3E2" w:rsidR="007D7D29" w:rsidRPr="007D7D29" w:rsidRDefault="007D7D29" w:rsidP="007D7D29">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F5FE3D3" w14:textId="0C622380" w:rsidR="007D7D29" w:rsidRPr="007D7D29" w:rsidRDefault="007D7D29" w:rsidP="007D7D29">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A74E12" w:rsidRPr="00122176" w14:paraId="6E5046AB" w14:textId="77777777" w:rsidTr="007D7D29">
        <w:trPr>
          <w:trHeight w:val="966"/>
        </w:trPr>
        <w:sdt>
          <w:sdtPr>
            <w:rPr>
              <w:rFonts w:cs="Times New Roman"/>
              <w:sz w:val="72"/>
              <w:szCs w:val="72"/>
              <w:lang w:val="en-US"/>
            </w:rPr>
            <w:id w:val="-108895399"/>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E7E2976" w14:textId="210221F7" w:rsidR="00A74E12" w:rsidRPr="00A74E12" w:rsidRDefault="008A6482" w:rsidP="007D7D29">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15187926"/>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3DF154D5" w14:textId="15EFC031" w:rsidR="00A74E12" w:rsidRPr="00E32348" w:rsidRDefault="00997FE8" w:rsidP="005A3DB6">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EB6F51" w:rsidRPr="00E32348" w14:paraId="3913D4B4"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CA1DFD0" w14:textId="2DD6CD97" w:rsidR="00EB6F51" w:rsidRPr="00EB6F51" w:rsidRDefault="00EB6F51" w:rsidP="00EB6F51">
            <w:pPr>
              <w:pStyle w:val="Akapit12pt"/>
              <w:spacing w:before="0" w:after="0"/>
              <w:rPr>
                <w:rFonts w:cs="Times New Roman"/>
                <w:szCs w:val="22"/>
                <w:lang w:val="en-US"/>
              </w:rPr>
            </w:pPr>
            <w:r>
              <w:rPr>
                <w:rFonts w:cs="Times New Roman"/>
                <w:szCs w:val="22"/>
                <w:lang w:val="en-US"/>
              </w:rPr>
              <w:t>Comments:</w:t>
            </w:r>
          </w:p>
        </w:tc>
      </w:tr>
    </w:tbl>
    <w:p w14:paraId="0258AC50" w14:textId="77777777" w:rsidR="0087098E" w:rsidRDefault="0087098E" w:rsidP="009D50E3">
      <w:pPr>
        <w:pStyle w:val="Bibliografia1"/>
        <w:rPr>
          <w:lang w:val="en-US" w:eastAsia="pl-PL" w:bidi="ar-SA"/>
        </w:rPr>
        <w:sectPr w:rsidR="0087098E" w:rsidSect="0029584D">
          <w:footnotePr>
            <w:numRestart w:val="eachSect"/>
          </w:footnotePr>
          <w:pgSz w:w="11906" w:h="16838" w:code="9"/>
          <w:pgMar w:top="1440" w:right="1440" w:bottom="1440" w:left="1440" w:header="0" w:footer="0" w:gutter="0"/>
          <w:cols w:space="708"/>
          <w:formProt w:val="0"/>
          <w:titlePg/>
          <w:docGrid w:linePitch="326"/>
        </w:sectPr>
      </w:pPr>
    </w:p>
    <w:bookmarkEnd w:id="0"/>
    <w:p w14:paraId="208E21EA" w14:textId="76FD618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w:t>
      </w:r>
    </w:p>
    <w:tbl>
      <w:tblPr>
        <w:tblStyle w:val="Tabela-Siatka"/>
        <w:tblW w:w="0" w:type="auto"/>
        <w:tblLook w:val="04A0" w:firstRow="1" w:lastRow="0" w:firstColumn="1" w:lastColumn="0" w:noHBand="0" w:noVBand="1"/>
      </w:tblPr>
      <w:tblGrid>
        <w:gridCol w:w="4508"/>
        <w:gridCol w:w="4508"/>
      </w:tblGrid>
      <w:tr w:rsidR="0087098E" w:rsidRPr="008A6482" w14:paraId="073B6BE7"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2CB38E0" w14:textId="77777777" w:rsidR="003819D6" w:rsidRPr="003819D6" w:rsidRDefault="003819D6" w:rsidP="003819D6">
            <w:pPr>
              <w:pStyle w:val="Akapit12pt"/>
              <w:rPr>
                <w:lang w:val="en-US"/>
              </w:rPr>
            </w:pPr>
            <w:r w:rsidRPr="003819D6">
              <w:rPr>
                <w:lang w:val="en-US"/>
              </w:rPr>
              <w:t xml:space="preserve">Someone utters the sentence in a dialect of Nebraska: </w:t>
            </w:r>
          </w:p>
          <w:p w14:paraId="0951B834" w14:textId="77777777" w:rsidR="003819D6" w:rsidRPr="003819D6" w:rsidRDefault="003819D6" w:rsidP="003819D6">
            <w:pPr>
              <w:pStyle w:val="Akapit12pt"/>
              <w:rPr>
                <w:lang w:val="en-US"/>
              </w:rPr>
            </w:pPr>
            <w:r w:rsidRPr="003819D6">
              <w:rPr>
                <w:lang w:val="en-US"/>
              </w:rPr>
              <w:t>“</w:t>
            </w:r>
            <w:r w:rsidRPr="003819D6">
              <w:rPr>
                <w:b/>
                <w:bCs/>
                <w:color w:val="FF0000"/>
                <w:lang w:val="en-US"/>
              </w:rPr>
              <w:t>That</w:t>
            </w:r>
            <w:r w:rsidRPr="003819D6">
              <w:rPr>
                <w:color w:val="FF0000"/>
                <w:lang w:val="en-US"/>
              </w:rPr>
              <w:t xml:space="preserve"> </w:t>
            </w:r>
            <w:r w:rsidRPr="003819D6">
              <w:rPr>
                <w:lang w:val="en-US"/>
              </w:rPr>
              <w:t>fish was yea big”</w:t>
            </w:r>
          </w:p>
          <w:p w14:paraId="32552363" w14:textId="1F1459AA" w:rsidR="0087098E" w:rsidRPr="00E32348" w:rsidRDefault="003819D6" w:rsidP="003819D6">
            <w:pPr>
              <w:pStyle w:val="Akapit12pt"/>
              <w:rPr>
                <w:lang w:val="en-US"/>
              </w:rPr>
            </w:pPr>
            <w:r w:rsidRPr="003819D6">
              <w:rPr>
                <w:lang w:val="en-US"/>
              </w:rPr>
              <w:t>which differs from English as a global language only in that the Nebraska dialect contains the expression “yea”, which conventionally refers to the distance between the hands of the speaker. While uttering the expression, the speaker is making a suitable gesture.</w:t>
            </w:r>
          </w:p>
        </w:tc>
      </w:tr>
      <w:tr w:rsidR="0087098E" w:rsidRPr="008A6482" w14:paraId="62C47B2E"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DA735B8"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18072F5B"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6B67B6A"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1A953F8"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16F463B" w14:textId="77777777" w:rsidTr="008A6482">
        <w:trPr>
          <w:trHeight w:val="966"/>
        </w:trPr>
        <w:sdt>
          <w:sdtPr>
            <w:rPr>
              <w:rFonts w:cs="Times New Roman"/>
              <w:sz w:val="72"/>
              <w:szCs w:val="72"/>
              <w:lang w:val="en-US"/>
            </w:rPr>
            <w:id w:val="2035146308"/>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6B07CDD"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005400631"/>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1BB31D14" w14:textId="7DA6F543" w:rsidR="0087098E" w:rsidRPr="00E32348" w:rsidRDefault="008A6482"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C431588"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D65FA5F"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449DE889" w14:textId="77777777" w:rsidR="0087098E" w:rsidRDefault="0087098E" w:rsidP="0087098E">
      <w:pPr>
        <w:pStyle w:val="Bibliografia1"/>
        <w:rPr>
          <w:lang w:val="en-US" w:eastAsia="pl-PL" w:bidi="ar-SA"/>
        </w:rPr>
        <w:sectPr w:rsidR="0087098E" w:rsidSect="0029584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code="9"/>
          <w:pgMar w:top="1440" w:right="1440" w:bottom="1440" w:left="1440" w:header="0" w:footer="0" w:gutter="0"/>
          <w:cols w:space="708"/>
          <w:formProt w:val="0"/>
          <w:titlePg/>
          <w:docGrid w:linePitch="326"/>
        </w:sectPr>
      </w:pPr>
    </w:p>
    <w:p w14:paraId="569AE1CC" w14:textId="65DA735D"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3</w:t>
      </w:r>
    </w:p>
    <w:tbl>
      <w:tblPr>
        <w:tblStyle w:val="Tabela-Siatka"/>
        <w:tblW w:w="0" w:type="auto"/>
        <w:tblLook w:val="04A0" w:firstRow="1" w:lastRow="0" w:firstColumn="1" w:lastColumn="0" w:noHBand="0" w:noVBand="1"/>
      </w:tblPr>
      <w:tblGrid>
        <w:gridCol w:w="4508"/>
        <w:gridCol w:w="4508"/>
      </w:tblGrid>
      <w:tr w:rsidR="0087098E" w:rsidRPr="00122176" w14:paraId="41F62519"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812FF24" w14:textId="77777777" w:rsidR="005A722E" w:rsidRPr="005A722E" w:rsidRDefault="005A722E" w:rsidP="005A722E">
            <w:pPr>
              <w:pStyle w:val="Akapit12pt"/>
              <w:rPr>
                <w:lang w:val="en-US"/>
              </w:rPr>
            </w:pPr>
            <w:r w:rsidRPr="005A722E">
              <w:rPr>
                <w:lang w:val="en-US"/>
              </w:rPr>
              <w:t>You are a salesman in a tie store. By reaching past an opaque door into a display case, you put your hand on a blue silk tie. At the same time, another salesman is reaching through the cabinet and touching a red silk tie. Through the glass top of the cabinet, you can see the red tie being held by the other salesman, whose arm looks like yours. You mistake his hand for yours and you believe that you are the one touching the red tie. You say to a customer, who was looking in another direction for a red silk tie</w:t>
            </w:r>
          </w:p>
          <w:p w14:paraId="24934CCD" w14:textId="7BD2E12A" w:rsidR="0087098E" w:rsidRPr="00E32348" w:rsidRDefault="005A722E" w:rsidP="005A722E">
            <w:pPr>
              <w:pStyle w:val="Akapit12pt"/>
              <w:rPr>
                <w:lang w:val="en-US"/>
              </w:rPr>
            </w:pPr>
            <w:r w:rsidRPr="005A722E">
              <w:rPr>
                <w:lang w:val="en-US"/>
              </w:rPr>
              <w:t>“</w:t>
            </w:r>
            <w:r w:rsidRPr="00A95DD1">
              <w:rPr>
                <w:b/>
                <w:bCs/>
                <w:color w:val="FF0000"/>
                <w:lang w:val="en-US"/>
              </w:rPr>
              <w:t>This</w:t>
            </w:r>
            <w:r w:rsidRPr="00A95DD1">
              <w:rPr>
                <w:color w:val="FF0000"/>
                <w:lang w:val="en-US"/>
              </w:rPr>
              <w:t xml:space="preserve"> </w:t>
            </w:r>
            <w:r w:rsidRPr="005A722E">
              <w:rPr>
                <w:lang w:val="en-US"/>
              </w:rPr>
              <w:t>one is red”.</w:t>
            </w:r>
          </w:p>
        </w:tc>
      </w:tr>
      <w:tr w:rsidR="0087098E" w:rsidRPr="008A6482" w14:paraId="022B1924"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AF9F4A5"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9858694"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A701A39"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9AAD3A0"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AA329DB" w14:textId="77777777" w:rsidTr="008A6482">
        <w:trPr>
          <w:trHeight w:val="966"/>
        </w:trPr>
        <w:sdt>
          <w:sdtPr>
            <w:rPr>
              <w:rFonts w:cs="Times New Roman"/>
              <w:sz w:val="72"/>
              <w:szCs w:val="72"/>
              <w:lang w:val="en-US"/>
            </w:rPr>
            <w:id w:val="-707267826"/>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288B35B" w14:textId="2EA18D5F" w:rsidR="0087098E" w:rsidRPr="00A74E12" w:rsidRDefault="008A6482"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20840672"/>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15590DC" w14:textId="7E93724A" w:rsidR="0087098E" w:rsidRPr="00E32348" w:rsidRDefault="008A6482"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5700C62"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3CDB39B"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66980BF4" w14:textId="77777777" w:rsidR="0087098E" w:rsidRDefault="0087098E" w:rsidP="0087098E">
      <w:pPr>
        <w:pStyle w:val="Bibliografia1"/>
        <w:rPr>
          <w:lang w:val="en-US" w:eastAsia="pl-PL" w:bidi="ar-SA"/>
        </w:rPr>
        <w:sectPr w:rsidR="0087098E" w:rsidSect="0029584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6" w:h="16838" w:code="9"/>
          <w:pgMar w:top="1440" w:right="1440" w:bottom="1440" w:left="1440" w:header="0" w:footer="0" w:gutter="0"/>
          <w:cols w:space="708"/>
          <w:formProt w:val="0"/>
          <w:titlePg/>
          <w:docGrid w:linePitch="326"/>
        </w:sectPr>
      </w:pPr>
    </w:p>
    <w:p w14:paraId="5FEB429B" w14:textId="54CBF81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4</w:t>
      </w:r>
    </w:p>
    <w:tbl>
      <w:tblPr>
        <w:tblStyle w:val="Tabela-Siatka"/>
        <w:tblW w:w="0" w:type="auto"/>
        <w:tblLook w:val="04A0" w:firstRow="1" w:lastRow="0" w:firstColumn="1" w:lastColumn="0" w:noHBand="0" w:noVBand="1"/>
      </w:tblPr>
      <w:tblGrid>
        <w:gridCol w:w="4508"/>
        <w:gridCol w:w="4508"/>
      </w:tblGrid>
      <w:tr w:rsidR="0087098E" w:rsidRPr="008A6482" w14:paraId="233961BC"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C8B1035" w14:textId="77777777" w:rsidR="004858A5" w:rsidRPr="004858A5" w:rsidRDefault="004858A5" w:rsidP="004858A5">
            <w:pPr>
              <w:pStyle w:val="Akapit12pt"/>
              <w:rPr>
                <w:lang w:val="en-US"/>
              </w:rPr>
            </w:pPr>
            <w:r w:rsidRPr="004858A5">
              <w:rPr>
                <w:lang w:val="en-US"/>
              </w:rPr>
              <w:t>Emma is looking through a transparent medium that alters the path of light in such a way that the real position of objects seen through it is three feet to the right of their apparent position. Emma knows the medium to have this property. She wishes to refer to a penny which she does not perceive but which she knows to be in a certain place, just the place in fact at which a penny she does perceive appears illusorily to be. To fulfill her intention she points to just the place where the second penny appears to be, but is not, and says:</w:t>
            </w:r>
          </w:p>
          <w:p w14:paraId="112067C3" w14:textId="2DF9AB94" w:rsidR="0087098E" w:rsidRPr="00E32348" w:rsidRDefault="004858A5" w:rsidP="004858A5">
            <w:pPr>
              <w:pStyle w:val="Akapit12pt"/>
              <w:rPr>
                <w:lang w:val="en-US"/>
              </w:rPr>
            </w:pPr>
            <w:r w:rsidRPr="004858A5">
              <w:rPr>
                <w:lang w:val="en-US"/>
              </w:rPr>
              <w:t>“</w:t>
            </w:r>
            <w:r w:rsidRPr="00A95DD1">
              <w:rPr>
                <w:b/>
                <w:bCs/>
                <w:color w:val="FF0000"/>
                <w:lang w:val="en-US"/>
              </w:rPr>
              <w:t>That</w:t>
            </w:r>
            <w:r w:rsidRPr="00A95DD1">
              <w:rPr>
                <w:color w:val="FF0000"/>
                <w:lang w:val="en-US"/>
              </w:rPr>
              <w:t xml:space="preserve"> </w:t>
            </w:r>
            <w:r w:rsidRPr="004858A5">
              <w:rPr>
                <w:lang w:val="en-US"/>
              </w:rPr>
              <w:t>penny will appear to be three feet to the left of where it really is”.</w:t>
            </w:r>
          </w:p>
        </w:tc>
      </w:tr>
      <w:tr w:rsidR="0087098E" w:rsidRPr="008A6482" w14:paraId="6DFB6745"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B671E1E"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4F287ADC"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0B5C45D"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83B1F31"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201A3A2" w14:textId="77777777" w:rsidTr="008A6482">
        <w:trPr>
          <w:trHeight w:val="966"/>
        </w:trPr>
        <w:sdt>
          <w:sdtPr>
            <w:rPr>
              <w:rFonts w:cs="Times New Roman"/>
              <w:sz w:val="72"/>
              <w:szCs w:val="72"/>
              <w:lang w:val="en-US"/>
            </w:rPr>
            <w:id w:val="-162388993"/>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EFE1E84"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888695566"/>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5E58A90" w14:textId="51F231AF" w:rsidR="0087098E" w:rsidRPr="00E32348" w:rsidRDefault="008A6482"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0CC3CC1E"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AB92B6D"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4E7A545E" w14:textId="77777777" w:rsidR="0087098E" w:rsidRDefault="0087098E" w:rsidP="0087098E">
      <w:pPr>
        <w:pStyle w:val="Bibliografia1"/>
        <w:rPr>
          <w:lang w:val="en-US" w:eastAsia="pl-PL" w:bidi="ar-SA"/>
        </w:rPr>
        <w:sectPr w:rsidR="0087098E" w:rsidSect="0029584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6" w:h="16838" w:code="9"/>
          <w:pgMar w:top="1440" w:right="1440" w:bottom="1440" w:left="1440" w:header="0" w:footer="0" w:gutter="0"/>
          <w:cols w:space="708"/>
          <w:formProt w:val="0"/>
          <w:titlePg/>
          <w:docGrid w:linePitch="326"/>
        </w:sectPr>
      </w:pPr>
    </w:p>
    <w:p w14:paraId="474C54CC" w14:textId="045134C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5</w:t>
      </w:r>
    </w:p>
    <w:tbl>
      <w:tblPr>
        <w:tblStyle w:val="Tabela-Siatka"/>
        <w:tblW w:w="0" w:type="auto"/>
        <w:tblLook w:val="04A0" w:firstRow="1" w:lastRow="0" w:firstColumn="1" w:lastColumn="0" w:noHBand="0" w:noVBand="1"/>
      </w:tblPr>
      <w:tblGrid>
        <w:gridCol w:w="4508"/>
        <w:gridCol w:w="4508"/>
      </w:tblGrid>
      <w:tr w:rsidR="0087098E" w:rsidRPr="008A6482" w14:paraId="4F08426A"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9327EAB" w14:textId="77777777" w:rsidR="000F3931" w:rsidRPr="000F3931" w:rsidRDefault="000F3931" w:rsidP="000F3931">
            <w:pPr>
              <w:pStyle w:val="Akapit12pt"/>
              <w:rPr>
                <w:lang w:val="en-US"/>
              </w:rPr>
            </w:pPr>
            <w:r w:rsidRPr="000F3931">
              <w:rPr>
                <w:lang w:val="en-US"/>
              </w:rPr>
              <w:t xml:space="preserve">Suppose that Harry and Sally are at a department store and Harry is trying on ties. Harry has wrapped a garish pink-and-green tie around his neck and is looking at himself in a mirror. Sally is standing next to the mirror gazing toward the tie around Harry’s neck and says: </w:t>
            </w:r>
          </w:p>
          <w:p w14:paraId="31323805" w14:textId="77777777" w:rsidR="000F3931" w:rsidRPr="000F3931" w:rsidRDefault="000F3931" w:rsidP="000F3931">
            <w:pPr>
              <w:pStyle w:val="Akapit12pt"/>
              <w:rPr>
                <w:lang w:val="en-US"/>
              </w:rPr>
            </w:pPr>
            <w:r w:rsidRPr="000F3931">
              <w:rPr>
                <w:lang w:val="en-US"/>
              </w:rPr>
              <w:t>“</w:t>
            </w:r>
            <w:r w:rsidRPr="000F3931">
              <w:rPr>
                <w:b/>
                <w:bCs/>
                <w:color w:val="FF0000"/>
                <w:lang w:val="en-US"/>
              </w:rPr>
              <w:t>That</w:t>
            </w:r>
            <w:r w:rsidRPr="000F3931">
              <w:rPr>
                <w:color w:val="FF0000"/>
                <w:lang w:val="en-US"/>
              </w:rPr>
              <w:t xml:space="preserve"> </w:t>
            </w:r>
            <w:r w:rsidRPr="000F3931">
              <w:rPr>
                <w:lang w:val="en-US"/>
              </w:rPr>
              <w:t>matches your new jacket”.</w:t>
            </w:r>
          </w:p>
          <w:p w14:paraId="6BE5194B" w14:textId="6E9BDFBF" w:rsidR="0087098E" w:rsidRPr="00E32348" w:rsidRDefault="000F3931" w:rsidP="000F3931">
            <w:pPr>
              <w:pStyle w:val="Akapit12pt"/>
              <w:rPr>
                <w:lang w:val="en-US"/>
              </w:rPr>
            </w:pPr>
            <w:r w:rsidRPr="000F3931">
              <w:rPr>
                <w:lang w:val="en-US"/>
              </w:rPr>
              <w:t>As a matter of fact, Sally has been contemplating in thought the tie that Harry tried on two ties back. At first, she thought she did not like it, but then it occurred to her that it would look good with Harry’s new jacket. We can even suppose that in saying “that” what she intended to refer to was the tie two ties back. But under the circumstances, Harry is in no position to realize that the tie she intended to refer to was the tie two ties back.</w:t>
            </w:r>
          </w:p>
        </w:tc>
      </w:tr>
      <w:tr w:rsidR="0087098E" w:rsidRPr="008A6482" w14:paraId="1C2F8B70"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AE8B334"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2EBA6DC"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7050E58"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8042AD2"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C3A3AF0" w14:textId="77777777" w:rsidTr="008A6482">
        <w:trPr>
          <w:trHeight w:val="966"/>
        </w:trPr>
        <w:sdt>
          <w:sdtPr>
            <w:rPr>
              <w:rFonts w:cs="Times New Roman"/>
              <w:sz w:val="72"/>
              <w:szCs w:val="72"/>
              <w:lang w:val="en-US"/>
            </w:rPr>
            <w:id w:val="-410083612"/>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56D2755"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1521806"/>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478AA073" w14:textId="7D3628FB" w:rsidR="0087098E" w:rsidRPr="00E32348" w:rsidRDefault="008A6482"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6875F213"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AA00893"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FD4BAB7" w14:textId="77777777" w:rsidR="0087098E" w:rsidRDefault="0087098E" w:rsidP="0087098E">
      <w:pPr>
        <w:pStyle w:val="Bibliografia1"/>
        <w:rPr>
          <w:lang w:val="en-US" w:eastAsia="pl-PL" w:bidi="ar-SA"/>
        </w:rPr>
        <w:sectPr w:rsidR="0087098E" w:rsidSect="0029584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6" w:h="16838" w:code="9"/>
          <w:pgMar w:top="1440" w:right="1440" w:bottom="1440" w:left="1440" w:header="0" w:footer="0" w:gutter="0"/>
          <w:cols w:space="708"/>
          <w:formProt w:val="0"/>
          <w:titlePg/>
          <w:docGrid w:linePitch="326"/>
        </w:sectPr>
      </w:pPr>
    </w:p>
    <w:p w14:paraId="24A31523" w14:textId="589E6D6C"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6</w:t>
      </w:r>
    </w:p>
    <w:tbl>
      <w:tblPr>
        <w:tblStyle w:val="Tabela-Siatka"/>
        <w:tblW w:w="0" w:type="auto"/>
        <w:tblLook w:val="04A0" w:firstRow="1" w:lastRow="0" w:firstColumn="1" w:lastColumn="0" w:noHBand="0" w:noVBand="1"/>
      </w:tblPr>
      <w:tblGrid>
        <w:gridCol w:w="4508"/>
        <w:gridCol w:w="4508"/>
      </w:tblGrid>
      <w:tr w:rsidR="0087098E" w:rsidRPr="00EE711D" w14:paraId="7A3087CA"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262B074" w14:textId="77777777" w:rsidR="000F3931" w:rsidRPr="000F3931" w:rsidRDefault="000F3931" w:rsidP="000F3931">
            <w:pPr>
              <w:pStyle w:val="Akapit12pt"/>
              <w:rPr>
                <w:lang w:val="en-US"/>
              </w:rPr>
            </w:pPr>
            <w:r w:rsidRPr="000F3931">
              <w:rPr>
                <w:lang w:val="en-US"/>
              </w:rPr>
              <w:t xml:space="preserve">One day when Father Butler was hearing the four pages of Roman History clumsy Leo Dillon was discovered with a copy of </w:t>
            </w:r>
            <w:r w:rsidRPr="000F3931">
              <w:rPr>
                <w:i/>
                <w:iCs/>
                <w:lang w:val="en-US"/>
              </w:rPr>
              <w:t>The Halfpenny Marvel</w:t>
            </w:r>
            <w:r w:rsidRPr="000F3931">
              <w:rPr>
                <w:lang w:val="en-US"/>
              </w:rPr>
              <w:t>.</w:t>
            </w:r>
          </w:p>
          <w:p w14:paraId="7F183F15" w14:textId="77777777" w:rsidR="000F3931" w:rsidRPr="000F3931" w:rsidRDefault="000F3931" w:rsidP="000F3931">
            <w:pPr>
              <w:pStyle w:val="Akapit12pt"/>
              <w:rPr>
                <w:lang w:val="en-US"/>
              </w:rPr>
            </w:pPr>
            <w:r w:rsidRPr="000F3931">
              <w:rPr>
                <w:lang w:val="en-US"/>
              </w:rPr>
              <w:t>“Now Dillon, up! What have you there in your pocket?”, Father Butler said.</w:t>
            </w:r>
          </w:p>
          <w:p w14:paraId="60390CE0" w14:textId="77777777" w:rsidR="000F3931" w:rsidRPr="000F3931" w:rsidRDefault="000F3931" w:rsidP="000F3931">
            <w:pPr>
              <w:pStyle w:val="Akapit12pt"/>
              <w:rPr>
                <w:lang w:val="en-US"/>
              </w:rPr>
            </w:pPr>
            <w:r w:rsidRPr="000F3931">
              <w:rPr>
                <w:lang w:val="en-US"/>
              </w:rPr>
              <w:t>Everyone’s heart palpitated as Leo Dillon handed up the paper and everyone assumed an innocent face. Father Butler turned over the pages, frowning.</w:t>
            </w:r>
          </w:p>
          <w:p w14:paraId="72E5EFE1" w14:textId="62E024A3" w:rsidR="0087098E" w:rsidRPr="00E32348" w:rsidRDefault="000F3931" w:rsidP="000F3931">
            <w:pPr>
              <w:pStyle w:val="Akapit12pt"/>
              <w:rPr>
                <w:lang w:val="en-US"/>
              </w:rPr>
            </w:pPr>
            <w:r w:rsidRPr="000F3931">
              <w:rPr>
                <w:lang w:val="en-US"/>
              </w:rPr>
              <w:t>“</w:t>
            </w:r>
            <w:r w:rsidR="00EE711D" w:rsidRPr="000F3931">
              <w:rPr>
                <w:lang w:val="en-US"/>
              </w:rPr>
              <w:t xml:space="preserve">Is </w:t>
            </w:r>
            <w:r w:rsidR="00EE711D" w:rsidRPr="0094500D">
              <w:rPr>
                <w:color w:val="auto"/>
                <w:lang w:val="en-US"/>
              </w:rPr>
              <w:t>this</w:t>
            </w:r>
            <w:r w:rsidR="00EE711D" w:rsidRPr="00A95DD1">
              <w:rPr>
                <w:b/>
                <w:bCs/>
                <w:color w:val="FF0000"/>
                <w:lang w:val="en-US"/>
              </w:rPr>
              <w:t xml:space="preserve"> </w:t>
            </w:r>
            <w:r w:rsidR="00EE711D" w:rsidRPr="000F3931">
              <w:rPr>
                <w:lang w:val="en-US"/>
              </w:rPr>
              <w:t>what you read instead of studying your Roman History?</w:t>
            </w:r>
            <w:r w:rsidRPr="000F3931">
              <w:rPr>
                <w:lang w:val="en-US"/>
              </w:rPr>
              <w:t>” he said. “</w:t>
            </w:r>
            <w:r w:rsidRPr="000F3931">
              <w:rPr>
                <w:i/>
                <w:iCs/>
                <w:lang w:val="en-US"/>
              </w:rPr>
              <w:t>The Apache Chief</w:t>
            </w:r>
            <w:r w:rsidRPr="000F3931">
              <w:rPr>
                <w:lang w:val="en-US"/>
              </w:rPr>
              <w:t>!</w:t>
            </w:r>
            <w:r w:rsidR="00EE711D">
              <w:rPr>
                <w:lang w:val="en-US"/>
              </w:rPr>
              <w:t xml:space="preserve"> </w:t>
            </w:r>
            <w:r w:rsidR="00EE711D" w:rsidRPr="00EE711D">
              <w:rPr>
                <w:b/>
                <w:bCs/>
                <w:color w:val="FF0000"/>
                <w:lang w:val="en-US"/>
              </w:rPr>
              <w:t>This</w:t>
            </w:r>
            <w:r w:rsidR="00EE711D" w:rsidRPr="000F3931">
              <w:rPr>
                <w:lang w:val="en-US"/>
              </w:rPr>
              <w:t xml:space="preserve"> is rubbish</w:t>
            </w:r>
            <w:r w:rsidR="00EE711D">
              <w:rPr>
                <w:lang w:val="en-US"/>
              </w:rPr>
              <w:t>!</w:t>
            </w:r>
            <w:r w:rsidRPr="000F3931">
              <w:rPr>
                <w:lang w:val="en-US"/>
              </w:rPr>
              <w:t>”</w:t>
            </w:r>
          </w:p>
        </w:tc>
      </w:tr>
      <w:tr w:rsidR="0087098E" w:rsidRPr="008A6482" w14:paraId="63CA11A2"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2D656BB"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C49BF9E"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A135B8D"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3AC190C"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7F80176D" w14:textId="77777777" w:rsidTr="008A6482">
        <w:trPr>
          <w:trHeight w:val="966"/>
        </w:trPr>
        <w:sdt>
          <w:sdtPr>
            <w:rPr>
              <w:rFonts w:cs="Times New Roman"/>
              <w:sz w:val="72"/>
              <w:szCs w:val="72"/>
              <w:lang w:val="en-US"/>
            </w:rPr>
            <w:id w:val="1804335707"/>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448FD91"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275099175"/>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F34968A" w14:textId="32DFBFCA"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A9E33EE"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7134DD9"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23B10D9" w14:textId="77777777" w:rsidR="0087098E" w:rsidRDefault="0087098E" w:rsidP="0087098E">
      <w:pPr>
        <w:pStyle w:val="Bibliografia1"/>
        <w:rPr>
          <w:lang w:val="en-US" w:eastAsia="pl-PL" w:bidi="ar-SA"/>
        </w:rPr>
        <w:sectPr w:rsidR="0087098E" w:rsidSect="0029584D">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6" w:h="16838" w:code="9"/>
          <w:pgMar w:top="1440" w:right="1440" w:bottom="1440" w:left="1440" w:header="0" w:footer="0" w:gutter="0"/>
          <w:cols w:space="708"/>
          <w:formProt w:val="0"/>
          <w:titlePg/>
          <w:docGrid w:linePitch="326"/>
        </w:sectPr>
      </w:pPr>
    </w:p>
    <w:p w14:paraId="1A5DB04D" w14:textId="55B32F9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7</w:t>
      </w:r>
    </w:p>
    <w:tbl>
      <w:tblPr>
        <w:tblStyle w:val="Tabela-Siatka"/>
        <w:tblW w:w="0" w:type="auto"/>
        <w:tblLook w:val="04A0" w:firstRow="1" w:lastRow="0" w:firstColumn="1" w:lastColumn="0" w:noHBand="0" w:noVBand="1"/>
      </w:tblPr>
      <w:tblGrid>
        <w:gridCol w:w="4508"/>
        <w:gridCol w:w="4508"/>
      </w:tblGrid>
      <w:tr w:rsidR="0087098E" w:rsidRPr="008A6482" w14:paraId="79F584EA"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898E18A" w14:textId="77777777" w:rsidR="0094107E" w:rsidRPr="0094107E" w:rsidRDefault="0094107E" w:rsidP="0094107E">
            <w:pPr>
              <w:pStyle w:val="Akapit12pt"/>
              <w:rPr>
                <w:lang w:val="en-US"/>
              </w:rPr>
            </w:pPr>
            <w:r w:rsidRPr="0094107E">
              <w:rPr>
                <w:lang w:val="en-US"/>
              </w:rPr>
              <w:t>Suppose that without turning and looking David points to the place on his wall which has long been occupied by a picture of Rudolf Carnap, a famous philosopher, and he says:</w:t>
            </w:r>
          </w:p>
          <w:p w14:paraId="4C115B4D" w14:textId="77777777" w:rsidR="0094107E" w:rsidRPr="0094107E" w:rsidRDefault="0094107E" w:rsidP="0094107E">
            <w:pPr>
              <w:pStyle w:val="Akapit12pt"/>
              <w:rPr>
                <w:lang w:val="en-US"/>
              </w:rPr>
            </w:pPr>
            <w:r w:rsidRPr="0094107E">
              <w:rPr>
                <w:lang w:val="en-US"/>
              </w:rPr>
              <w:t>“</w:t>
            </w:r>
            <w:r w:rsidRPr="0094107E">
              <w:rPr>
                <w:b/>
                <w:bCs/>
                <w:color w:val="FF0000"/>
                <w:lang w:val="en-US"/>
              </w:rPr>
              <w:t>That</w:t>
            </w:r>
            <w:r w:rsidRPr="0094107E">
              <w:rPr>
                <w:color w:val="FF0000"/>
                <w:lang w:val="en-US"/>
              </w:rPr>
              <w:t xml:space="preserve"> </w:t>
            </w:r>
            <w:r w:rsidRPr="0094107E">
              <w:rPr>
                <w:lang w:val="en-US"/>
              </w:rPr>
              <w:t>is a picture of one of the greatest philosophers of the twentieth century”.</w:t>
            </w:r>
          </w:p>
          <w:p w14:paraId="3A4B6885" w14:textId="50E86F97" w:rsidR="0087098E" w:rsidRPr="00E32348" w:rsidRDefault="0094107E" w:rsidP="0094107E">
            <w:pPr>
              <w:pStyle w:val="Akapit12pt"/>
              <w:rPr>
                <w:lang w:val="en-US"/>
              </w:rPr>
            </w:pPr>
            <w:r w:rsidRPr="0094107E">
              <w:rPr>
                <w:lang w:val="en-US"/>
              </w:rPr>
              <w:t>But unbeknownst to David, someone has replaced his picture of Carnap with one of Elvis Presley, a famous singer but not a philosopher at all.</w:t>
            </w:r>
          </w:p>
        </w:tc>
      </w:tr>
      <w:tr w:rsidR="0087098E" w:rsidRPr="008A6482" w14:paraId="1BA638AF"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5AF8F39A"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2D49612"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2D94DF7"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590E600"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029587E9" w14:textId="77777777" w:rsidTr="008A6482">
        <w:trPr>
          <w:trHeight w:val="966"/>
        </w:trPr>
        <w:sdt>
          <w:sdtPr>
            <w:rPr>
              <w:rFonts w:cs="Times New Roman"/>
              <w:sz w:val="72"/>
              <w:szCs w:val="72"/>
              <w:lang w:val="en-US"/>
            </w:rPr>
            <w:id w:val="-1732530220"/>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408E04FC"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252186582"/>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23620639" w14:textId="7F7A5F5F"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9292226"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A715726"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4A0FE15F" w14:textId="77777777" w:rsidR="0087098E" w:rsidRDefault="0087098E" w:rsidP="0087098E">
      <w:pPr>
        <w:pStyle w:val="Bibliografia1"/>
        <w:rPr>
          <w:lang w:val="en-US" w:eastAsia="pl-PL" w:bidi="ar-SA"/>
        </w:rPr>
        <w:sectPr w:rsidR="0087098E" w:rsidSect="0029584D">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6" w:h="16838" w:code="9"/>
          <w:pgMar w:top="1440" w:right="1440" w:bottom="1440" w:left="1440" w:header="0" w:footer="0" w:gutter="0"/>
          <w:cols w:space="708"/>
          <w:formProt w:val="0"/>
          <w:titlePg/>
          <w:docGrid w:linePitch="326"/>
        </w:sectPr>
      </w:pPr>
    </w:p>
    <w:p w14:paraId="6B24445D" w14:textId="1D82C28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8</w:t>
      </w:r>
    </w:p>
    <w:tbl>
      <w:tblPr>
        <w:tblStyle w:val="Tabela-Siatka"/>
        <w:tblW w:w="0" w:type="auto"/>
        <w:tblLook w:val="04A0" w:firstRow="1" w:lastRow="0" w:firstColumn="1" w:lastColumn="0" w:noHBand="0" w:noVBand="1"/>
      </w:tblPr>
      <w:tblGrid>
        <w:gridCol w:w="4508"/>
        <w:gridCol w:w="4508"/>
      </w:tblGrid>
      <w:tr w:rsidR="0087098E" w:rsidRPr="008A6482" w14:paraId="31DD9EF4"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0C690C0" w14:textId="77777777" w:rsidR="00C72EB8" w:rsidRPr="00C72EB8" w:rsidRDefault="00C72EB8" w:rsidP="00C72EB8">
            <w:pPr>
              <w:pStyle w:val="Akapit12pt"/>
              <w:rPr>
                <w:lang w:val="en-US"/>
              </w:rPr>
            </w:pPr>
            <w:r w:rsidRPr="00C72EB8">
              <w:rPr>
                <w:lang w:val="en-US"/>
              </w:rPr>
              <w:t>Theory learning thus presents children with a difficult joint inference task—a “chicken-and-egg” problem—of discovering two kinds of new knowledge, new concepts, and new laws, which can only be made sense of in terms of each other. The laws are defined over the concepts, but the concepts only get their meaning from the roles they play in the laws. If learners do not begin with either the appropriate concepts or the appropriate laws, how can they end up acquiring both successfully?</w:t>
            </w:r>
          </w:p>
          <w:p w14:paraId="152E7224" w14:textId="7CABE027" w:rsidR="0087098E" w:rsidRPr="00E32348" w:rsidRDefault="00C72EB8" w:rsidP="00C72EB8">
            <w:pPr>
              <w:pStyle w:val="Akapit12pt"/>
              <w:rPr>
                <w:lang w:val="en-US"/>
              </w:rPr>
            </w:pPr>
            <w:r w:rsidRPr="00A95DD1">
              <w:rPr>
                <w:b/>
                <w:bCs/>
                <w:color w:val="FF0000"/>
                <w:lang w:val="en-US"/>
              </w:rPr>
              <w:t>This</w:t>
            </w:r>
            <w:r w:rsidRPr="00A95DD1">
              <w:rPr>
                <w:color w:val="FF0000"/>
                <w:lang w:val="en-US"/>
              </w:rPr>
              <w:t xml:space="preserve"> </w:t>
            </w:r>
            <w:r w:rsidRPr="00C72EB8">
              <w:rPr>
                <w:lang w:val="en-US"/>
              </w:rPr>
              <w:t xml:space="preserve">is also essentially the challenge that philosophers have long studied of grounding meaning in the </w:t>
            </w:r>
            <w:r w:rsidRPr="00C72EB8">
              <w:rPr>
                <w:i/>
                <w:iCs/>
                <w:lang w:val="en-US"/>
              </w:rPr>
              <w:t>conceptual role</w:t>
            </w:r>
            <w:r w:rsidRPr="00C72EB8">
              <w:rPr>
                <w:lang w:val="en-US"/>
              </w:rPr>
              <w:t xml:space="preserve"> or </w:t>
            </w:r>
            <w:r w:rsidRPr="00C72EB8">
              <w:rPr>
                <w:i/>
                <w:iCs/>
                <w:lang w:val="en-US"/>
              </w:rPr>
              <w:t>inferential role</w:t>
            </w:r>
            <w:r w:rsidRPr="00C72EB8">
              <w:rPr>
                <w:lang w:val="en-US"/>
              </w:rPr>
              <w:t xml:space="preserve"> semantics.</w:t>
            </w:r>
          </w:p>
        </w:tc>
      </w:tr>
      <w:tr w:rsidR="0087098E" w:rsidRPr="008A6482" w14:paraId="7653A8ED"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E27C23F"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D3A07E2"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284753A"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E91DF8E"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C79B8E9" w14:textId="77777777" w:rsidTr="008A6482">
        <w:trPr>
          <w:trHeight w:val="966"/>
        </w:trPr>
        <w:sdt>
          <w:sdtPr>
            <w:rPr>
              <w:rFonts w:cs="Times New Roman"/>
              <w:sz w:val="72"/>
              <w:szCs w:val="72"/>
              <w:lang w:val="en-US"/>
            </w:rPr>
            <w:id w:val="-1409067373"/>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264D238C"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36719879"/>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8597F68" w14:textId="4F68FE70"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F4B9E24"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41546D8"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2FEA479" w14:textId="77777777" w:rsidR="0087098E" w:rsidRDefault="0087098E" w:rsidP="0087098E">
      <w:pPr>
        <w:pStyle w:val="Bibliografia1"/>
        <w:rPr>
          <w:lang w:val="en-US" w:eastAsia="pl-PL" w:bidi="ar-SA"/>
        </w:rPr>
        <w:sectPr w:rsidR="0087098E" w:rsidSect="0029584D">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6" w:h="16838" w:code="9"/>
          <w:pgMar w:top="1440" w:right="1440" w:bottom="1440" w:left="1440" w:header="0" w:footer="0" w:gutter="0"/>
          <w:cols w:space="708"/>
          <w:formProt w:val="0"/>
          <w:titlePg/>
          <w:docGrid w:linePitch="326"/>
        </w:sectPr>
      </w:pPr>
    </w:p>
    <w:p w14:paraId="1DE2A850" w14:textId="58F63A7A"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9</w:t>
      </w:r>
    </w:p>
    <w:tbl>
      <w:tblPr>
        <w:tblStyle w:val="Tabela-Siatka"/>
        <w:tblW w:w="0" w:type="auto"/>
        <w:tblLook w:val="04A0" w:firstRow="1" w:lastRow="0" w:firstColumn="1" w:lastColumn="0" w:noHBand="0" w:noVBand="1"/>
      </w:tblPr>
      <w:tblGrid>
        <w:gridCol w:w="4508"/>
        <w:gridCol w:w="4508"/>
      </w:tblGrid>
      <w:tr w:rsidR="0087098E" w:rsidRPr="008A6482" w14:paraId="09390E88"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55E403D" w14:textId="77777777" w:rsidR="00C72EB8" w:rsidRPr="00C72EB8" w:rsidRDefault="00C72EB8" w:rsidP="00C72EB8">
            <w:pPr>
              <w:pStyle w:val="Akapit12pt"/>
              <w:rPr>
                <w:lang w:val="en-US"/>
              </w:rPr>
            </w:pPr>
            <w:r w:rsidRPr="00C72EB8">
              <w:rPr>
                <w:lang w:val="en-US"/>
              </w:rPr>
              <w:t xml:space="preserve">My horse </w:t>
            </w:r>
            <w:r w:rsidRPr="00C72EB8">
              <w:rPr>
                <w:i/>
                <w:lang w:val="en-US"/>
              </w:rPr>
              <w:t>Doorlatch</w:t>
            </w:r>
            <w:r w:rsidRPr="00C72EB8">
              <w:rPr>
                <w:lang w:val="en-US"/>
              </w:rPr>
              <w:t xml:space="preserve"> is in a race. As the horses thunder past for the finish, </w:t>
            </w:r>
            <w:r w:rsidRPr="00C72EB8">
              <w:rPr>
                <w:i/>
                <w:lang w:val="en-US"/>
              </w:rPr>
              <w:t>Doorlatch</w:t>
            </w:r>
            <w:r w:rsidRPr="00C72EB8">
              <w:rPr>
                <w:lang w:val="en-US"/>
              </w:rPr>
              <w:t xml:space="preserve"> in the lead, I point and say:</w:t>
            </w:r>
          </w:p>
          <w:p w14:paraId="6BD346D7" w14:textId="77777777" w:rsidR="00C72EB8" w:rsidRPr="00C72EB8" w:rsidRDefault="00C72EB8" w:rsidP="00C72EB8">
            <w:pPr>
              <w:pStyle w:val="Akapit12pt"/>
              <w:rPr>
                <w:lang w:val="en-US"/>
              </w:rPr>
            </w:pPr>
            <w:r w:rsidRPr="00C72EB8">
              <w:rPr>
                <w:lang w:val="en-US"/>
              </w:rPr>
              <w:t>“</w:t>
            </w:r>
            <w:r w:rsidRPr="00C72EB8">
              <w:rPr>
                <w:b/>
                <w:bCs/>
                <w:color w:val="FF0000"/>
                <w:lang w:val="en-US"/>
              </w:rPr>
              <w:t>That</w:t>
            </w:r>
            <w:r w:rsidRPr="00C72EB8">
              <w:rPr>
                <w:color w:val="FF0000"/>
                <w:lang w:val="en-US"/>
              </w:rPr>
              <w:t xml:space="preserve"> </w:t>
            </w:r>
            <w:r w:rsidRPr="00C72EB8">
              <w:rPr>
                <w:lang w:val="en-US"/>
              </w:rPr>
              <w:t xml:space="preserve">is my horse”! </w:t>
            </w:r>
          </w:p>
          <w:p w14:paraId="4422E1B1" w14:textId="2351886A" w:rsidR="0087098E" w:rsidRPr="00E32348" w:rsidRDefault="00C72EB8" w:rsidP="00C72EB8">
            <w:pPr>
              <w:pStyle w:val="Akapit12pt"/>
              <w:rPr>
                <w:lang w:val="en-US"/>
              </w:rPr>
            </w:pPr>
            <w:r w:rsidRPr="00C72EB8">
              <w:rPr>
                <w:lang w:val="en-US"/>
              </w:rPr>
              <w:t xml:space="preserve">Unfortunately, in my excitement, I have closed my eyes for an instant and my gesture has not quite kept track of the field. So, as I utter the sentence, my finger actually points to the leading contender, </w:t>
            </w:r>
            <w:r w:rsidRPr="00C72EB8">
              <w:rPr>
                <w:i/>
                <w:lang w:val="en-US"/>
              </w:rPr>
              <w:t>Two-fingered Salute</w:t>
            </w:r>
            <w:r w:rsidRPr="00C72EB8">
              <w:rPr>
                <w:lang w:val="en-US"/>
              </w:rPr>
              <w:t>.</w:t>
            </w:r>
          </w:p>
        </w:tc>
      </w:tr>
      <w:tr w:rsidR="0087098E" w:rsidRPr="008A6482" w14:paraId="30695976"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CEF38F7"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1C23C5D"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499D5EA"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CB047E1"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B1A0A4D" w14:textId="77777777" w:rsidTr="008A6482">
        <w:trPr>
          <w:trHeight w:val="966"/>
        </w:trPr>
        <w:sdt>
          <w:sdtPr>
            <w:rPr>
              <w:rFonts w:cs="Times New Roman"/>
              <w:sz w:val="72"/>
              <w:szCs w:val="72"/>
              <w:lang w:val="en-US"/>
            </w:rPr>
            <w:id w:val="-351183931"/>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1392630D"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384338459"/>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1EEA417" w14:textId="385C866F"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75E79DE"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31BAA3B"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3E760AB9" w14:textId="77777777" w:rsidR="0087098E" w:rsidRDefault="0087098E" w:rsidP="0087098E">
      <w:pPr>
        <w:pStyle w:val="Bibliografia1"/>
        <w:rPr>
          <w:lang w:val="en-US" w:eastAsia="pl-PL" w:bidi="ar-SA"/>
        </w:rPr>
        <w:sectPr w:rsidR="0087098E" w:rsidSect="0029584D">
          <w:headerReference w:type="even" r:id="rId50"/>
          <w:headerReference w:type="default" r:id="rId51"/>
          <w:footerReference w:type="even" r:id="rId52"/>
          <w:footerReference w:type="default" r:id="rId53"/>
          <w:headerReference w:type="first" r:id="rId54"/>
          <w:footerReference w:type="first" r:id="rId55"/>
          <w:footnotePr>
            <w:numRestart w:val="eachSect"/>
          </w:footnotePr>
          <w:pgSz w:w="11906" w:h="16838" w:code="9"/>
          <w:pgMar w:top="1440" w:right="1440" w:bottom="1440" w:left="1440" w:header="0" w:footer="0" w:gutter="0"/>
          <w:cols w:space="708"/>
          <w:formProt w:val="0"/>
          <w:titlePg/>
          <w:docGrid w:linePitch="326"/>
        </w:sectPr>
      </w:pPr>
    </w:p>
    <w:p w14:paraId="0A6CE010" w14:textId="1EC3663B"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0</w:t>
      </w:r>
    </w:p>
    <w:tbl>
      <w:tblPr>
        <w:tblStyle w:val="Tabela-Siatka"/>
        <w:tblW w:w="0" w:type="auto"/>
        <w:tblLook w:val="04A0" w:firstRow="1" w:lastRow="0" w:firstColumn="1" w:lastColumn="0" w:noHBand="0" w:noVBand="1"/>
      </w:tblPr>
      <w:tblGrid>
        <w:gridCol w:w="4508"/>
        <w:gridCol w:w="4508"/>
      </w:tblGrid>
      <w:tr w:rsidR="0087098E" w:rsidRPr="008A6482" w14:paraId="59D2B596"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54525A9" w14:textId="77777777" w:rsidR="00C72EB8" w:rsidRPr="00C72EB8" w:rsidRDefault="00C72EB8" w:rsidP="00C72EB8">
            <w:pPr>
              <w:pStyle w:val="Akapit12pt"/>
              <w:rPr>
                <w:lang w:val="en-US"/>
              </w:rPr>
            </w:pPr>
            <w:r w:rsidRPr="00C72EB8">
              <w:rPr>
                <w:lang w:val="en-US"/>
              </w:rPr>
              <w:t xml:space="preserve">From the other end of the square was coming a tall Arab, thin, vigorous, wearing a sky-blue burnoose, soft brown boots and gloves, and bearing his bronzed aquiline face loftily. Nothing but the </w:t>
            </w:r>
            <w:r w:rsidRPr="00C72EB8">
              <w:rPr>
                <w:i/>
                <w:iCs/>
                <w:lang w:val="en-US"/>
              </w:rPr>
              <w:t xml:space="preserve">cheche </w:t>
            </w:r>
            <w:r w:rsidRPr="00C72EB8">
              <w:rPr>
                <w:lang w:val="en-US"/>
              </w:rPr>
              <w:t>that he was wearing swathed as a turban distinguished him from those French officers in charge of native affairs whom Janine had occasionally admired. He was advancing steadily toward them, but seemed to be looking beyond their group as he slowly removed the glove from one hand.</w:t>
            </w:r>
          </w:p>
          <w:p w14:paraId="58C2A50D" w14:textId="77777777" w:rsidR="00C72EB8" w:rsidRPr="00C72EB8" w:rsidRDefault="00C72EB8" w:rsidP="00C72EB8">
            <w:pPr>
              <w:pStyle w:val="Akapit12pt"/>
              <w:rPr>
                <w:lang w:val="en-US"/>
              </w:rPr>
            </w:pPr>
            <w:r w:rsidRPr="00C72EB8">
              <w:rPr>
                <w:lang w:val="en-US"/>
              </w:rPr>
              <w:t xml:space="preserve">“Well”—said Marcel as he shrugged his shoulders—“there’s one who thinks he’s a general. Yes, they all here look proud; but </w:t>
            </w:r>
            <w:r w:rsidRPr="00C72EB8">
              <w:rPr>
                <w:b/>
                <w:bCs/>
                <w:color w:val="FF0000"/>
                <w:lang w:val="en-US"/>
              </w:rPr>
              <w:t>this</w:t>
            </w:r>
            <w:r w:rsidRPr="00C72EB8">
              <w:rPr>
                <w:color w:val="FF0000"/>
                <w:lang w:val="en-US"/>
              </w:rPr>
              <w:t xml:space="preserve"> </w:t>
            </w:r>
            <w:r w:rsidRPr="00C72EB8">
              <w:rPr>
                <w:lang w:val="en-US"/>
              </w:rPr>
              <w:t>one, really, is going too far”.</w:t>
            </w:r>
          </w:p>
          <w:p w14:paraId="5F36F144" w14:textId="3E42C9B3" w:rsidR="0087098E" w:rsidRPr="00E32348" w:rsidRDefault="00C72EB8" w:rsidP="00C72EB8">
            <w:pPr>
              <w:pStyle w:val="Akapit12pt"/>
              <w:rPr>
                <w:lang w:val="en-US"/>
              </w:rPr>
            </w:pPr>
            <w:r w:rsidRPr="00C72EB8">
              <w:rPr>
                <w:lang w:val="en-US"/>
              </w:rPr>
              <w:t>Although they were surrounded by the empty space of the square, he was walking straight toward the trunk without seeing it, without seeing them. Then the distance separating them decreased rapidly and the Arab was upon them.</w:t>
            </w:r>
          </w:p>
        </w:tc>
      </w:tr>
      <w:tr w:rsidR="0087098E" w:rsidRPr="008A6482" w14:paraId="5A10062A"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38D2D50"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045222B"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3C96AA0"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10C4F25"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9304FC5" w14:textId="77777777" w:rsidTr="008A6482">
        <w:trPr>
          <w:trHeight w:val="966"/>
        </w:trPr>
        <w:sdt>
          <w:sdtPr>
            <w:rPr>
              <w:rFonts w:cs="Times New Roman"/>
              <w:sz w:val="72"/>
              <w:szCs w:val="72"/>
              <w:lang w:val="en-US"/>
            </w:rPr>
            <w:id w:val="-1215583274"/>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73CC2C2" w14:textId="5D125275" w:rsidR="0087098E" w:rsidRPr="00A74E12" w:rsidRDefault="00596FF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50966621"/>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1085EF9"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498806E"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2939AC6C"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983C399" w14:textId="77777777" w:rsidR="0087098E" w:rsidRDefault="0087098E" w:rsidP="0087098E">
      <w:pPr>
        <w:pStyle w:val="Bibliografia1"/>
        <w:rPr>
          <w:lang w:val="en-US" w:eastAsia="pl-PL" w:bidi="ar-SA"/>
        </w:rPr>
        <w:sectPr w:rsidR="0087098E" w:rsidSect="0029584D">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6" w:h="16838" w:code="9"/>
          <w:pgMar w:top="1440" w:right="1440" w:bottom="1440" w:left="1440" w:header="0" w:footer="0" w:gutter="0"/>
          <w:cols w:space="708"/>
          <w:formProt w:val="0"/>
          <w:titlePg/>
          <w:docGrid w:linePitch="326"/>
        </w:sectPr>
      </w:pPr>
    </w:p>
    <w:p w14:paraId="7CF9C564" w14:textId="2ED0719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1</w:t>
      </w:r>
    </w:p>
    <w:tbl>
      <w:tblPr>
        <w:tblStyle w:val="Tabela-Siatka"/>
        <w:tblW w:w="0" w:type="auto"/>
        <w:tblLook w:val="04A0" w:firstRow="1" w:lastRow="0" w:firstColumn="1" w:lastColumn="0" w:noHBand="0" w:noVBand="1"/>
      </w:tblPr>
      <w:tblGrid>
        <w:gridCol w:w="4508"/>
        <w:gridCol w:w="4508"/>
      </w:tblGrid>
      <w:tr w:rsidR="0087098E" w:rsidRPr="008A6482" w14:paraId="12684CF7"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7A9310F4" w14:textId="77777777" w:rsidR="00C72EB8" w:rsidRPr="00C72EB8" w:rsidRDefault="00C72EB8" w:rsidP="00C72EB8">
            <w:pPr>
              <w:pStyle w:val="Akapit12pt"/>
              <w:rPr>
                <w:lang w:val="en-US"/>
              </w:rPr>
            </w:pPr>
            <w:r w:rsidRPr="00C72EB8">
              <w:rPr>
                <w:lang w:val="en-US"/>
              </w:rPr>
              <w:t>Suppose that I win a contest, and, to select the prize, I am blindfolded, walked into a warehouse that I had never been in before, and about whose contents I know nothing. I am told to point in some direction or other. In order to get a prize, I must say</w:t>
            </w:r>
          </w:p>
          <w:p w14:paraId="76FE474A" w14:textId="77777777" w:rsidR="00C72EB8" w:rsidRPr="00C72EB8" w:rsidRDefault="00C72EB8" w:rsidP="00C72EB8">
            <w:pPr>
              <w:pStyle w:val="Akapit12pt"/>
              <w:rPr>
                <w:lang w:val="en-US"/>
              </w:rPr>
            </w:pPr>
            <w:r w:rsidRPr="00C72EB8">
              <w:rPr>
                <w:lang w:val="en-US"/>
              </w:rPr>
              <w:t xml:space="preserve">“Let </w:t>
            </w:r>
            <w:r w:rsidRPr="00C72EB8">
              <w:rPr>
                <w:b/>
                <w:bCs/>
                <w:color w:val="FF0000"/>
                <w:lang w:val="en-US"/>
              </w:rPr>
              <w:t>that</w:t>
            </w:r>
            <w:r w:rsidRPr="00C72EB8">
              <w:rPr>
                <w:color w:val="FF0000"/>
                <w:lang w:val="en-US"/>
              </w:rPr>
              <w:t xml:space="preserve"> </w:t>
            </w:r>
            <w:r w:rsidRPr="00C72EB8">
              <w:rPr>
                <w:lang w:val="en-US"/>
              </w:rPr>
              <w:t>be my prize”.</w:t>
            </w:r>
          </w:p>
          <w:p w14:paraId="1D34ECAC" w14:textId="1401DC65" w:rsidR="0087098E" w:rsidRPr="00E32348" w:rsidRDefault="00C72EB8" w:rsidP="00C72EB8">
            <w:pPr>
              <w:pStyle w:val="Akapit12pt"/>
              <w:rPr>
                <w:lang w:val="en-US"/>
              </w:rPr>
            </w:pPr>
            <w:r w:rsidRPr="00C72EB8">
              <w:rPr>
                <w:lang w:val="en-US"/>
              </w:rPr>
              <w:t>Suppose that I manage to point at a car.</w:t>
            </w:r>
          </w:p>
        </w:tc>
      </w:tr>
      <w:tr w:rsidR="0087098E" w:rsidRPr="008A6482" w14:paraId="08788576"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65D6856"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54CCE06"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2A4A7A8"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1C09CD1"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3309D812" w14:textId="77777777" w:rsidTr="008A6482">
        <w:trPr>
          <w:trHeight w:val="966"/>
        </w:trPr>
        <w:sdt>
          <w:sdtPr>
            <w:rPr>
              <w:rFonts w:cs="Times New Roman"/>
              <w:sz w:val="72"/>
              <w:szCs w:val="72"/>
              <w:lang w:val="en-US"/>
            </w:rPr>
            <w:id w:val="-1033725844"/>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4E889CB0"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67013643"/>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9EFE3FA" w14:textId="40CF8FCE"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870BE92"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97C1650"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184BDA22" w14:textId="77777777" w:rsidR="0087098E" w:rsidRDefault="0087098E" w:rsidP="0087098E">
      <w:pPr>
        <w:pStyle w:val="Bibliografia1"/>
        <w:rPr>
          <w:lang w:val="en-US" w:eastAsia="pl-PL" w:bidi="ar-SA"/>
        </w:rPr>
        <w:sectPr w:rsidR="0087098E" w:rsidSect="0029584D">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6" w:h="16838" w:code="9"/>
          <w:pgMar w:top="1440" w:right="1440" w:bottom="1440" w:left="1440" w:header="0" w:footer="0" w:gutter="0"/>
          <w:cols w:space="708"/>
          <w:formProt w:val="0"/>
          <w:titlePg/>
          <w:docGrid w:linePitch="326"/>
        </w:sectPr>
      </w:pPr>
    </w:p>
    <w:p w14:paraId="1980CE99" w14:textId="387359FB"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2</w:t>
      </w:r>
    </w:p>
    <w:tbl>
      <w:tblPr>
        <w:tblStyle w:val="Tabela-Siatka"/>
        <w:tblW w:w="0" w:type="auto"/>
        <w:tblLook w:val="04A0" w:firstRow="1" w:lastRow="0" w:firstColumn="1" w:lastColumn="0" w:noHBand="0" w:noVBand="1"/>
      </w:tblPr>
      <w:tblGrid>
        <w:gridCol w:w="4508"/>
        <w:gridCol w:w="4508"/>
      </w:tblGrid>
      <w:tr w:rsidR="0087098E" w:rsidRPr="008A6482" w14:paraId="0F045022"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200BDEC" w14:textId="77777777" w:rsidR="00465C6C" w:rsidRPr="00465C6C" w:rsidRDefault="00465C6C" w:rsidP="00465C6C">
            <w:pPr>
              <w:pStyle w:val="Akapit12pt"/>
              <w:rPr>
                <w:lang w:val="en-US"/>
              </w:rPr>
            </w:pPr>
            <w:r w:rsidRPr="00465C6C">
              <w:rPr>
                <w:lang w:val="en-US"/>
              </w:rPr>
              <w:t>You and I hear a painfully loud noise. I know that you must hear it, and you know that I must hear it, and so forth. Hence, I can say:</w:t>
            </w:r>
          </w:p>
          <w:p w14:paraId="518302E4" w14:textId="77777777" w:rsidR="00465C6C" w:rsidRPr="00465C6C" w:rsidRDefault="00465C6C" w:rsidP="00465C6C">
            <w:pPr>
              <w:pStyle w:val="Akapit12pt"/>
              <w:rPr>
                <w:lang w:val="en-US"/>
              </w:rPr>
            </w:pPr>
            <w:r w:rsidRPr="00465C6C">
              <w:rPr>
                <w:lang w:val="en-US"/>
              </w:rPr>
              <w:t xml:space="preserve">“I wish </w:t>
            </w:r>
            <w:r w:rsidRPr="00465C6C">
              <w:rPr>
                <w:b/>
                <w:bCs/>
                <w:color w:val="FF0000"/>
                <w:lang w:val="en-US"/>
              </w:rPr>
              <w:t>that</w:t>
            </w:r>
            <w:r w:rsidRPr="00465C6C">
              <w:rPr>
                <w:color w:val="FF0000"/>
                <w:lang w:val="en-US"/>
              </w:rPr>
              <w:t xml:space="preserve"> </w:t>
            </w:r>
            <w:r w:rsidRPr="00465C6C">
              <w:rPr>
                <w:lang w:val="en-US"/>
              </w:rPr>
              <w:t>would stop”</w:t>
            </w:r>
          </w:p>
          <w:p w14:paraId="136E717C" w14:textId="2A12BDD8" w:rsidR="0087098E" w:rsidRPr="00E32348" w:rsidRDefault="00465C6C" w:rsidP="00465C6C">
            <w:pPr>
              <w:pStyle w:val="Akapit12pt"/>
              <w:rPr>
                <w:lang w:val="en-US"/>
              </w:rPr>
            </w:pPr>
            <w:r w:rsidRPr="00465C6C">
              <w:rPr>
                <w:lang w:val="en-US"/>
              </w:rPr>
              <w:t>without making any sort of gesture (pointing, nodding, glancing, etc.).</w:t>
            </w:r>
          </w:p>
        </w:tc>
      </w:tr>
      <w:tr w:rsidR="0087098E" w:rsidRPr="008A6482" w14:paraId="3C8BD8F5"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382D0AA"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D7EB8CC"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0F089E"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7CA7887"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362FC42" w14:textId="77777777" w:rsidTr="008A6482">
        <w:trPr>
          <w:trHeight w:val="966"/>
        </w:trPr>
        <w:sdt>
          <w:sdtPr>
            <w:rPr>
              <w:rFonts w:cs="Times New Roman"/>
              <w:sz w:val="72"/>
              <w:szCs w:val="72"/>
              <w:lang w:val="en-US"/>
            </w:rPr>
            <w:id w:val="-2061236768"/>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41843736" w14:textId="44FA5F04" w:rsidR="0087098E" w:rsidRPr="00A74E12" w:rsidRDefault="00596FF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337841384"/>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846E8F0"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992F441"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0D8D5E7"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25B14CD6" w14:textId="77777777" w:rsidR="0087098E" w:rsidRDefault="0087098E" w:rsidP="0087098E">
      <w:pPr>
        <w:pStyle w:val="Bibliografia1"/>
        <w:rPr>
          <w:lang w:val="en-US" w:eastAsia="pl-PL" w:bidi="ar-SA"/>
        </w:rPr>
        <w:sectPr w:rsidR="0087098E" w:rsidSect="0029584D">
          <w:headerReference w:type="even" r:id="rId68"/>
          <w:headerReference w:type="default" r:id="rId69"/>
          <w:footerReference w:type="even" r:id="rId70"/>
          <w:footerReference w:type="default" r:id="rId71"/>
          <w:headerReference w:type="first" r:id="rId72"/>
          <w:footerReference w:type="first" r:id="rId73"/>
          <w:footnotePr>
            <w:numRestart w:val="eachSect"/>
          </w:footnotePr>
          <w:pgSz w:w="11906" w:h="16838" w:code="9"/>
          <w:pgMar w:top="1440" w:right="1440" w:bottom="1440" w:left="1440" w:header="0" w:footer="0" w:gutter="0"/>
          <w:cols w:space="708"/>
          <w:formProt w:val="0"/>
          <w:titlePg/>
          <w:docGrid w:linePitch="326"/>
        </w:sectPr>
      </w:pPr>
    </w:p>
    <w:p w14:paraId="2B890FA6" w14:textId="2F839C7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3</w:t>
      </w:r>
    </w:p>
    <w:tbl>
      <w:tblPr>
        <w:tblStyle w:val="Tabela-Siatka"/>
        <w:tblW w:w="0" w:type="auto"/>
        <w:tblLook w:val="04A0" w:firstRow="1" w:lastRow="0" w:firstColumn="1" w:lastColumn="0" w:noHBand="0" w:noVBand="1"/>
      </w:tblPr>
      <w:tblGrid>
        <w:gridCol w:w="4508"/>
        <w:gridCol w:w="4508"/>
      </w:tblGrid>
      <w:tr w:rsidR="0087098E" w:rsidRPr="008A6482" w14:paraId="64B51A80"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A52ABFB" w14:textId="77777777" w:rsidR="00023F89" w:rsidRPr="00023F89" w:rsidRDefault="00023F89" w:rsidP="00023F89">
            <w:pPr>
              <w:pStyle w:val="Akapit12pt"/>
              <w:rPr>
                <w:lang w:val="en-US"/>
              </w:rPr>
            </w:pPr>
            <w:r w:rsidRPr="00023F89">
              <w:rPr>
                <w:lang w:val="en-US"/>
              </w:rPr>
              <w:t xml:space="preserve">Noah is a factory inspector certifying cars as roadworthy as they come off an assembly line. His job is to say, as successive cars pass by, </w:t>
            </w:r>
          </w:p>
          <w:p w14:paraId="309C9546" w14:textId="77777777" w:rsidR="00023F89" w:rsidRPr="00023F89" w:rsidRDefault="00023F89" w:rsidP="00023F89">
            <w:pPr>
              <w:pStyle w:val="Akapit12pt"/>
              <w:rPr>
                <w:lang w:val="en-US"/>
              </w:rPr>
            </w:pPr>
            <w:r w:rsidRPr="00023F89">
              <w:rPr>
                <w:lang w:val="en-US"/>
              </w:rPr>
              <w:t>“</w:t>
            </w:r>
            <w:r w:rsidRPr="00023F89">
              <w:rPr>
                <w:b/>
                <w:bCs/>
                <w:color w:val="FF0000"/>
                <w:lang w:val="en-US"/>
              </w:rPr>
              <w:t>That</w:t>
            </w:r>
            <w:r w:rsidRPr="00023F89">
              <w:rPr>
                <w:color w:val="FF0000"/>
                <w:lang w:val="en-US"/>
              </w:rPr>
              <w:t xml:space="preserve"> </w:t>
            </w:r>
            <w:r w:rsidRPr="00023F89">
              <w:rPr>
                <w:lang w:val="en-US"/>
              </w:rPr>
              <w:t>car is certified as roadworthy”.</w:t>
            </w:r>
          </w:p>
          <w:p w14:paraId="1C4A2D35" w14:textId="02177726" w:rsidR="0087098E" w:rsidRPr="00E32348" w:rsidRDefault="00023F89" w:rsidP="00023F89">
            <w:pPr>
              <w:pStyle w:val="Akapit12pt"/>
              <w:rPr>
                <w:lang w:val="en-US"/>
              </w:rPr>
            </w:pPr>
            <w:r w:rsidRPr="00023F89">
              <w:rPr>
                <w:lang w:val="en-US"/>
              </w:rPr>
              <w:t>Normally, he looks at each car and utters his incantation while gesturing in the appropriate direction; but on this occasion he absentmindedly looks away as a new car arrives before him, while uttering his usual sentence accompanied by his usual gesture.</w:t>
            </w:r>
          </w:p>
        </w:tc>
      </w:tr>
      <w:tr w:rsidR="0087098E" w:rsidRPr="008A6482" w14:paraId="6666A9B6"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2C68EF3"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CBE8B34"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B89961E"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850BF10"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04FD165" w14:textId="77777777" w:rsidTr="008A6482">
        <w:trPr>
          <w:trHeight w:val="966"/>
        </w:trPr>
        <w:sdt>
          <w:sdtPr>
            <w:rPr>
              <w:rFonts w:cs="Times New Roman"/>
              <w:sz w:val="72"/>
              <w:szCs w:val="72"/>
              <w:lang w:val="en-US"/>
            </w:rPr>
            <w:id w:val="-1382945610"/>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4EEFAD3"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2081858806"/>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F191537" w14:textId="4EB07955"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7958FCC"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803DF2D"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1FBA65C5" w14:textId="77777777" w:rsidR="0087098E" w:rsidRDefault="0087098E" w:rsidP="0087098E">
      <w:pPr>
        <w:pStyle w:val="Bibliografia1"/>
        <w:rPr>
          <w:lang w:val="en-US" w:eastAsia="pl-PL" w:bidi="ar-SA"/>
        </w:rPr>
        <w:sectPr w:rsidR="0087098E" w:rsidSect="0029584D">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6" w:h="16838" w:code="9"/>
          <w:pgMar w:top="1440" w:right="1440" w:bottom="1440" w:left="1440" w:header="0" w:footer="0" w:gutter="0"/>
          <w:cols w:space="708"/>
          <w:formProt w:val="0"/>
          <w:titlePg/>
          <w:docGrid w:linePitch="326"/>
        </w:sectPr>
      </w:pPr>
    </w:p>
    <w:p w14:paraId="6D9A0717" w14:textId="49EA8729"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4</w:t>
      </w:r>
    </w:p>
    <w:tbl>
      <w:tblPr>
        <w:tblStyle w:val="Tabela-Siatka"/>
        <w:tblW w:w="0" w:type="auto"/>
        <w:tblLook w:val="04A0" w:firstRow="1" w:lastRow="0" w:firstColumn="1" w:lastColumn="0" w:noHBand="0" w:noVBand="1"/>
      </w:tblPr>
      <w:tblGrid>
        <w:gridCol w:w="4508"/>
        <w:gridCol w:w="4508"/>
      </w:tblGrid>
      <w:tr w:rsidR="0087098E" w:rsidRPr="00122176" w14:paraId="38D449DF"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0B8F2404" w14:textId="77777777" w:rsidR="00023F89" w:rsidRPr="00023F89" w:rsidRDefault="00023F89" w:rsidP="00023F89">
            <w:pPr>
              <w:pStyle w:val="Akapit12pt"/>
              <w:rPr>
                <w:lang w:val="en-US"/>
              </w:rPr>
            </w:pPr>
            <w:r w:rsidRPr="00023F89">
              <w:rPr>
                <w:lang w:val="en-US"/>
              </w:rPr>
              <w:t>A dog named Spot has been making himself especially noticeable by barking raucously and dashing in front of Jane and Peter. But Jane hasn’t noticed any of this and her attention has been caught by another dog—a dog way off in the distance—who seems to resemble remarkably her own dog Fido. Jane comes out with an utterance accompanied by a pointing gesture in a general direction in front of her:</w:t>
            </w:r>
          </w:p>
          <w:p w14:paraId="0D656A39" w14:textId="77777777" w:rsidR="00023F89" w:rsidRPr="00023F89" w:rsidRDefault="00023F89" w:rsidP="00023F89">
            <w:pPr>
              <w:pStyle w:val="Akapit12pt"/>
              <w:rPr>
                <w:lang w:val="en-US"/>
              </w:rPr>
            </w:pPr>
            <w:r w:rsidRPr="00023F89">
              <w:rPr>
                <w:lang w:val="en-US"/>
              </w:rPr>
              <w:t>“</w:t>
            </w:r>
            <w:r w:rsidRPr="00023F89">
              <w:rPr>
                <w:b/>
                <w:bCs/>
                <w:color w:val="FF0000"/>
                <w:lang w:val="en-US"/>
              </w:rPr>
              <w:t>That</w:t>
            </w:r>
            <w:r w:rsidRPr="00023F89">
              <w:rPr>
                <w:color w:val="FF0000"/>
                <w:lang w:val="en-US"/>
              </w:rPr>
              <w:t xml:space="preserve"> </w:t>
            </w:r>
            <w:r w:rsidRPr="00023F89">
              <w:rPr>
                <w:lang w:val="en-US"/>
              </w:rPr>
              <w:t>dog looks just like Fido”.</w:t>
            </w:r>
          </w:p>
          <w:p w14:paraId="5D985A7D" w14:textId="06A8CC1A" w:rsidR="0087098E" w:rsidRPr="00E32348" w:rsidRDefault="00023F89" w:rsidP="00023F89">
            <w:pPr>
              <w:pStyle w:val="Akapit12pt"/>
              <w:rPr>
                <w:lang w:val="en-US"/>
              </w:rPr>
            </w:pPr>
            <w:r w:rsidRPr="00023F89">
              <w:rPr>
                <w:lang w:val="en-US"/>
              </w:rPr>
              <w:t>It would be natural to suppose that Jane believes—mistakenly—that Fido is also the focus of Peter’s attention. However, the most noticeable dog appears to be Spot.</w:t>
            </w:r>
          </w:p>
        </w:tc>
      </w:tr>
      <w:tr w:rsidR="0087098E" w:rsidRPr="008A6482" w14:paraId="297B384C"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322CF65"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1B01121"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72B96F2"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E4AABDC"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83B5EBF" w14:textId="77777777" w:rsidTr="008A6482">
        <w:trPr>
          <w:trHeight w:val="966"/>
        </w:trPr>
        <w:sdt>
          <w:sdtPr>
            <w:rPr>
              <w:rFonts w:cs="Times New Roman"/>
              <w:sz w:val="72"/>
              <w:szCs w:val="72"/>
              <w:lang w:val="en-US"/>
            </w:rPr>
            <w:id w:val="-1933809180"/>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A8E02A6"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03641095"/>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5083DE6" w14:textId="1A568F9A" w:rsidR="0087098E" w:rsidRPr="00E32348" w:rsidRDefault="00596FF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0F797CF"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C5C034F"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7587BD2F" w14:textId="77777777" w:rsidR="0087098E" w:rsidRDefault="0087098E" w:rsidP="0087098E">
      <w:pPr>
        <w:pStyle w:val="Bibliografia1"/>
        <w:rPr>
          <w:lang w:val="en-US" w:eastAsia="pl-PL" w:bidi="ar-SA"/>
        </w:rPr>
        <w:sectPr w:rsidR="0087098E" w:rsidSect="0029584D">
          <w:headerReference w:type="even" r:id="rId80"/>
          <w:headerReference w:type="default" r:id="rId81"/>
          <w:footerReference w:type="even" r:id="rId82"/>
          <w:footerReference w:type="default" r:id="rId83"/>
          <w:headerReference w:type="first" r:id="rId84"/>
          <w:footerReference w:type="first" r:id="rId85"/>
          <w:footnotePr>
            <w:numRestart w:val="eachSect"/>
          </w:footnotePr>
          <w:pgSz w:w="11906" w:h="16838" w:code="9"/>
          <w:pgMar w:top="1440" w:right="1440" w:bottom="1440" w:left="1440" w:header="0" w:footer="0" w:gutter="0"/>
          <w:cols w:space="708"/>
          <w:formProt w:val="0"/>
          <w:titlePg/>
          <w:docGrid w:linePitch="326"/>
        </w:sectPr>
      </w:pPr>
    </w:p>
    <w:p w14:paraId="1E61CFCA" w14:textId="36550DF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5</w:t>
      </w:r>
    </w:p>
    <w:tbl>
      <w:tblPr>
        <w:tblStyle w:val="Tabela-Siatka"/>
        <w:tblW w:w="0" w:type="auto"/>
        <w:tblLook w:val="04A0" w:firstRow="1" w:lastRow="0" w:firstColumn="1" w:lastColumn="0" w:noHBand="0" w:noVBand="1"/>
      </w:tblPr>
      <w:tblGrid>
        <w:gridCol w:w="4508"/>
        <w:gridCol w:w="4508"/>
      </w:tblGrid>
      <w:tr w:rsidR="0087098E" w:rsidRPr="008A6482" w14:paraId="14668EFA"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F1653D8" w14:textId="77777777" w:rsidR="00023F89" w:rsidRPr="0021556C" w:rsidRDefault="00023F89" w:rsidP="00023F89">
            <w:pPr>
              <w:pStyle w:val="Akapit12pt"/>
              <w:rPr>
                <w:lang w:val="en-US"/>
              </w:rPr>
            </w:pPr>
            <w:r w:rsidRPr="0021556C">
              <w:rPr>
                <w:lang w:val="en-US"/>
              </w:rPr>
              <w:t>Greg has just gotten back a math test on which he scored very poorly. Greg knows on completely general grounds that exactly one male received a score of one hundred on the exam</w:t>
            </w:r>
            <w:r>
              <w:rPr>
                <w:lang w:val="en-US"/>
              </w:rPr>
              <w:t>—</w:t>
            </w:r>
            <w:r w:rsidRPr="0021556C">
              <w:rPr>
                <w:lang w:val="en-US"/>
              </w:rPr>
              <w:t>Greg’s evil but scrupulously honest teaching assistant told Greg this as he tossed Greg his failing effort. Reflecting on the difficulty of the exam, Greg says:</w:t>
            </w:r>
          </w:p>
          <w:p w14:paraId="5DD37619" w14:textId="369B4981" w:rsidR="0087098E" w:rsidRPr="00E32348" w:rsidRDefault="00023F89" w:rsidP="00023F89">
            <w:pPr>
              <w:pStyle w:val="Akapit12pt"/>
              <w:rPr>
                <w:lang w:val="en-US"/>
              </w:rPr>
            </w:pPr>
            <w:r>
              <w:rPr>
                <w:lang w:val="en-US"/>
              </w:rPr>
              <w:t>“</w:t>
            </w:r>
            <w:r w:rsidRPr="00A95DD1">
              <w:rPr>
                <w:b/>
                <w:bCs/>
                <w:color w:val="FF0000"/>
                <w:lang w:val="en-US"/>
              </w:rPr>
              <w:t>That</w:t>
            </w:r>
            <w:r w:rsidRPr="00A95DD1">
              <w:rPr>
                <w:color w:val="FF0000"/>
                <w:lang w:val="en-US"/>
              </w:rPr>
              <w:t xml:space="preserve"> </w:t>
            </w:r>
            <w:r w:rsidRPr="0021556C">
              <w:rPr>
                <w:lang w:val="en-US"/>
              </w:rPr>
              <w:t>guy who scored one hundred on the exam is a genius</w:t>
            </w:r>
            <w:r>
              <w:rPr>
                <w:lang w:val="en-US"/>
              </w:rPr>
              <w:t>”</w:t>
            </w:r>
            <w:r w:rsidRPr="0021556C">
              <w:rPr>
                <w:lang w:val="en-US"/>
              </w:rPr>
              <w:t>.</w:t>
            </w:r>
          </w:p>
        </w:tc>
      </w:tr>
      <w:tr w:rsidR="0087098E" w:rsidRPr="008A6482" w14:paraId="1C72EF13"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D87C3E5"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82F4276"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04A7F4D"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50266D1"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42A3EF4" w14:textId="77777777" w:rsidTr="008A6482">
        <w:trPr>
          <w:trHeight w:val="966"/>
        </w:trPr>
        <w:sdt>
          <w:sdtPr>
            <w:rPr>
              <w:rFonts w:cs="Times New Roman"/>
              <w:sz w:val="72"/>
              <w:szCs w:val="72"/>
              <w:lang w:val="en-US"/>
            </w:rPr>
            <w:id w:val="-936444101"/>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18156543"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499891667"/>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7DA7E41" w14:textId="797B032D" w:rsidR="0087098E" w:rsidRPr="00E32348" w:rsidRDefault="002413F0"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A0AFA12"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33B03BA"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522855FC" w14:textId="77777777" w:rsidR="0087098E" w:rsidRDefault="0087098E" w:rsidP="0087098E">
      <w:pPr>
        <w:pStyle w:val="Bibliografia1"/>
        <w:rPr>
          <w:lang w:val="en-US" w:eastAsia="pl-PL" w:bidi="ar-SA"/>
        </w:rPr>
        <w:sectPr w:rsidR="0087098E" w:rsidSect="0029584D">
          <w:headerReference w:type="even" r:id="rId86"/>
          <w:headerReference w:type="default" r:id="rId87"/>
          <w:footerReference w:type="even" r:id="rId88"/>
          <w:footerReference w:type="default" r:id="rId89"/>
          <w:headerReference w:type="first" r:id="rId90"/>
          <w:footerReference w:type="first" r:id="rId91"/>
          <w:footnotePr>
            <w:numRestart w:val="eachSect"/>
          </w:footnotePr>
          <w:pgSz w:w="11906" w:h="16838" w:code="9"/>
          <w:pgMar w:top="1440" w:right="1440" w:bottom="1440" w:left="1440" w:header="0" w:footer="0" w:gutter="0"/>
          <w:cols w:space="708"/>
          <w:formProt w:val="0"/>
          <w:titlePg/>
          <w:docGrid w:linePitch="326"/>
        </w:sectPr>
      </w:pPr>
    </w:p>
    <w:p w14:paraId="27B31160" w14:textId="0C855BF0"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6</w:t>
      </w:r>
    </w:p>
    <w:tbl>
      <w:tblPr>
        <w:tblStyle w:val="Tabela-Siatka"/>
        <w:tblW w:w="0" w:type="auto"/>
        <w:tblLook w:val="04A0" w:firstRow="1" w:lastRow="0" w:firstColumn="1" w:lastColumn="0" w:noHBand="0" w:noVBand="1"/>
      </w:tblPr>
      <w:tblGrid>
        <w:gridCol w:w="4508"/>
        <w:gridCol w:w="4508"/>
      </w:tblGrid>
      <w:tr w:rsidR="0087098E" w:rsidRPr="008A6482" w14:paraId="1BE17C73"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F49933D" w14:textId="77777777" w:rsidR="00F921A2" w:rsidRPr="00F921A2" w:rsidRDefault="00F921A2" w:rsidP="00F921A2">
            <w:pPr>
              <w:pStyle w:val="Akapit12pt"/>
              <w:rPr>
                <w:lang w:val="en-US"/>
              </w:rPr>
            </w:pPr>
            <w:r w:rsidRPr="00F921A2">
              <w:rPr>
                <w:lang w:val="en-US"/>
              </w:rPr>
              <w:t xml:space="preserve">Somewhere in the monastery at </w:t>
            </w:r>
            <w:proofErr w:type="spellStart"/>
            <w:r w:rsidRPr="00F921A2">
              <w:rPr>
                <w:lang w:val="en-US"/>
              </w:rPr>
              <w:t>Podolin</w:t>
            </w:r>
            <w:proofErr w:type="spellEnd"/>
            <w:r w:rsidRPr="00F921A2">
              <w:rPr>
                <w:lang w:val="en-US"/>
              </w:rPr>
              <w:t xml:space="preserve"> there is, or was, an old painting, showing a shaggy-haired figure with a wild </w:t>
            </w:r>
            <w:proofErr w:type="spellStart"/>
            <w:r w:rsidRPr="00F921A2">
              <w:rPr>
                <w:lang w:val="en-US"/>
              </w:rPr>
              <w:t>upcurled</w:t>
            </w:r>
            <w:proofErr w:type="spellEnd"/>
            <w:r w:rsidRPr="00F921A2">
              <w:rPr>
                <w:lang w:val="en-US"/>
              </w:rPr>
              <w:t xml:space="preserve"> mustache; a thick beard, red as a woman’s hair; two big round eyes with elongated pale blue pupils; and a complexion as ruddy as the color on a white tablecloth when light passes through a full wine glass on a sunny winter noon.</w:t>
            </w:r>
          </w:p>
          <w:p w14:paraId="24A262E7" w14:textId="77777777" w:rsidR="00F921A2" w:rsidRPr="00F921A2" w:rsidRDefault="00F921A2" w:rsidP="00F921A2">
            <w:pPr>
              <w:pStyle w:val="Akapit12pt"/>
              <w:rPr>
                <w:lang w:val="en-US"/>
              </w:rPr>
            </w:pPr>
            <w:r w:rsidRPr="00F921A2">
              <w:rPr>
                <w:lang w:val="en-US"/>
              </w:rPr>
              <w:t>“</w:t>
            </w:r>
            <w:r w:rsidRPr="00F921A2">
              <w:rPr>
                <w:b/>
                <w:bCs/>
                <w:color w:val="FF0000"/>
                <w:lang w:val="en-US"/>
              </w:rPr>
              <w:t>This</w:t>
            </w:r>
            <w:r w:rsidRPr="00F921A2">
              <w:rPr>
                <w:color w:val="FF0000"/>
                <w:lang w:val="en-US"/>
              </w:rPr>
              <w:t xml:space="preserve"> </w:t>
            </w:r>
            <w:r w:rsidRPr="00F921A2">
              <w:rPr>
                <w:lang w:val="en-US"/>
              </w:rPr>
              <w:t>man was Prince Lubomirski”, said Sindbad looking at the painting.</w:t>
            </w:r>
          </w:p>
          <w:p w14:paraId="082F5BCD" w14:textId="04B9064C" w:rsidR="0087098E" w:rsidRPr="00E32348" w:rsidRDefault="00F921A2" w:rsidP="00F921A2">
            <w:pPr>
              <w:pStyle w:val="Akapit12pt"/>
              <w:rPr>
                <w:lang w:val="en-US"/>
              </w:rPr>
            </w:pPr>
            <w:r w:rsidRPr="00F921A2">
              <w:rPr>
                <w:lang w:val="en-US"/>
              </w:rPr>
              <w:t>The time is uncertain but the place is precise and the view is clear.</w:t>
            </w:r>
          </w:p>
        </w:tc>
      </w:tr>
      <w:tr w:rsidR="0087098E" w:rsidRPr="008A6482" w14:paraId="4970C27B"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4700B5D"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F8C761A"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5E1BE68"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0524777"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9531334" w14:textId="77777777" w:rsidTr="008A6482">
        <w:trPr>
          <w:trHeight w:val="966"/>
        </w:trPr>
        <w:sdt>
          <w:sdtPr>
            <w:rPr>
              <w:rFonts w:cs="Times New Roman"/>
              <w:sz w:val="72"/>
              <w:szCs w:val="72"/>
              <w:lang w:val="en-US"/>
            </w:rPr>
            <w:id w:val="-832367321"/>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3A9B7D11" w14:textId="4EB31AF4" w:rsidR="0087098E" w:rsidRPr="00A74E12" w:rsidRDefault="002413F0"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966426727"/>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A19C2CC"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6698205"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B5AD350"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48ADF17A" w14:textId="77777777" w:rsidR="0087098E" w:rsidRDefault="0087098E" w:rsidP="0087098E">
      <w:pPr>
        <w:pStyle w:val="Bibliografia1"/>
        <w:rPr>
          <w:lang w:val="en-US" w:eastAsia="pl-PL" w:bidi="ar-SA"/>
        </w:rPr>
        <w:sectPr w:rsidR="0087098E" w:rsidSect="0029584D">
          <w:headerReference w:type="even" r:id="rId92"/>
          <w:headerReference w:type="default" r:id="rId93"/>
          <w:footerReference w:type="even" r:id="rId94"/>
          <w:footerReference w:type="default" r:id="rId95"/>
          <w:headerReference w:type="first" r:id="rId96"/>
          <w:footerReference w:type="first" r:id="rId97"/>
          <w:footnotePr>
            <w:numRestart w:val="eachSect"/>
          </w:footnotePr>
          <w:pgSz w:w="11906" w:h="16838" w:code="9"/>
          <w:pgMar w:top="1440" w:right="1440" w:bottom="1440" w:left="1440" w:header="0" w:footer="0" w:gutter="0"/>
          <w:cols w:space="708"/>
          <w:formProt w:val="0"/>
          <w:titlePg/>
          <w:docGrid w:linePitch="326"/>
        </w:sectPr>
      </w:pPr>
    </w:p>
    <w:p w14:paraId="28A9E5E5" w14:textId="4FF77C66"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7</w:t>
      </w:r>
    </w:p>
    <w:tbl>
      <w:tblPr>
        <w:tblStyle w:val="Tabela-Siatka"/>
        <w:tblW w:w="0" w:type="auto"/>
        <w:tblLook w:val="04A0" w:firstRow="1" w:lastRow="0" w:firstColumn="1" w:lastColumn="0" w:noHBand="0" w:noVBand="1"/>
      </w:tblPr>
      <w:tblGrid>
        <w:gridCol w:w="4508"/>
        <w:gridCol w:w="4508"/>
      </w:tblGrid>
      <w:tr w:rsidR="0087098E" w:rsidRPr="008A6482" w14:paraId="771A210B"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C18788E" w14:textId="77777777" w:rsidR="00107A12" w:rsidRPr="00107A12" w:rsidRDefault="00107A12" w:rsidP="00107A12">
            <w:pPr>
              <w:pStyle w:val="Akapit12pt"/>
              <w:rPr>
                <w:lang w:val="en-US"/>
              </w:rPr>
            </w:pPr>
            <w:r w:rsidRPr="00107A12">
              <w:rPr>
                <w:lang w:val="en-US"/>
              </w:rPr>
              <w:t>Suppose that two dogs—Fido and Spot—are dashing about. In response to a query of “Which dog is Fido?”, the speaker comes out with an utterance of</w:t>
            </w:r>
          </w:p>
          <w:p w14:paraId="61D5CF87"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dog is Fido”.</w:t>
            </w:r>
          </w:p>
          <w:p w14:paraId="320B5073" w14:textId="6287561E" w:rsidR="0087098E" w:rsidRPr="00E32348" w:rsidRDefault="00107A12" w:rsidP="00107A12">
            <w:pPr>
              <w:pStyle w:val="Akapit12pt"/>
              <w:rPr>
                <w:lang w:val="en-US"/>
              </w:rPr>
            </w:pPr>
            <w:r w:rsidRPr="00107A12">
              <w:rPr>
                <w:lang w:val="en-US"/>
              </w:rPr>
              <w:t>As the speaker utters this, he opens his arms to embrace Fido. But Fido, we may suppose, suddenly zooms off in the opposite direction. And into the arms of the speaker rushes Spot—just as the speaker comes out with his utterance.</w:t>
            </w:r>
          </w:p>
        </w:tc>
      </w:tr>
      <w:tr w:rsidR="0087098E" w:rsidRPr="008A6482" w14:paraId="073C80AD"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07297F6"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46832F30"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7212B30"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E82AF13"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819BB47" w14:textId="77777777" w:rsidTr="008A6482">
        <w:trPr>
          <w:trHeight w:val="966"/>
        </w:trPr>
        <w:sdt>
          <w:sdtPr>
            <w:rPr>
              <w:rFonts w:cs="Times New Roman"/>
              <w:sz w:val="72"/>
              <w:szCs w:val="72"/>
              <w:lang w:val="en-US"/>
            </w:rPr>
            <w:id w:val="-582985660"/>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31B622A0"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42256757"/>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335B13F7" w14:textId="3C77EE2B" w:rsidR="0087098E" w:rsidRPr="00E32348" w:rsidRDefault="002413F0"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C9C63F4"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2B8F504"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16B38F1D" w14:textId="77777777" w:rsidR="0087098E" w:rsidRDefault="0087098E" w:rsidP="0087098E">
      <w:pPr>
        <w:pStyle w:val="Bibliografia1"/>
        <w:rPr>
          <w:lang w:val="en-US" w:eastAsia="pl-PL" w:bidi="ar-SA"/>
        </w:rPr>
        <w:sectPr w:rsidR="0087098E" w:rsidSect="0029584D">
          <w:headerReference w:type="even" r:id="rId98"/>
          <w:headerReference w:type="default" r:id="rId99"/>
          <w:footerReference w:type="even" r:id="rId100"/>
          <w:footerReference w:type="default" r:id="rId101"/>
          <w:headerReference w:type="first" r:id="rId102"/>
          <w:footerReference w:type="first" r:id="rId103"/>
          <w:footnotePr>
            <w:numRestart w:val="eachSect"/>
          </w:footnotePr>
          <w:pgSz w:w="11906" w:h="16838" w:code="9"/>
          <w:pgMar w:top="1440" w:right="1440" w:bottom="1440" w:left="1440" w:header="0" w:footer="0" w:gutter="0"/>
          <w:cols w:space="708"/>
          <w:formProt w:val="0"/>
          <w:titlePg/>
          <w:docGrid w:linePitch="326"/>
        </w:sectPr>
      </w:pPr>
    </w:p>
    <w:p w14:paraId="7B838CFF" w14:textId="59D4280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8</w:t>
      </w:r>
    </w:p>
    <w:tbl>
      <w:tblPr>
        <w:tblStyle w:val="Tabela-Siatka"/>
        <w:tblW w:w="0" w:type="auto"/>
        <w:tblLook w:val="04A0" w:firstRow="1" w:lastRow="0" w:firstColumn="1" w:lastColumn="0" w:noHBand="0" w:noVBand="1"/>
      </w:tblPr>
      <w:tblGrid>
        <w:gridCol w:w="4508"/>
        <w:gridCol w:w="4508"/>
      </w:tblGrid>
      <w:tr w:rsidR="0087098E" w:rsidRPr="008A6482" w14:paraId="763EDE60"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86319A5" w14:textId="77777777" w:rsidR="00107A12" w:rsidRPr="00107A12" w:rsidRDefault="00107A12" w:rsidP="00107A12">
            <w:pPr>
              <w:pStyle w:val="Akapit12pt"/>
              <w:rPr>
                <w:lang w:val="en-US"/>
              </w:rPr>
            </w:pPr>
            <w:r w:rsidRPr="00107A12">
              <w:rPr>
                <w:lang w:val="en-US"/>
              </w:rPr>
              <w:t>Suppose that you and I are in the park, observing the antics of several neighborhood dogs, one of whom I recognize as my dog Fido. Suppose further, that I wish to inform you of the fact that Fido is among this canine group, and that I thus say to you</w:t>
            </w:r>
          </w:p>
          <w:p w14:paraId="7CDB881C" w14:textId="77777777" w:rsidR="00107A12" w:rsidRPr="00107A12" w:rsidRDefault="00107A12" w:rsidP="00107A12">
            <w:pPr>
              <w:pStyle w:val="Akapit12pt"/>
              <w:rPr>
                <w:lang w:val="en-US"/>
              </w:rPr>
            </w:pPr>
            <w:r w:rsidRPr="00107A12">
              <w:rPr>
                <w:lang w:val="en-US"/>
              </w:rPr>
              <w:t>“</w:t>
            </w:r>
            <w:r w:rsidRPr="00107A12">
              <w:rPr>
                <w:b/>
                <w:bCs/>
                <w:color w:val="FF0000"/>
                <w:lang w:val="en-US"/>
              </w:rPr>
              <w:t>That</w:t>
            </w:r>
            <w:r w:rsidRPr="00107A12">
              <w:rPr>
                <w:color w:val="FF0000"/>
                <w:lang w:val="en-US"/>
              </w:rPr>
              <w:t xml:space="preserve"> </w:t>
            </w:r>
            <w:r w:rsidRPr="00107A12">
              <w:rPr>
                <w:lang w:val="en-US"/>
              </w:rPr>
              <w:t>dog is Fido”,</w:t>
            </w:r>
          </w:p>
          <w:p w14:paraId="20CD122C" w14:textId="0D018AB8" w:rsidR="0087098E" w:rsidRPr="00E32348" w:rsidRDefault="00107A12" w:rsidP="00107A12">
            <w:pPr>
              <w:pStyle w:val="Akapit12pt"/>
              <w:rPr>
                <w:lang w:val="en-US"/>
              </w:rPr>
            </w:pPr>
            <w:r w:rsidRPr="00107A12">
              <w:rPr>
                <w:lang w:val="en-US"/>
              </w:rPr>
              <w:t>but fail to accompany my utterance with any sort of gesture (pointing, nodding, glancing, etc.), due to some sort of sudden, momentary, paralysis. Suppose that, though my intention was to point at Fido, I suddenly found myself (in the midst of my utterance) unable to do so. Suppose further that I was unable to demonstrate Fido via any sort of glance or stare in his direction, as my eyes, frozen in their sockets, had shifted from Fido to my addressee, and could not (due to the paralysis) be shifted back to Fido.</w:t>
            </w:r>
          </w:p>
        </w:tc>
      </w:tr>
      <w:tr w:rsidR="0087098E" w:rsidRPr="008A6482" w14:paraId="6640B9C5"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4E5FDA6"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C6AF08E"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23AD0E"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FB2E0E7"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D679561" w14:textId="77777777" w:rsidTr="008A6482">
        <w:trPr>
          <w:trHeight w:val="966"/>
        </w:trPr>
        <w:sdt>
          <w:sdtPr>
            <w:rPr>
              <w:rFonts w:cs="Times New Roman"/>
              <w:sz w:val="72"/>
              <w:szCs w:val="72"/>
              <w:lang w:val="en-US"/>
            </w:rPr>
            <w:id w:val="-605727819"/>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D9B7457"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855412470"/>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2FCB1814" w14:textId="62373F29" w:rsidR="0087098E" w:rsidRPr="00E32348" w:rsidRDefault="002413F0"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D7EEC69"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A83CDE8"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19405BA7" w14:textId="77777777" w:rsidR="0087098E" w:rsidRDefault="0087098E" w:rsidP="0087098E">
      <w:pPr>
        <w:pStyle w:val="Bibliografia1"/>
        <w:rPr>
          <w:lang w:val="en-US" w:eastAsia="pl-PL" w:bidi="ar-SA"/>
        </w:rPr>
        <w:sectPr w:rsidR="0087098E" w:rsidSect="0029584D">
          <w:headerReference w:type="even" r:id="rId104"/>
          <w:headerReference w:type="default" r:id="rId105"/>
          <w:footerReference w:type="even" r:id="rId106"/>
          <w:footerReference w:type="default" r:id="rId107"/>
          <w:headerReference w:type="first" r:id="rId108"/>
          <w:footerReference w:type="first" r:id="rId109"/>
          <w:footnotePr>
            <w:numRestart w:val="eachSect"/>
          </w:footnotePr>
          <w:pgSz w:w="11906" w:h="16838" w:code="9"/>
          <w:pgMar w:top="1440" w:right="1440" w:bottom="1440" w:left="1440" w:header="0" w:footer="0" w:gutter="0"/>
          <w:cols w:space="708"/>
          <w:formProt w:val="0"/>
          <w:titlePg/>
          <w:docGrid w:linePitch="326"/>
        </w:sectPr>
      </w:pPr>
    </w:p>
    <w:p w14:paraId="1C32E226" w14:textId="209F276D"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9</w:t>
      </w:r>
    </w:p>
    <w:tbl>
      <w:tblPr>
        <w:tblStyle w:val="Tabela-Siatka"/>
        <w:tblW w:w="0" w:type="auto"/>
        <w:tblLook w:val="04A0" w:firstRow="1" w:lastRow="0" w:firstColumn="1" w:lastColumn="0" w:noHBand="0" w:noVBand="1"/>
      </w:tblPr>
      <w:tblGrid>
        <w:gridCol w:w="4508"/>
        <w:gridCol w:w="4508"/>
      </w:tblGrid>
      <w:tr w:rsidR="0087098E" w:rsidRPr="008A6482" w14:paraId="3DA9F947"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010A971" w14:textId="77777777" w:rsidR="00107A12" w:rsidRPr="00107A12" w:rsidRDefault="00107A12" w:rsidP="00107A12">
            <w:pPr>
              <w:pStyle w:val="Akapit12pt"/>
              <w:rPr>
                <w:lang w:val="en-US"/>
              </w:rPr>
            </w:pPr>
            <w:r w:rsidRPr="00107A12">
              <w:rPr>
                <w:lang w:val="en-US"/>
              </w:rPr>
              <w:t xml:space="preserve">Julia is teaching a class on ontology. She is presenting her own view that objects made up of natural materials are more than mere collections of atoms. She is agnostic about objects made up of artificial materials, and, unless pressed, she prefers not to discuss them. She starts the class by announcing that she will defend the view that some medium-size objects are more than mere collections of atoms. To her right, among the clearly visible objects are a wooden chair, the only natural-material object in the room, and many other chairs, all obviously made of plastic. Vaguely pointing to her right, and giving little thought to the membership of her audience, she says </w:t>
            </w:r>
          </w:p>
          <w:p w14:paraId="01F8B7A5" w14:textId="6A410367" w:rsidR="0087098E" w:rsidRPr="00E32348" w:rsidRDefault="00107A12" w:rsidP="00107A12">
            <w:pPr>
              <w:pStyle w:val="Akapit12pt"/>
              <w:rPr>
                <w:lang w:val="en-US"/>
              </w:rPr>
            </w:pPr>
            <w:r w:rsidRPr="00107A12">
              <w:rPr>
                <w:lang w:val="en-US"/>
              </w:rPr>
              <w:t>“</w:t>
            </w:r>
            <w:r w:rsidRPr="00A95DD1">
              <w:rPr>
                <w:b/>
                <w:bCs/>
                <w:color w:val="FF0000"/>
                <w:lang w:val="en-US"/>
              </w:rPr>
              <w:t>That</w:t>
            </w:r>
            <w:r w:rsidRPr="00A95DD1">
              <w:rPr>
                <w:color w:val="FF0000"/>
                <w:lang w:val="en-US"/>
              </w:rPr>
              <w:t xml:space="preserve"> </w:t>
            </w:r>
            <w:r w:rsidRPr="00107A12">
              <w:rPr>
                <w:lang w:val="en-US"/>
              </w:rPr>
              <w:t>is more than the sum of its atoms”.</w:t>
            </w:r>
          </w:p>
        </w:tc>
      </w:tr>
      <w:tr w:rsidR="0087098E" w:rsidRPr="008A6482" w14:paraId="1B8B304A"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CCCE573"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475B042"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5C8539C"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13C6183"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57BE7F84" w14:textId="77777777" w:rsidTr="008A6482">
        <w:trPr>
          <w:trHeight w:val="966"/>
        </w:trPr>
        <w:sdt>
          <w:sdtPr>
            <w:rPr>
              <w:rFonts w:cs="Times New Roman"/>
              <w:sz w:val="72"/>
              <w:szCs w:val="72"/>
              <w:lang w:val="en-US"/>
            </w:rPr>
            <w:id w:val="102537705"/>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1F7D3BA" w14:textId="2FEDBE30" w:rsidR="0087098E" w:rsidRPr="00A74E12" w:rsidRDefault="002413F0"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423651323"/>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B827B3B"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1D4F351C"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5C6F91A"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2B544C6" w14:textId="77777777" w:rsidR="0087098E" w:rsidRDefault="0087098E" w:rsidP="0087098E">
      <w:pPr>
        <w:pStyle w:val="Bibliografia1"/>
        <w:rPr>
          <w:lang w:val="en-US" w:eastAsia="pl-PL" w:bidi="ar-SA"/>
        </w:rPr>
        <w:sectPr w:rsidR="0087098E" w:rsidSect="0029584D">
          <w:headerReference w:type="even" r:id="rId110"/>
          <w:headerReference w:type="default" r:id="rId111"/>
          <w:footerReference w:type="even" r:id="rId112"/>
          <w:footerReference w:type="default" r:id="rId113"/>
          <w:headerReference w:type="first" r:id="rId114"/>
          <w:footerReference w:type="first" r:id="rId115"/>
          <w:footnotePr>
            <w:numRestart w:val="eachSect"/>
          </w:footnotePr>
          <w:pgSz w:w="11906" w:h="16838" w:code="9"/>
          <w:pgMar w:top="1440" w:right="1440" w:bottom="1440" w:left="1440" w:header="0" w:footer="0" w:gutter="0"/>
          <w:cols w:space="708"/>
          <w:formProt w:val="0"/>
          <w:titlePg/>
          <w:docGrid w:linePitch="326"/>
        </w:sectPr>
      </w:pPr>
    </w:p>
    <w:p w14:paraId="1C74E295" w14:textId="164DC995"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0</w:t>
      </w:r>
    </w:p>
    <w:tbl>
      <w:tblPr>
        <w:tblStyle w:val="Tabela-Siatka"/>
        <w:tblW w:w="0" w:type="auto"/>
        <w:tblLook w:val="04A0" w:firstRow="1" w:lastRow="0" w:firstColumn="1" w:lastColumn="0" w:noHBand="0" w:noVBand="1"/>
      </w:tblPr>
      <w:tblGrid>
        <w:gridCol w:w="4508"/>
        <w:gridCol w:w="4508"/>
      </w:tblGrid>
      <w:tr w:rsidR="0087098E" w:rsidRPr="008A6482" w14:paraId="7ABE6C83"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70DF8D5E" w14:textId="77777777" w:rsidR="00107A12" w:rsidRPr="00107A12" w:rsidRDefault="00107A12" w:rsidP="00107A12">
            <w:pPr>
              <w:pStyle w:val="Akapit12pt"/>
              <w:rPr>
                <w:lang w:val="en-US"/>
              </w:rPr>
            </w:pPr>
            <w:r w:rsidRPr="00107A12">
              <w:rPr>
                <w:lang w:val="en-US"/>
              </w:rPr>
              <w:t>The people in Salzburg have always been dreadful, like their climate, and when I entered the town today not only was my judgment confirmed, everything was even more dreadful. And I thought to myself:</w:t>
            </w:r>
          </w:p>
          <w:p w14:paraId="4B3F4A8E" w14:textId="77777777" w:rsidR="00107A12" w:rsidRPr="00107A12" w:rsidRDefault="00107A12" w:rsidP="00107A12">
            <w:pPr>
              <w:pStyle w:val="Akapit12pt"/>
              <w:rPr>
                <w:lang w:val="en-US"/>
              </w:rPr>
            </w:pPr>
            <w:r w:rsidRPr="00107A12">
              <w:rPr>
                <w:lang w:val="en-US"/>
              </w:rPr>
              <w:t xml:space="preserve">“To study with Horowitz precisely in </w:t>
            </w:r>
            <w:r w:rsidRPr="00107A12">
              <w:rPr>
                <w:b/>
                <w:bCs/>
                <w:color w:val="FF0000"/>
                <w:lang w:val="en-US"/>
              </w:rPr>
              <w:t>this</w:t>
            </w:r>
            <w:r w:rsidRPr="00107A12">
              <w:rPr>
                <w:color w:val="FF0000"/>
                <w:lang w:val="en-US"/>
              </w:rPr>
              <w:t xml:space="preserve"> </w:t>
            </w:r>
            <w:r w:rsidRPr="00107A12">
              <w:rPr>
                <w:lang w:val="en-US"/>
              </w:rPr>
              <w:t xml:space="preserve">town, the sworn enemy of culture and art, was surely the greatest advantage”. </w:t>
            </w:r>
          </w:p>
          <w:p w14:paraId="6B8F7D15" w14:textId="561C09B8" w:rsidR="0087098E" w:rsidRPr="00E32348" w:rsidRDefault="00107A12" w:rsidP="00107A12">
            <w:pPr>
              <w:pStyle w:val="Akapit12pt"/>
              <w:rPr>
                <w:lang w:val="en-US"/>
              </w:rPr>
            </w:pPr>
            <w:r w:rsidRPr="00107A12">
              <w:rPr>
                <w:lang w:val="en-US"/>
              </w:rPr>
              <w:t>And I continued: “We study better in hostile surroundings than in hospitable ones, a student is always well advised to choose a hostile place of study rather than a hospitable one, for the hospitable place will rob him of the better part of his concentration”.</w:t>
            </w:r>
          </w:p>
        </w:tc>
      </w:tr>
      <w:tr w:rsidR="0087098E" w:rsidRPr="008A6482" w14:paraId="54DA6122"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7655CE5B"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BB07A83"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8CD3ABA"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452E88E"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53CAE0F5" w14:textId="77777777" w:rsidTr="008A6482">
        <w:trPr>
          <w:trHeight w:val="966"/>
        </w:trPr>
        <w:sdt>
          <w:sdtPr>
            <w:rPr>
              <w:rFonts w:cs="Times New Roman"/>
              <w:sz w:val="72"/>
              <w:szCs w:val="72"/>
              <w:lang w:val="en-US"/>
            </w:rPr>
            <w:id w:val="-1549061324"/>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0C58AEC9" w14:textId="5111C392" w:rsidR="0087098E" w:rsidRPr="00A74E12" w:rsidRDefault="002413F0"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12576510"/>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41361B87"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2CE232F"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F3A835C"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592895D8" w14:textId="77777777" w:rsidR="0087098E" w:rsidRDefault="0087098E" w:rsidP="0087098E">
      <w:pPr>
        <w:pStyle w:val="Bibliografia1"/>
        <w:rPr>
          <w:lang w:val="en-US" w:eastAsia="pl-PL" w:bidi="ar-SA"/>
        </w:rPr>
        <w:sectPr w:rsidR="0087098E" w:rsidSect="0029584D">
          <w:headerReference w:type="even" r:id="rId116"/>
          <w:headerReference w:type="default" r:id="rId117"/>
          <w:footerReference w:type="even" r:id="rId118"/>
          <w:footerReference w:type="default" r:id="rId119"/>
          <w:headerReference w:type="first" r:id="rId120"/>
          <w:footerReference w:type="first" r:id="rId121"/>
          <w:footnotePr>
            <w:numRestart w:val="eachSect"/>
          </w:footnotePr>
          <w:pgSz w:w="11906" w:h="16838" w:code="9"/>
          <w:pgMar w:top="1440" w:right="1440" w:bottom="1440" w:left="1440" w:header="0" w:footer="0" w:gutter="0"/>
          <w:cols w:space="708"/>
          <w:formProt w:val="0"/>
          <w:titlePg/>
          <w:docGrid w:linePitch="326"/>
        </w:sectPr>
      </w:pPr>
    </w:p>
    <w:p w14:paraId="3D2735F8" w14:textId="67FA730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1</w:t>
      </w:r>
    </w:p>
    <w:tbl>
      <w:tblPr>
        <w:tblStyle w:val="Tabela-Siatka"/>
        <w:tblW w:w="0" w:type="auto"/>
        <w:tblLook w:val="04A0" w:firstRow="1" w:lastRow="0" w:firstColumn="1" w:lastColumn="0" w:noHBand="0" w:noVBand="1"/>
      </w:tblPr>
      <w:tblGrid>
        <w:gridCol w:w="4508"/>
        <w:gridCol w:w="4508"/>
      </w:tblGrid>
      <w:tr w:rsidR="0087098E" w:rsidRPr="00122176" w14:paraId="2F7F36C8"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12E836C" w14:textId="77777777" w:rsidR="00107A12" w:rsidRPr="00107A12" w:rsidRDefault="00107A12" w:rsidP="00107A12">
            <w:pPr>
              <w:pStyle w:val="Akapit12pt"/>
              <w:rPr>
                <w:lang w:val="en-US"/>
              </w:rPr>
            </w:pPr>
            <w:r w:rsidRPr="00107A12">
              <w:rPr>
                <w:lang w:val="en-US"/>
              </w:rPr>
              <w:t xml:space="preserve">I am sitting on Venice beach on a crowded holiday looking south, with swarms of people in sight. I fix my attention on a woman in the distance, and, intending to talk about her and gesturing vaguely to the south, say </w:t>
            </w:r>
          </w:p>
          <w:p w14:paraId="6A9D4C26" w14:textId="40747B6F" w:rsidR="0087098E" w:rsidRPr="00E32348" w:rsidRDefault="00107A12" w:rsidP="00107A12">
            <w:pPr>
              <w:pStyle w:val="Akapit12pt"/>
              <w:rPr>
                <w:lang w:val="en-US"/>
              </w:rPr>
            </w:pPr>
            <w:r w:rsidRPr="00107A12">
              <w:rPr>
                <w:lang w:val="en-US"/>
              </w:rPr>
              <w:t>“</w:t>
            </w:r>
            <w:r w:rsidRPr="00A95DD1">
              <w:rPr>
                <w:b/>
                <w:bCs/>
                <w:color w:val="FF0000"/>
                <w:lang w:val="en-US"/>
              </w:rPr>
              <w:t>That</w:t>
            </w:r>
            <w:r w:rsidRPr="00A95DD1">
              <w:rPr>
                <w:color w:val="FF0000"/>
                <w:lang w:val="en-US"/>
              </w:rPr>
              <w:t xml:space="preserve"> </w:t>
            </w:r>
            <w:r w:rsidRPr="00107A12">
              <w:rPr>
                <w:lang w:val="en-US"/>
              </w:rPr>
              <w:t>woman is athletic”.</w:t>
            </w:r>
          </w:p>
        </w:tc>
      </w:tr>
      <w:tr w:rsidR="0087098E" w:rsidRPr="008A6482" w14:paraId="519A0C56"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E655C7D"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F079FDC"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DD832C9"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A20FFF2"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3203E5C" w14:textId="77777777" w:rsidTr="008A6482">
        <w:trPr>
          <w:trHeight w:val="966"/>
        </w:trPr>
        <w:sdt>
          <w:sdtPr>
            <w:rPr>
              <w:rFonts w:cs="Times New Roman"/>
              <w:sz w:val="72"/>
              <w:szCs w:val="72"/>
              <w:lang w:val="en-US"/>
            </w:rPr>
            <w:id w:val="991217173"/>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28C968F" w14:textId="77777777" w:rsidR="0087098E" w:rsidRPr="00A74E12" w:rsidRDefault="0087098E"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823924706"/>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678CB68" w14:textId="621FD614" w:rsidR="0087098E" w:rsidRPr="00E32348" w:rsidRDefault="002413F0"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F8EE6F8"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AA964DA"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83FA7E4" w14:textId="77777777" w:rsidR="0087098E" w:rsidRDefault="0087098E" w:rsidP="0087098E">
      <w:pPr>
        <w:pStyle w:val="Bibliografia1"/>
        <w:rPr>
          <w:lang w:val="en-US" w:eastAsia="pl-PL" w:bidi="ar-SA"/>
        </w:rPr>
        <w:sectPr w:rsidR="0087098E" w:rsidSect="0029584D">
          <w:headerReference w:type="even" r:id="rId122"/>
          <w:headerReference w:type="default" r:id="rId123"/>
          <w:footerReference w:type="even" r:id="rId124"/>
          <w:footerReference w:type="default" r:id="rId125"/>
          <w:headerReference w:type="first" r:id="rId126"/>
          <w:footerReference w:type="first" r:id="rId127"/>
          <w:footnotePr>
            <w:numRestart w:val="eachSect"/>
          </w:footnotePr>
          <w:pgSz w:w="11906" w:h="16838" w:code="9"/>
          <w:pgMar w:top="1440" w:right="1440" w:bottom="1440" w:left="1440" w:header="0" w:footer="0" w:gutter="0"/>
          <w:cols w:space="708"/>
          <w:formProt w:val="0"/>
          <w:titlePg/>
          <w:docGrid w:linePitch="326"/>
        </w:sectPr>
      </w:pPr>
    </w:p>
    <w:p w14:paraId="7048FB44" w14:textId="7975080A"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2</w:t>
      </w:r>
    </w:p>
    <w:tbl>
      <w:tblPr>
        <w:tblStyle w:val="Tabela-Siatka"/>
        <w:tblW w:w="0" w:type="auto"/>
        <w:tblLook w:val="04A0" w:firstRow="1" w:lastRow="0" w:firstColumn="1" w:lastColumn="0" w:noHBand="0" w:noVBand="1"/>
      </w:tblPr>
      <w:tblGrid>
        <w:gridCol w:w="4508"/>
        <w:gridCol w:w="4508"/>
      </w:tblGrid>
      <w:tr w:rsidR="0087098E" w:rsidRPr="00122176" w14:paraId="018E6D05"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2B32E14" w14:textId="77777777" w:rsidR="00107A12" w:rsidRPr="00107A12" w:rsidRDefault="00107A12" w:rsidP="00107A12">
            <w:pPr>
              <w:pStyle w:val="Akapit12pt"/>
              <w:rPr>
                <w:lang w:val="en-US"/>
              </w:rPr>
            </w:pPr>
            <w:r w:rsidRPr="00107A12">
              <w:rPr>
                <w:lang w:val="en-US"/>
              </w:rPr>
              <w:t>Stephen bent forward and peered at the mirror held out to him, cleft by a crooked crack.</w:t>
            </w:r>
          </w:p>
          <w:p w14:paraId="308F391A" w14:textId="3EFB9938" w:rsidR="0087098E" w:rsidRPr="00E32348" w:rsidRDefault="00107A12" w:rsidP="00107A12">
            <w:pPr>
              <w:pStyle w:val="Akapit12pt"/>
              <w:rPr>
                <w:lang w:val="en-US"/>
              </w:rPr>
            </w:pPr>
            <w:r w:rsidRPr="00107A12">
              <w:rPr>
                <w:lang w:val="en-US"/>
              </w:rPr>
              <w:t xml:space="preserve">“Who chose </w:t>
            </w:r>
            <w:r w:rsidRPr="0094500D">
              <w:rPr>
                <w:color w:val="auto"/>
                <w:lang w:val="en-US"/>
              </w:rPr>
              <w:t>this</w:t>
            </w:r>
            <w:r w:rsidRPr="00A95DD1">
              <w:rPr>
                <w:color w:val="FF0000"/>
                <w:lang w:val="en-US"/>
              </w:rPr>
              <w:t xml:space="preserve"> </w:t>
            </w:r>
            <w:r w:rsidRPr="00107A12">
              <w:rPr>
                <w:lang w:val="en-US"/>
              </w:rPr>
              <w:t>face for me?”—he wondered—“</w:t>
            </w:r>
            <w:r w:rsidRPr="0094500D">
              <w:rPr>
                <w:b/>
                <w:bCs/>
                <w:color w:val="FF0000"/>
                <w:lang w:val="en-US"/>
              </w:rPr>
              <w:t>This</w:t>
            </w:r>
            <w:r w:rsidRPr="00107A12">
              <w:rPr>
                <w:lang w:val="en-US"/>
              </w:rPr>
              <w:t xml:space="preserve"> </w:t>
            </w:r>
            <w:proofErr w:type="spellStart"/>
            <w:r w:rsidRPr="00107A12">
              <w:rPr>
                <w:lang w:val="en-US"/>
              </w:rPr>
              <w:t>dogsbody</w:t>
            </w:r>
            <w:proofErr w:type="spellEnd"/>
            <w:r w:rsidRPr="00107A12">
              <w:rPr>
                <w:lang w:val="en-US"/>
              </w:rPr>
              <w:t xml:space="preserve"> to rid of vermin. It asks me too”.</w:t>
            </w:r>
          </w:p>
        </w:tc>
      </w:tr>
      <w:tr w:rsidR="0087098E" w:rsidRPr="008A6482" w14:paraId="21509FCD"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FF912BC"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79727EE"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D0F30D3"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AD0CEB7"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90E4893" w14:textId="77777777" w:rsidTr="008A6482">
        <w:trPr>
          <w:trHeight w:val="966"/>
        </w:trPr>
        <w:sdt>
          <w:sdtPr>
            <w:rPr>
              <w:rFonts w:cs="Times New Roman"/>
              <w:sz w:val="72"/>
              <w:szCs w:val="72"/>
              <w:lang w:val="en-US"/>
            </w:rPr>
            <w:id w:val="-1501503430"/>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CE3D369" w14:textId="00C92FB1" w:rsidR="0087098E" w:rsidRPr="00A74E12" w:rsidRDefault="002413F0"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26304779"/>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4B327062"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62E1285"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B7F1AA5"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20894558" w14:textId="77777777" w:rsidR="0087098E" w:rsidRDefault="0087098E" w:rsidP="0087098E">
      <w:pPr>
        <w:pStyle w:val="Bibliografia1"/>
        <w:rPr>
          <w:lang w:val="en-US" w:eastAsia="pl-PL" w:bidi="ar-SA"/>
        </w:rPr>
        <w:sectPr w:rsidR="0087098E" w:rsidSect="0029584D">
          <w:headerReference w:type="even" r:id="rId128"/>
          <w:headerReference w:type="default" r:id="rId129"/>
          <w:footerReference w:type="even" r:id="rId130"/>
          <w:footerReference w:type="default" r:id="rId131"/>
          <w:headerReference w:type="first" r:id="rId132"/>
          <w:footerReference w:type="first" r:id="rId133"/>
          <w:footnotePr>
            <w:numRestart w:val="eachSect"/>
          </w:footnotePr>
          <w:pgSz w:w="11906" w:h="16838" w:code="9"/>
          <w:pgMar w:top="1440" w:right="1440" w:bottom="1440" w:left="1440" w:header="0" w:footer="0" w:gutter="0"/>
          <w:cols w:space="708"/>
          <w:formProt w:val="0"/>
          <w:titlePg/>
          <w:docGrid w:linePitch="326"/>
        </w:sectPr>
      </w:pPr>
    </w:p>
    <w:p w14:paraId="0C6127AF" w14:textId="11D7951C"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3</w:t>
      </w:r>
    </w:p>
    <w:tbl>
      <w:tblPr>
        <w:tblStyle w:val="Tabela-Siatka"/>
        <w:tblW w:w="0" w:type="auto"/>
        <w:tblLook w:val="04A0" w:firstRow="1" w:lastRow="0" w:firstColumn="1" w:lastColumn="0" w:noHBand="0" w:noVBand="1"/>
      </w:tblPr>
      <w:tblGrid>
        <w:gridCol w:w="4508"/>
        <w:gridCol w:w="4508"/>
      </w:tblGrid>
      <w:tr w:rsidR="0087098E" w:rsidRPr="008A6482" w14:paraId="0E525E2E"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CCB6E35" w14:textId="77777777" w:rsidR="00107A12" w:rsidRPr="00107A12" w:rsidRDefault="00107A12" w:rsidP="00107A12">
            <w:pPr>
              <w:pStyle w:val="Akapit12pt"/>
              <w:rPr>
                <w:lang w:val="en-US"/>
              </w:rPr>
            </w:pPr>
            <w:r w:rsidRPr="00107A12">
              <w:rPr>
                <w:lang w:val="en-US"/>
              </w:rPr>
              <w:t>Someone says:</w:t>
            </w:r>
          </w:p>
          <w:p w14:paraId="534FD912"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is my favorite color”,</w:t>
            </w:r>
          </w:p>
          <w:p w14:paraId="4B0EB569" w14:textId="39475E15" w:rsidR="0087098E" w:rsidRPr="00E32348" w:rsidRDefault="00107A12" w:rsidP="00107A12">
            <w:pPr>
              <w:pStyle w:val="Akapit12pt"/>
              <w:rPr>
                <w:lang w:val="en-US"/>
              </w:rPr>
            </w:pPr>
            <w:r w:rsidRPr="00107A12">
              <w:rPr>
                <w:lang w:val="en-US"/>
              </w:rPr>
              <w:t>indicating a red object (lighting is normal, etc.). At the same time, imagine that the addressee (but not the speaker) of the statement does not distinguish between any colors except black and white: the addressee suffers from achromatopsia—total color blindness.</w:t>
            </w:r>
          </w:p>
        </w:tc>
      </w:tr>
      <w:tr w:rsidR="0087098E" w:rsidRPr="008A6482" w14:paraId="0B1E9A3E"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8F3C6CF"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918A352"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00FE1FD"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C5D79DA"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A371949" w14:textId="77777777" w:rsidTr="008A6482">
        <w:trPr>
          <w:trHeight w:val="966"/>
        </w:trPr>
        <w:sdt>
          <w:sdtPr>
            <w:rPr>
              <w:rFonts w:cs="Times New Roman"/>
              <w:sz w:val="72"/>
              <w:szCs w:val="72"/>
              <w:lang w:val="en-US"/>
            </w:rPr>
            <w:id w:val="1405179459"/>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213E55D6" w14:textId="7D63F4FD" w:rsidR="0087098E" w:rsidRPr="00A74E12" w:rsidRDefault="002413F0"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44823636"/>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F6FAC6F"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2413F0" w14:paraId="07472B69"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BDEA405" w14:textId="0B3282F9" w:rsidR="0087098E" w:rsidRPr="00EB6F51" w:rsidRDefault="0087098E" w:rsidP="008A6482">
            <w:pPr>
              <w:pStyle w:val="Akapit12pt"/>
              <w:spacing w:before="0" w:after="0"/>
              <w:rPr>
                <w:rFonts w:cs="Times New Roman"/>
                <w:szCs w:val="22"/>
                <w:lang w:val="en-US"/>
              </w:rPr>
            </w:pPr>
            <w:r>
              <w:rPr>
                <w:rFonts w:cs="Times New Roman"/>
                <w:szCs w:val="22"/>
                <w:lang w:val="en-US"/>
              </w:rPr>
              <w:t>Comments:</w:t>
            </w:r>
            <w:r w:rsidR="002413F0">
              <w:rPr>
                <w:rFonts w:cs="Times New Roman"/>
                <w:szCs w:val="22"/>
                <w:lang w:val="en-US"/>
              </w:rPr>
              <w:t xml:space="preserve"> </w:t>
            </w:r>
          </w:p>
        </w:tc>
      </w:tr>
    </w:tbl>
    <w:p w14:paraId="50591B95" w14:textId="77777777" w:rsidR="0087098E" w:rsidRDefault="0087098E" w:rsidP="0087098E">
      <w:pPr>
        <w:pStyle w:val="Bibliografia1"/>
        <w:rPr>
          <w:lang w:val="en-US" w:eastAsia="pl-PL" w:bidi="ar-SA"/>
        </w:rPr>
        <w:sectPr w:rsidR="0087098E" w:rsidSect="0029584D">
          <w:headerReference w:type="even" r:id="rId134"/>
          <w:headerReference w:type="default" r:id="rId135"/>
          <w:footerReference w:type="even" r:id="rId136"/>
          <w:footerReference w:type="default" r:id="rId137"/>
          <w:headerReference w:type="first" r:id="rId138"/>
          <w:footerReference w:type="first" r:id="rId139"/>
          <w:footnotePr>
            <w:numRestart w:val="eachSect"/>
          </w:footnotePr>
          <w:pgSz w:w="11906" w:h="16838" w:code="9"/>
          <w:pgMar w:top="1440" w:right="1440" w:bottom="1440" w:left="1440" w:header="0" w:footer="0" w:gutter="0"/>
          <w:cols w:space="708"/>
          <w:formProt w:val="0"/>
          <w:titlePg/>
          <w:docGrid w:linePitch="326"/>
        </w:sectPr>
      </w:pPr>
    </w:p>
    <w:p w14:paraId="31C9A3B1" w14:textId="3AFCC7F5"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4</w:t>
      </w:r>
    </w:p>
    <w:tbl>
      <w:tblPr>
        <w:tblStyle w:val="Tabela-Siatka"/>
        <w:tblW w:w="0" w:type="auto"/>
        <w:tblLook w:val="04A0" w:firstRow="1" w:lastRow="0" w:firstColumn="1" w:lastColumn="0" w:noHBand="0" w:noVBand="1"/>
      </w:tblPr>
      <w:tblGrid>
        <w:gridCol w:w="4508"/>
        <w:gridCol w:w="4508"/>
      </w:tblGrid>
      <w:tr w:rsidR="0087098E" w:rsidRPr="008A6482" w14:paraId="0DE2B610"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302278E" w14:textId="77777777" w:rsidR="00107A12" w:rsidRPr="00107A12" w:rsidRDefault="00107A12" w:rsidP="00107A12">
            <w:pPr>
              <w:pStyle w:val="Akapit12pt"/>
              <w:rPr>
                <w:lang w:val="en-US"/>
              </w:rPr>
            </w:pPr>
            <w:r w:rsidRPr="00107A12">
              <w:rPr>
                <w:lang w:val="en-US"/>
              </w:rPr>
              <w:t>James and Mary are at a party. At one point, Mary points at a man standing in the corner and says to James:</w:t>
            </w:r>
          </w:p>
          <w:p w14:paraId="54B41EDE" w14:textId="77777777" w:rsidR="00107A12" w:rsidRPr="00107A12" w:rsidRDefault="00107A12" w:rsidP="00107A12">
            <w:pPr>
              <w:pStyle w:val="Akapit12pt"/>
              <w:rPr>
                <w:lang w:val="en-US"/>
              </w:rPr>
            </w:pPr>
            <w:r w:rsidRPr="00107A12">
              <w:rPr>
                <w:lang w:val="en-US"/>
              </w:rPr>
              <w:t>“</w:t>
            </w:r>
            <w:r w:rsidRPr="00107A12">
              <w:rPr>
                <w:b/>
                <w:bCs/>
                <w:color w:val="FF0000"/>
                <w:lang w:val="en-US"/>
              </w:rPr>
              <w:t>That</w:t>
            </w:r>
            <w:r w:rsidRPr="00107A12">
              <w:rPr>
                <w:color w:val="FF0000"/>
                <w:lang w:val="en-US"/>
              </w:rPr>
              <w:t xml:space="preserve"> </w:t>
            </w:r>
            <w:r w:rsidRPr="00107A12">
              <w:rPr>
                <w:lang w:val="en-US"/>
              </w:rPr>
              <w:t>man is a spy”.</w:t>
            </w:r>
          </w:p>
          <w:p w14:paraId="610EBFD8" w14:textId="1D1111E7" w:rsidR="0087098E" w:rsidRPr="00E32348" w:rsidRDefault="00107A12" w:rsidP="00107A12">
            <w:pPr>
              <w:pStyle w:val="Akapit12pt"/>
              <w:rPr>
                <w:lang w:val="en-US"/>
              </w:rPr>
            </w:pPr>
            <w:r w:rsidRPr="00107A12">
              <w:rPr>
                <w:lang w:val="en-US"/>
              </w:rPr>
              <w:t>Only one man is standing in the corner.</w:t>
            </w:r>
          </w:p>
        </w:tc>
      </w:tr>
      <w:tr w:rsidR="0087098E" w:rsidRPr="008A6482" w14:paraId="3C8C7BDE"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D6F2934"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7810EBE"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478D487"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A7E39ED"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59C8F01" w14:textId="77777777" w:rsidTr="008A6482">
        <w:trPr>
          <w:trHeight w:val="966"/>
        </w:trPr>
        <w:sdt>
          <w:sdtPr>
            <w:rPr>
              <w:rFonts w:cs="Times New Roman"/>
              <w:sz w:val="72"/>
              <w:szCs w:val="72"/>
              <w:lang w:val="en-US"/>
            </w:rPr>
            <w:id w:val="-972832266"/>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D1F5A19" w14:textId="52928694" w:rsidR="0087098E" w:rsidRPr="00A74E12" w:rsidRDefault="006062E2"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58815226"/>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6D0716F"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EC909D9"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9111114"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018BC505" w14:textId="77777777" w:rsidR="0087098E" w:rsidRDefault="0087098E" w:rsidP="0087098E">
      <w:pPr>
        <w:pStyle w:val="Bibliografia1"/>
        <w:rPr>
          <w:lang w:val="en-US" w:eastAsia="pl-PL" w:bidi="ar-SA"/>
        </w:rPr>
        <w:sectPr w:rsidR="0087098E" w:rsidSect="0029584D">
          <w:headerReference w:type="even" r:id="rId140"/>
          <w:headerReference w:type="default" r:id="rId141"/>
          <w:footerReference w:type="even" r:id="rId142"/>
          <w:footerReference w:type="default" r:id="rId143"/>
          <w:headerReference w:type="first" r:id="rId144"/>
          <w:footerReference w:type="first" r:id="rId145"/>
          <w:footnotePr>
            <w:numRestart w:val="eachSect"/>
          </w:footnotePr>
          <w:pgSz w:w="11906" w:h="16838" w:code="9"/>
          <w:pgMar w:top="1440" w:right="1440" w:bottom="1440" w:left="1440" w:header="0" w:footer="0" w:gutter="0"/>
          <w:cols w:space="708"/>
          <w:formProt w:val="0"/>
          <w:titlePg/>
          <w:docGrid w:linePitch="326"/>
        </w:sectPr>
      </w:pPr>
    </w:p>
    <w:p w14:paraId="6DCB77C6" w14:textId="6A2F5FF1"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5</w:t>
      </w:r>
    </w:p>
    <w:tbl>
      <w:tblPr>
        <w:tblStyle w:val="Tabela-Siatka"/>
        <w:tblW w:w="0" w:type="auto"/>
        <w:tblLook w:val="04A0" w:firstRow="1" w:lastRow="0" w:firstColumn="1" w:lastColumn="0" w:noHBand="0" w:noVBand="1"/>
      </w:tblPr>
      <w:tblGrid>
        <w:gridCol w:w="4508"/>
        <w:gridCol w:w="4508"/>
      </w:tblGrid>
      <w:tr w:rsidR="0087098E" w:rsidRPr="008A6482" w14:paraId="05BAD1F0"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5DC9D15" w14:textId="77777777" w:rsidR="00107A12" w:rsidRDefault="00107A12" w:rsidP="00107A12">
            <w:pPr>
              <w:pStyle w:val="Akapit12pt"/>
              <w:rPr>
                <w:lang w:val="en-US"/>
              </w:rPr>
            </w:pPr>
            <w:r w:rsidRPr="007914B8">
              <w:rPr>
                <w:lang w:val="en-US"/>
              </w:rPr>
              <w:t xml:space="preserve">There are many people at </w:t>
            </w:r>
            <w:r>
              <w:rPr>
                <w:lang w:val="en-US"/>
              </w:rPr>
              <w:t>a</w:t>
            </w:r>
            <w:r w:rsidRPr="007914B8">
              <w:rPr>
                <w:lang w:val="en-US"/>
              </w:rPr>
              <w:t xml:space="preserve"> party of abstainers. Everyone toast</w:t>
            </w:r>
            <w:r>
              <w:rPr>
                <w:lang w:val="en-US"/>
              </w:rPr>
              <w:t>s</w:t>
            </w:r>
            <w:r w:rsidRPr="007914B8">
              <w:rPr>
                <w:lang w:val="en-US"/>
              </w:rPr>
              <w:t xml:space="preserve"> with mineral water. Without knowing it and thinking that there is martini in the glasses, Oliver points to the person sitting at the piano, who has just </w:t>
            </w:r>
            <w:r>
              <w:rPr>
                <w:lang w:val="en-US"/>
              </w:rPr>
              <w:t>finished</w:t>
            </w:r>
            <w:r w:rsidRPr="007914B8">
              <w:rPr>
                <w:lang w:val="en-US"/>
              </w:rPr>
              <w:t xml:space="preserve"> the concert</w:t>
            </w:r>
            <w:r>
              <w:rPr>
                <w:lang w:val="en-US"/>
              </w:rPr>
              <w:t>, and says:</w:t>
            </w:r>
          </w:p>
          <w:p w14:paraId="3B830C11" w14:textId="77777777" w:rsidR="00107A12" w:rsidRDefault="00107A12" w:rsidP="00107A12">
            <w:pPr>
              <w:pStyle w:val="Akapit12pt"/>
              <w:rPr>
                <w:lang w:val="en-US"/>
              </w:rPr>
            </w:pPr>
            <w:r>
              <w:rPr>
                <w:lang w:val="en-US"/>
              </w:rPr>
              <w:t>“</w:t>
            </w:r>
            <w:r w:rsidRPr="00A95DD1">
              <w:rPr>
                <w:b/>
                <w:bCs/>
                <w:color w:val="FF0000"/>
                <w:lang w:val="en-US"/>
              </w:rPr>
              <w:t>This</w:t>
            </w:r>
            <w:r w:rsidRPr="00A95DD1">
              <w:rPr>
                <w:color w:val="FF0000"/>
                <w:lang w:val="en-US"/>
              </w:rPr>
              <w:t xml:space="preserve"> </w:t>
            </w:r>
            <w:r w:rsidRPr="007914B8">
              <w:rPr>
                <w:lang w:val="en-US"/>
              </w:rPr>
              <w:t>martini drinker is a good pianist</w:t>
            </w:r>
            <w:r>
              <w:rPr>
                <w:lang w:val="en-US"/>
              </w:rPr>
              <w:t>”.</w:t>
            </w:r>
          </w:p>
          <w:p w14:paraId="01E9E9CB" w14:textId="2D72AF0F" w:rsidR="0087098E" w:rsidRPr="00E32348" w:rsidRDefault="00107A12" w:rsidP="00107A12">
            <w:pPr>
              <w:pStyle w:val="Akapit12pt"/>
              <w:rPr>
                <w:lang w:val="en-US"/>
              </w:rPr>
            </w:pPr>
            <w:r>
              <w:rPr>
                <w:lang w:val="en-US"/>
              </w:rPr>
              <w:t>In fact, one person at the party has secretly brought a martini with them and is now drinking it.</w:t>
            </w:r>
          </w:p>
        </w:tc>
      </w:tr>
      <w:tr w:rsidR="0087098E" w:rsidRPr="008A6482" w14:paraId="10337B9E"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B1498B6"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53BF40F"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21A0A2F"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055FE0"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3F094A91" w14:textId="77777777" w:rsidTr="008A6482">
        <w:trPr>
          <w:trHeight w:val="966"/>
        </w:trPr>
        <w:sdt>
          <w:sdtPr>
            <w:rPr>
              <w:rFonts w:cs="Times New Roman"/>
              <w:sz w:val="72"/>
              <w:szCs w:val="72"/>
              <w:lang w:val="en-US"/>
            </w:rPr>
            <w:id w:val="913594543"/>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80EBB90" w14:textId="246DFDAA" w:rsidR="0087098E" w:rsidRPr="00A74E12" w:rsidRDefault="006062E2"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65456591"/>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683E7487" w14:textId="77777777" w:rsidR="0087098E" w:rsidRPr="00E32348" w:rsidRDefault="0087098E"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6FF03321"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B3BCB39"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6CE668B4" w14:textId="77777777" w:rsidR="0087098E" w:rsidRDefault="0087098E" w:rsidP="0087098E">
      <w:pPr>
        <w:pStyle w:val="Bibliografia1"/>
        <w:rPr>
          <w:lang w:val="en-US" w:eastAsia="pl-PL" w:bidi="ar-SA"/>
        </w:rPr>
        <w:sectPr w:rsidR="0087098E" w:rsidSect="0029584D">
          <w:headerReference w:type="even" r:id="rId146"/>
          <w:headerReference w:type="default" r:id="rId147"/>
          <w:footerReference w:type="even" r:id="rId148"/>
          <w:footerReference w:type="default" r:id="rId149"/>
          <w:headerReference w:type="first" r:id="rId150"/>
          <w:footerReference w:type="first" r:id="rId151"/>
          <w:footnotePr>
            <w:numRestart w:val="eachSect"/>
          </w:footnotePr>
          <w:pgSz w:w="11906" w:h="16838" w:code="9"/>
          <w:pgMar w:top="1440" w:right="1440" w:bottom="1440" w:left="1440" w:header="0" w:footer="0" w:gutter="0"/>
          <w:cols w:space="708"/>
          <w:formProt w:val="0"/>
          <w:titlePg/>
          <w:docGrid w:linePitch="326"/>
        </w:sectPr>
      </w:pPr>
    </w:p>
    <w:p w14:paraId="6EFCAC61" w14:textId="745CC749"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6</w:t>
      </w:r>
    </w:p>
    <w:tbl>
      <w:tblPr>
        <w:tblStyle w:val="Tabela-Siatka"/>
        <w:tblW w:w="0" w:type="auto"/>
        <w:tblLook w:val="04A0" w:firstRow="1" w:lastRow="0" w:firstColumn="1" w:lastColumn="0" w:noHBand="0" w:noVBand="1"/>
      </w:tblPr>
      <w:tblGrid>
        <w:gridCol w:w="4508"/>
        <w:gridCol w:w="4508"/>
      </w:tblGrid>
      <w:tr w:rsidR="0087098E" w:rsidRPr="008A6482" w14:paraId="26C81400" w14:textId="77777777" w:rsidTr="008A6482">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1DB8444" w14:textId="77777777" w:rsidR="00107A12" w:rsidRPr="00107A12" w:rsidRDefault="00107A12" w:rsidP="00107A12">
            <w:pPr>
              <w:pStyle w:val="Akapit12pt"/>
              <w:rPr>
                <w:lang w:val="en-US"/>
              </w:rPr>
            </w:pPr>
            <w:r w:rsidRPr="00107A12">
              <w:rPr>
                <w:lang w:val="en-US"/>
              </w:rPr>
              <w:t>Suppose I believe that George W. Bush is the greatest president in US history, and I wish to express this belief by saying</w:t>
            </w:r>
          </w:p>
          <w:p w14:paraId="1D6DFA93"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is the greatest president in US history’’</w:t>
            </w:r>
          </w:p>
          <w:p w14:paraId="09AC01A7" w14:textId="1F329306" w:rsidR="0087098E" w:rsidRPr="00E32348" w:rsidRDefault="00107A12" w:rsidP="00107A12">
            <w:pPr>
              <w:pStyle w:val="Akapit12pt"/>
              <w:rPr>
                <w:lang w:val="en-US"/>
              </w:rPr>
            </w:pPr>
            <w:r w:rsidRPr="00107A12">
              <w:rPr>
                <w:lang w:val="en-US"/>
              </w:rPr>
              <w:t xml:space="preserve">in a situation in which you and I have just turned on the television late at night, and a very </w:t>
            </w:r>
            <w:proofErr w:type="spellStart"/>
            <w:r w:rsidRPr="00107A12">
              <w:rPr>
                <w:lang w:val="en-US"/>
              </w:rPr>
              <w:t>Dubbya</w:t>
            </w:r>
            <w:proofErr w:type="spellEnd"/>
            <w:r w:rsidRPr="00107A12">
              <w:rPr>
                <w:lang w:val="en-US"/>
              </w:rPr>
              <w:t xml:space="preserve">-looking fellow has appeared on our screen, making very </w:t>
            </w:r>
            <w:proofErr w:type="spellStart"/>
            <w:r w:rsidRPr="00107A12">
              <w:rPr>
                <w:lang w:val="en-US"/>
              </w:rPr>
              <w:t>Dubbya</w:t>
            </w:r>
            <w:proofErr w:type="spellEnd"/>
            <w:r w:rsidRPr="00107A12">
              <w:rPr>
                <w:lang w:val="en-US"/>
              </w:rPr>
              <w:t>-like expressions and gestures. But it isn’t really George W. Bush; it is the George W. Bush mimic that appears every so often on Jay Leno’s Tonight Show.</w:t>
            </w:r>
          </w:p>
        </w:tc>
      </w:tr>
      <w:tr w:rsidR="0087098E" w:rsidRPr="008A6482" w14:paraId="6812AA84" w14:textId="77777777" w:rsidTr="008A6482">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4B3FD8B" w14:textId="77777777" w:rsidR="0087098E" w:rsidRPr="005A3DB6" w:rsidRDefault="0087098E" w:rsidP="008A6482">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4F7942F" w14:textId="77777777" w:rsidTr="008A6482">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F246ECF" w14:textId="77777777" w:rsidR="0087098E" w:rsidRPr="007D7D29" w:rsidRDefault="0087098E" w:rsidP="008A6482">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3BBC169" w14:textId="77777777" w:rsidR="0087098E" w:rsidRPr="007D7D29" w:rsidRDefault="0087098E" w:rsidP="008A6482">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D0AB70F" w14:textId="77777777" w:rsidTr="008A6482">
        <w:trPr>
          <w:trHeight w:val="966"/>
        </w:trPr>
        <w:sdt>
          <w:sdtPr>
            <w:rPr>
              <w:rFonts w:cs="Times New Roman"/>
              <w:sz w:val="72"/>
              <w:szCs w:val="72"/>
              <w:lang w:val="en-US"/>
            </w:rPr>
            <w:id w:val="-1758432973"/>
            <w14:checkbox>
              <w14:checked w14:val="0"/>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58FCD45F" w14:textId="599771A2" w:rsidR="0087098E" w:rsidRPr="00A74E12" w:rsidRDefault="006E7542" w:rsidP="008A6482">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6662018"/>
            <w14:checkbox>
              <w14:checked w14:val="1"/>
              <w14:checkedState w14:val="2612" w14:font="MS Gothic"/>
              <w14:uncheckedState w14:val="2610" w14:font="MS Gothic"/>
            </w14:checkbox>
          </w:sdtPr>
          <w:sdtContent>
            <w:tc>
              <w:tcPr>
                <w:tcW w:w="4508" w:type="dxa"/>
                <w:tcBorders>
                  <w:top w:val="nil"/>
                  <w:left w:val="single" w:sz="4" w:space="0" w:color="DEEAF6" w:themeColor="accent1" w:themeTint="33"/>
                  <w:right w:val="single" w:sz="4" w:space="0" w:color="DEEAF6" w:themeColor="accent1" w:themeTint="33"/>
                </w:tcBorders>
                <w:vAlign w:val="center"/>
              </w:tcPr>
              <w:p w14:paraId="766C1FBE" w14:textId="38A37579" w:rsidR="0087098E" w:rsidRPr="00E32348" w:rsidRDefault="006062E2" w:rsidP="008A6482">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986EAF5" w14:textId="77777777" w:rsidTr="008A6482">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D9F7638" w14:textId="77777777" w:rsidR="0087098E" w:rsidRPr="00EB6F51" w:rsidRDefault="0087098E" w:rsidP="008A6482">
            <w:pPr>
              <w:pStyle w:val="Akapit12pt"/>
              <w:spacing w:before="0" w:after="0"/>
              <w:rPr>
                <w:rFonts w:cs="Times New Roman"/>
                <w:szCs w:val="22"/>
                <w:lang w:val="en-US"/>
              </w:rPr>
            </w:pPr>
            <w:r>
              <w:rPr>
                <w:rFonts w:cs="Times New Roman"/>
                <w:szCs w:val="22"/>
                <w:lang w:val="en-US"/>
              </w:rPr>
              <w:t>Comments:</w:t>
            </w:r>
          </w:p>
        </w:tc>
      </w:tr>
    </w:tbl>
    <w:p w14:paraId="38788E7E" w14:textId="2C7E3F8C" w:rsidR="00A74E12" w:rsidRPr="0048155D" w:rsidRDefault="00A74E12" w:rsidP="009D50E3">
      <w:pPr>
        <w:pStyle w:val="Bibliografia1"/>
        <w:rPr>
          <w:lang w:val="en-US" w:eastAsia="pl-PL" w:bidi="ar-SA"/>
        </w:rPr>
      </w:pPr>
    </w:p>
    <w:sectPr w:rsidR="00A74E12" w:rsidRPr="0048155D" w:rsidSect="0029584D">
      <w:headerReference w:type="even" r:id="rId152"/>
      <w:headerReference w:type="default" r:id="rId153"/>
      <w:footerReference w:type="even" r:id="rId154"/>
      <w:footerReference w:type="default" r:id="rId155"/>
      <w:headerReference w:type="first" r:id="rId156"/>
      <w:footerReference w:type="first" r:id="rId157"/>
      <w:footnotePr>
        <w:numRestart w:val="eachSect"/>
      </w:footnotePr>
      <w:pgSz w:w="11906" w:h="16838" w:code="9"/>
      <w:pgMar w:top="1440" w:right="1440" w:bottom="1440" w:left="1440" w:header="0" w:footer="0"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22A93" w14:textId="77777777" w:rsidR="00F428C1" w:rsidRDefault="00F428C1" w:rsidP="006916EB">
      <w:r>
        <w:separator/>
      </w:r>
    </w:p>
  </w:endnote>
  <w:endnote w:type="continuationSeparator" w:id="0">
    <w:p w14:paraId="65B9603D" w14:textId="77777777" w:rsidR="00F428C1" w:rsidRDefault="00F428C1"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D45BF" w14:textId="77777777" w:rsidR="008A6482" w:rsidRDefault="008A6482">
    <w:pPr>
      <w:pStyle w:val="Stopk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F8D5E" w14:textId="77777777" w:rsidR="008A6482" w:rsidRDefault="008A6482">
    <w:pPr>
      <w:pStyle w:val="Stopk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EB3C0" w14:textId="77777777" w:rsidR="008A6482" w:rsidRDefault="008A6482">
    <w:pPr>
      <w:pStyle w:val="Stopka"/>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95841" w14:textId="77777777" w:rsidR="008A6482" w:rsidRDefault="008A6482">
    <w:pPr>
      <w:pStyle w:val="Stopka"/>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B2AAC" w14:textId="77777777" w:rsidR="008A6482" w:rsidRDefault="008A6482">
    <w:pPr>
      <w:pStyle w:val="Stopka"/>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B7084" w14:textId="77777777" w:rsidR="008A6482" w:rsidRDefault="008A6482">
    <w:pPr>
      <w:pStyle w:val="Stopka"/>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29ED0" w14:textId="77777777" w:rsidR="008A6482" w:rsidRDefault="008A6482">
    <w:pPr>
      <w:pStyle w:val="Stopka"/>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9D53D" w14:textId="77777777" w:rsidR="008A6482" w:rsidRDefault="008A6482">
    <w:pPr>
      <w:pStyle w:val="Stopka"/>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B592F" w14:textId="77777777" w:rsidR="008A6482" w:rsidRDefault="008A6482">
    <w:pPr>
      <w:pStyle w:val="Stopka"/>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93614" w14:textId="77777777" w:rsidR="008A6482" w:rsidRDefault="008A6482">
    <w:pPr>
      <w:pStyle w:val="Stopka"/>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CA18E" w14:textId="77777777" w:rsidR="008A6482" w:rsidRDefault="008A6482">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29E8A" w14:textId="77777777" w:rsidR="008A6482" w:rsidRDefault="008A6482">
    <w:pPr>
      <w:pStyle w:val="Stopka"/>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F525E" w14:textId="77777777" w:rsidR="008A6482" w:rsidRDefault="008A6482">
    <w:pPr>
      <w:pStyle w:val="Stopka"/>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78466" w14:textId="77777777" w:rsidR="008A6482" w:rsidRDefault="008A6482">
    <w:pPr>
      <w:pStyle w:val="Stopka"/>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537AC" w14:textId="77777777" w:rsidR="008A6482" w:rsidRDefault="008A6482">
    <w:pPr>
      <w:pStyle w:val="Stopka"/>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C3187" w14:textId="77777777" w:rsidR="008A6482" w:rsidRDefault="008A6482">
    <w:pPr>
      <w:pStyle w:val="Stopka"/>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2F435" w14:textId="77777777" w:rsidR="008A6482" w:rsidRDefault="008A6482">
    <w:pPr>
      <w:pStyle w:val="Stopka"/>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2CD66" w14:textId="77777777" w:rsidR="008A6482" w:rsidRDefault="008A6482">
    <w:pPr>
      <w:pStyle w:val="Stopka"/>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6261C" w14:textId="77777777" w:rsidR="008A6482" w:rsidRDefault="008A6482">
    <w:pPr>
      <w:pStyle w:val="Stopka"/>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2DDCE" w14:textId="77777777" w:rsidR="008A6482" w:rsidRDefault="008A6482">
    <w:pPr>
      <w:pStyle w:val="Stopka"/>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ED4C8" w14:textId="77777777" w:rsidR="008A6482" w:rsidRDefault="008A6482">
    <w:pPr>
      <w:pStyle w:val="Stopka"/>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F11F4" w14:textId="77777777" w:rsidR="008A6482" w:rsidRDefault="008A6482">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C1035" w14:textId="77777777" w:rsidR="008A6482" w:rsidRDefault="008A6482">
    <w:pPr>
      <w:pStyle w:val="Stopka"/>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1B16" w14:textId="77777777" w:rsidR="008A6482" w:rsidRDefault="008A6482">
    <w:pPr>
      <w:pStyle w:val="Stopka"/>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D1C3" w14:textId="77777777" w:rsidR="008A6482" w:rsidRDefault="008A6482">
    <w:pPr>
      <w:pStyle w:val="Stopka"/>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F9F8" w14:textId="77777777" w:rsidR="008A6482" w:rsidRDefault="008A6482">
    <w:pPr>
      <w:pStyle w:val="Stopka"/>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618C0" w14:textId="77777777" w:rsidR="008A6482" w:rsidRDefault="008A6482">
    <w:pPr>
      <w:pStyle w:val="Stopka"/>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41875" w14:textId="77777777" w:rsidR="008A6482" w:rsidRDefault="008A6482">
    <w:pPr>
      <w:pStyle w:val="Stopka"/>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C4C37" w14:textId="77777777" w:rsidR="008A6482" w:rsidRDefault="008A6482">
    <w:pPr>
      <w:pStyle w:val="Stopka"/>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5053" w14:textId="77777777" w:rsidR="008A6482" w:rsidRDefault="008A6482">
    <w:pPr>
      <w:pStyle w:val="Stopka"/>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BEC3A" w14:textId="77777777" w:rsidR="008A6482" w:rsidRDefault="008A6482">
    <w:pPr>
      <w:pStyle w:val="Stopka"/>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19C3C" w14:textId="77777777" w:rsidR="008A6482" w:rsidRDefault="008A6482">
    <w:pPr>
      <w:pStyle w:val="Stopka"/>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D9492" w14:textId="77777777" w:rsidR="008A6482" w:rsidRDefault="008A6482">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B880C" w14:textId="77777777" w:rsidR="008A6482" w:rsidRDefault="008A6482">
    <w:pPr>
      <w:pStyle w:val="Stopka"/>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1B52D" w14:textId="77777777" w:rsidR="008A6482" w:rsidRDefault="008A6482">
    <w:pPr>
      <w:pStyle w:val="Stopka"/>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50A57" w14:textId="77777777" w:rsidR="008A6482" w:rsidRDefault="008A6482">
    <w:pPr>
      <w:pStyle w:val="Stopka"/>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DA6BB" w14:textId="77777777" w:rsidR="008A6482" w:rsidRDefault="008A6482">
    <w:pPr>
      <w:pStyle w:val="Stopka"/>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523D1" w14:textId="77777777" w:rsidR="008A6482" w:rsidRDefault="008A6482">
    <w:pPr>
      <w:pStyle w:val="Stopka"/>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3CD85" w14:textId="77777777" w:rsidR="008A6482" w:rsidRDefault="008A6482">
    <w:pPr>
      <w:pStyle w:val="Stopka"/>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6786D" w14:textId="77777777" w:rsidR="008A6482" w:rsidRDefault="008A6482">
    <w:pPr>
      <w:pStyle w:val="Stopka"/>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BEE02" w14:textId="77777777" w:rsidR="008A6482" w:rsidRDefault="008A6482">
    <w:pPr>
      <w:pStyle w:val="Stopka"/>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561D9" w14:textId="77777777" w:rsidR="008A6482" w:rsidRDefault="008A6482">
    <w:pPr>
      <w:pStyle w:val="Stopka"/>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4DCF7" w14:textId="77777777" w:rsidR="008A6482" w:rsidRDefault="008A6482">
    <w:pPr>
      <w:pStyle w:val="Stopka"/>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CA23C" w14:textId="77777777" w:rsidR="008A6482" w:rsidRDefault="008A6482">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EA53D" w14:textId="77777777" w:rsidR="008A6482" w:rsidRDefault="008A6482">
    <w:pPr>
      <w:pStyle w:val="Stopka"/>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9CE28" w14:textId="77777777" w:rsidR="008A6482" w:rsidRDefault="008A6482">
    <w:pPr>
      <w:pStyle w:val="Stopka"/>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ADAB4" w14:textId="77777777" w:rsidR="008A6482" w:rsidRDefault="008A6482">
    <w:pPr>
      <w:pStyle w:val="Stopka"/>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F9161" w14:textId="77777777" w:rsidR="008A6482" w:rsidRDefault="008A6482">
    <w:pPr>
      <w:pStyle w:val="Stopka"/>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5B499" w14:textId="77777777" w:rsidR="008A6482" w:rsidRDefault="008A6482">
    <w:pPr>
      <w:pStyle w:val="Stopka"/>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ECDBD" w14:textId="77777777" w:rsidR="008A6482" w:rsidRDefault="008A6482">
    <w:pPr>
      <w:pStyle w:val="Stopka"/>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4F937" w14:textId="77777777" w:rsidR="008A6482" w:rsidRDefault="008A6482">
    <w:pPr>
      <w:pStyle w:val="Stopka"/>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C76D4" w14:textId="77777777" w:rsidR="008A6482" w:rsidRDefault="008A6482">
    <w:pPr>
      <w:pStyle w:val="Stopka"/>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61F7A" w14:textId="77777777" w:rsidR="008A6482" w:rsidRDefault="008A6482">
    <w:pPr>
      <w:pStyle w:val="Stopka"/>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E3264" w14:textId="77777777" w:rsidR="008A6482" w:rsidRDefault="008A6482">
    <w:pPr>
      <w:pStyle w:val="Stopka"/>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C84A5" w14:textId="77777777" w:rsidR="008A6482" w:rsidRDefault="008A6482">
    <w:pPr>
      <w:pStyle w:val="Stopk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0151C" w14:textId="77777777" w:rsidR="008A6482" w:rsidRDefault="008A6482">
    <w:pPr>
      <w:pStyle w:val="Stopka"/>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1A1A3" w14:textId="77777777" w:rsidR="008A6482" w:rsidRDefault="008A6482">
    <w:pPr>
      <w:pStyle w:val="Stopka"/>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3B308" w14:textId="77777777" w:rsidR="008A6482" w:rsidRDefault="008A6482">
    <w:pPr>
      <w:pStyle w:val="Stopka"/>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5C0FD" w14:textId="77777777" w:rsidR="008A6482" w:rsidRDefault="008A6482">
    <w:pPr>
      <w:pStyle w:val="Stopka"/>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BC89D" w14:textId="77777777" w:rsidR="008A6482" w:rsidRDefault="008A6482">
    <w:pPr>
      <w:pStyle w:val="Stopka"/>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87904" w14:textId="77777777" w:rsidR="008A6482" w:rsidRDefault="008A6482">
    <w:pPr>
      <w:pStyle w:val="Stopka"/>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94D25" w14:textId="77777777" w:rsidR="008A6482" w:rsidRDefault="008A6482">
    <w:pPr>
      <w:pStyle w:val="Stopka"/>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F0137" w14:textId="77777777" w:rsidR="008A6482" w:rsidRDefault="008A6482">
    <w:pPr>
      <w:pStyle w:val="Stopka"/>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461E1" w14:textId="77777777" w:rsidR="008A6482" w:rsidRDefault="008A6482">
    <w:pPr>
      <w:pStyle w:val="Stopka"/>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6FCC0" w14:textId="77777777" w:rsidR="008A6482" w:rsidRDefault="008A6482">
    <w:pPr>
      <w:pStyle w:val="Stopka"/>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77077" w14:textId="77777777" w:rsidR="008A6482" w:rsidRDefault="008A6482">
    <w:pPr>
      <w:pStyle w:val="Stopk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9EC66" w14:textId="77777777" w:rsidR="008A6482" w:rsidRDefault="008A6482">
    <w:pPr>
      <w:pStyle w:val="Stopka"/>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3CB87" w14:textId="77777777" w:rsidR="008A6482" w:rsidRDefault="008A6482">
    <w:pPr>
      <w:pStyle w:val="Stopka"/>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0A568" w14:textId="77777777" w:rsidR="008A6482" w:rsidRDefault="008A6482">
    <w:pPr>
      <w:pStyle w:val="Stopka"/>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E2E1E" w14:textId="77777777" w:rsidR="008A6482" w:rsidRDefault="008A6482">
    <w:pPr>
      <w:pStyle w:val="Stopka"/>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A932C" w14:textId="77777777" w:rsidR="008A6482" w:rsidRDefault="008A6482">
    <w:pPr>
      <w:pStyle w:val="Stopka"/>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76F1C" w14:textId="77777777" w:rsidR="008A6482" w:rsidRDefault="008A6482">
    <w:pPr>
      <w:pStyle w:val="Stopka"/>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A9B19" w14:textId="77777777" w:rsidR="008A6482" w:rsidRDefault="008A6482">
    <w:pPr>
      <w:pStyle w:val="Stopk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404E0" w14:textId="77777777" w:rsidR="008A6482" w:rsidRDefault="008A6482">
    <w:pPr>
      <w:pStyle w:val="Stopk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D366C" w14:textId="77777777" w:rsidR="008A6482" w:rsidRDefault="008A648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E3631" w14:textId="77777777" w:rsidR="00F428C1" w:rsidRDefault="00F428C1">
      <w:r>
        <w:separator/>
      </w:r>
    </w:p>
  </w:footnote>
  <w:footnote w:type="continuationSeparator" w:id="0">
    <w:p w14:paraId="050CEC2C" w14:textId="77777777" w:rsidR="00F428C1" w:rsidRDefault="00F428C1"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E9959" w14:textId="77777777" w:rsidR="008A6482" w:rsidRDefault="008A6482">
    <w:pPr>
      <w:pStyle w:val="Nagwek"/>
      <w:rPr>
        <w:rFonts w:hint="eastAsia"/>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BC2F6" w14:textId="77777777" w:rsidR="008A6482" w:rsidRDefault="008A6482">
    <w:pPr>
      <w:pStyle w:val="Nagwek"/>
      <w:rPr>
        <w:rFonts w:hint="eastAsia"/>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0C7D" w14:textId="77777777" w:rsidR="008A6482" w:rsidRDefault="008A6482">
    <w:pPr>
      <w:pStyle w:val="Nagwek"/>
      <w:rPr>
        <w:rFonts w:hint="eastAsia"/>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ABF8D" w14:textId="77777777" w:rsidR="008A6482" w:rsidRDefault="008A6482">
    <w:pPr>
      <w:pStyle w:val="Nagwek"/>
      <w:rPr>
        <w:rFonts w:hint="eastAsia"/>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21113" w14:textId="77777777" w:rsidR="008A6482" w:rsidRDefault="008A6482">
    <w:pPr>
      <w:pStyle w:val="Nagwek"/>
      <w:rPr>
        <w:rFonts w:hint="eastAsia"/>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EE21C" w14:textId="77777777" w:rsidR="008A6482" w:rsidRDefault="008A6482">
    <w:pPr>
      <w:pStyle w:val="Nagwek"/>
      <w:rPr>
        <w:rFonts w:hint="eastAsia"/>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5EC8" w14:textId="77777777" w:rsidR="008A6482" w:rsidRDefault="008A6482">
    <w:pPr>
      <w:pStyle w:val="Nagwek"/>
      <w:rPr>
        <w:rFonts w:hint="eastAsia"/>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5E3FC" w14:textId="77777777" w:rsidR="008A6482" w:rsidRDefault="008A6482">
    <w:pPr>
      <w:pStyle w:val="Nagwek"/>
      <w:rPr>
        <w:rFonts w:hint="eastAsia"/>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C443" w14:textId="77777777" w:rsidR="008A6482" w:rsidRDefault="008A6482">
    <w:pPr>
      <w:pStyle w:val="Nagwek"/>
      <w:rPr>
        <w:rFonts w:hint="eastAsia"/>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AFC34" w14:textId="77777777" w:rsidR="008A6482" w:rsidRDefault="008A6482">
    <w:pPr>
      <w:pStyle w:val="Nagwek"/>
      <w:rPr>
        <w:rFonts w:hint="eastAsia"/>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85DD1" w14:textId="77777777" w:rsidR="008A6482" w:rsidRDefault="008A6482">
    <w:pPr>
      <w:pStyle w:val="Nagwek"/>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42229" w14:textId="77777777" w:rsidR="008A6482" w:rsidRDefault="008A6482">
    <w:pPr>
      <w:pStyle w:val="Nagwek"/>
      <w:rPr>
        <w:rFonts w:hint="eastAsia"/>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541FA" w14:textId="77777777" w:rsidR="008A6482" w:rsidRDefault="008A6482">
    <w:pPr>
      <w:pStyle w:val="Nagwek"/>
      <w:rPr>
        <w:rFonts w:hint="eastAsia"/>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7C23C" w14:textId="77777777" w:rsidR="008A6482" w:rsidRDefault="008A6482">
    <w:pPr>
      <w:pStyle w:val="Nagwek"/>
      <w:rPr>
        <w:rFonts w:hint="eastAsia"/>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62336" w14:textId="77777777" w:rsidR="008A6482" w:rsidRDefault="008A6482">
    <w:pPr>
      <w:pStyle w:val="Nagwek"/>
      <w:rPr>
        <w:rFonts w:hint="eastAsia"/>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B9D52" w14:textId="77777777" w:rsidR="008A6482" w:rsidRDefault="008A6482">
    <w:pPr>
      <w:pStyle w:val="Nagwek"/>
      <w:rPr>
        <w:rFonts w:hint="eastAsia"/>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EED4B" w14:textId="77777777" w:rsidR="008A6482" w:rsidRDefault="008A6482">
    <w:pPr>
      <w:pStyle w:val="Nagwek"/>
      <w:rPr>
        <w:rFonts w:hint="eastAsia"/>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36A93" w14:textId="77777777" w:rsidR="008A6482" w:rsidRDefault="008A6482">
    <w:pPr>
      <w:pStyle w:val="Nagwek"/>
      <w:rPr>
        <w:rFonts w:hint="eastAsia"/>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F6F55" w14:textId="77777777" w:rsidR="008A6482" w:rsidRDefault="008A6482">
    <w:pPr>
      <w:pStyle w:val="Nagwek"/>
      <w:rPr>
        <w:rFonts w:hint="eastAsia"/>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19D29" w14:textId="77777777" w:rsidR="008A6482" w:rsidRDefault="008A6482">
    <w:pPr>
      <w:pStyle w:val="Nagwek"/>
      <w:rPr>
        <w:rFonts w:hint="eastAsia"/>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BFDD4" w14:textId="77777777" w:rsidR="008A6482" w:rsidRDefault="008A6482">
    <w:pPr>
      <w:pStyle w:val="Nagwek"/>
      <w:rPr>
        <w:rFonts w:hint="eastAsia"/>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05C53" w14:textId="77777777" w:rsidR="008A6482" w:rsidRDefault="008A6482">
    <w:pPr>
      <w:pStyle w:val="Nagwek"/>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74877" w14:textId="77777777" w:rsidR="008A6482" w:rsidRDefault="008A6482">
    <w:pPr>
      <w:pStyle w:val="Nagwek"/>
      <w:rPr>
        <w:rFonts w:hint="eastAsia"/>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446C1" w14:textId="77777777" w:rsidR="008A6482" w:rsidRDefault="008A6482">
    <w:pPr>
      <w:pStyle w:val="Nagwek"/>
      <w:rPr>
        <w:rFonts w:hint="eastAsia"/>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D84D0" w14:textId="77777777" w:rsidR="008A6482" w:rsidRDefault="008A6482">
    <w:pPr>
      <w:pStyle w:val="Nagwek"/>
      <w:rPr>
        <w:rFonts w:hint="eastAsia"/>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AB3E8" w14:textId="77777777" w:rsidR="008A6482" w:rsidRDefault="008A6482">
    <w:pPr>
      <w:pStyle w:val="Nagwek"/>
      <w:rPr>
        <w:rFonts w:hint="eastAsia"/>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361FB" w14:textId="77777777" w:rsidR="008A6482" w:rsidRDefault="008A6482">
    <w:pPr>
      <w:pStyle w:val="Nagwek"/>
      <w:rPr>
        <w:rFonts w:hint="eastAsia"/>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EF62E" w14:textId="77777777" w:rsidR="008A6482" w:rsidRDefault="008A6482">
    <w:pPr>
      <w:pStyle w:val="Nagwek"/>
      <w:rPr>
        <w:rFonts w:hint="eastAsia"/>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870CC" w14:textId="77777777" w:rsidR="008A6482" w:rsidRDefault="008A6482">
    <w:pPr>
      <w:pStyle w:val="Nagwek"/>
      <w:rPr>
        <w:rFonts w:hint="eastAsia"/>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DF8CA" w14:textId="77777777" w:rsidR="008A6482" w:rsidRDefault="008A6482">
    <w:pPr>
      <w:pStyle w:val="Nagwek"/>
      <w:rPr>
        <w:rFonts w:hint="eastAsia"/>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19DDF" w14:textId="77777777" w:rsidR="008A6482" w:rsidRDefault="008A6482">
    <w:pPr>
      <w:pStyle w:val="Nagwek"/>
      <w:rPr>
        <w:rFonts w:hint="eastAsia"/>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ED664" w14:textId="77777777" w:rsidR="008A6482" w:rsidRDefault="008A6482">
    <w:pPr>
      <w:pStyle w:val="Nagwek"/>
      <w:rPr>
        <w:rFonts w:hint="eastAsia"/>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8B7E2" w14:textId="77777777" w:rsidR="008A6482" w:rsidRDefault="008A6482">
    <w:pPr>
      <w:pStyle w:val="Nagwek"/>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F6F52" w14:textId="77777777" w:rsidR="008A6482" w:rsidRDefault="008A6482">
    <w:pPr>
      <w:pStyle w:val="Nagwek"/>
      <w:rPr>
        <w:rFonts w:hint="eastAsia"/>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78F64" w14:textId="77777777" w:rsidR="008A6482" w:rsidRDefault="008A6482">
    <w:pPr>
      <w:pStyle w:val="Nagwek"/>
      <w:rPr>
        <w:rFonts w:hint="eastAsia"/>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2C4DC" w14:textId="77777777" w:rsidR="008A6482" w:rsidRDefault="008A6482">
    <w:pPr>
      <w:pStyle w:val="Nagwek"/>
      <w:rPr>
        <w:rFonts w:hint="eastAsia"/>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72CE4" w14:textId="77777777" w:rsidR="008A6482" w:rsidRDefault="008A6482">
    <w:pPr>
      <w:pStyle w:val="Nagwek"/>
      <w:rPr>
        <w:rFonts w:hint="eastAsia"/>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5B24E" w14:textId="77777777" w:rsidR="008A6482" w:rsidRDefault="008A6482">
    <w:pPr>
      <w:pStyle w:val="Nagwek"/>
      <w:rPr>
        <w:rFonts w:hint="eastAsia"/>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0B878" w14:textId="77777777" w:rsidR="008A6482" w:rsidRDefault="008A6482">
    <w:pPr>
      <w:pStyle w:val="Nagwek"/>
      <w:rPr>
        <w:rFonts w:hint="eastAsia"/>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BC755" w14:textId="77777777" w:rsidR="008A6482" w:rsidRDefault="008A6482">
    <w:pPr>
      <w:pStyle w:val="Nagwek"/>
      <w:rPr>
        <w:rFonts w:hint="eastAsia"/>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0E9A" w14:textId="77777777" w:rsidR="008A6482" w:rsidRDefault="008A6482">
    <w:pPr>
      <w:pStyle w:val="Nagwek"/>
      <w:rPr>
        <w:rFonts w:hint="eastAsia"/>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2067D" w14:textId="77777777" w:rsidR="008A6482" w:rsidRDefault="008A6482">
    <w:pPr>
      <w:pStyle w:val="Nagwek"/>
      <w:rPr>
        <w:rFonts w:hint="eastAsia"/>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115B7" w14:textId="77777777" w:rsidR="008A6482" w:rsidRDefault="008A6482">
    <w:pPr>
      <w:pStyle w:val="Nagwek"/>
      <w:rPr>
        <w:rFonts w:hint="eastAsia"/>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8D189" w14:textId="77777777" w:rsidR="008A6482" w:rsidRDefault="008A6482">
    <w:pPr>
      <w:pStyle w:val="Nagwek"/>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770EB" w14:textId="77777777" w:rsidR="008A6482" w:rsidRDefault="008A6482">
    <w:pPr>
      <w:pStyle w:val="Nagwek"/>
      <w:rPr>
        <w:rFonts w:hint="eastAsia"/>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41FAE" w14:textId="77777777" w:rsidR="008A6482" w:rsidRDefault="008A6482">
    <w:pPr>
      <w:pStyle w:val="Nagwek"/>
      <w:rPr>
        <w:rFonts w:hint="eastAsia"/>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A060C" w14:textId="77777777" w:rsidR="008A6482" w:rsidRDefault="008A6482">
    <w:pPr>
      <w:pStyle w:val="Nagwek"/>
      <w:rPr>
        <w:rFonts w:hint="eastAsia"/>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C0BFC" w14:textId="77777777" w:rsidR="008A6482" w:rsidRDefault="008A6482">
    <w:pPr>
      <w:pStyle w:val="Nagwek"/>
      <w:rPr>
        <w:rFonts w:hint="eastAsia"/>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0B55C" w14:textId="77777777" w:rsidR="008A6482" w:rsidRDefault="008A6482">
    <w:pPr>
      <w:pStyle w:val="Nagwek"/>
      <w:rPr>
        <w:rFonts w:hint="eastAsia"/>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68D2B" w14:textId="77777777" w:rsidR="008A6482" w:rsidRDefault="008A6482">
    <w:pPr>
      <w:pStyle w:val="Nagwek"/>
      <w:rPr>
        <w:rFonts w:hint="eastAsia"/>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95C29" w14:textId="77777777" w:rsidR="008A6482" w:rsidRDefault="008A6482">
    <w:pPr>
      <w:pStyle w:val="Nagwek"/>
      <w:rPr>
        <w:rFonts w:hint="eastAsia"/>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FB6BF" w14:textId="77777777" w:rsidR="008A6482" w:rsidRDefault="008A6482">
    <w:pPr>
      <w:pStyle w:val="Nagwek"/>
      <w:rPr>
        <w:rFonts w:hint="eastAsia"/>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7B36D" w14:textId="77777777" w:rsidR="008A6482" w:rsidRDefault="008A6482">
    <w:pPr>
      <w:pStyle w:val="Nagwek"/>
      <w:rPr>
        <w:rFonts w:hint="eastAsia"/>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8899B" w14:textId="77777777" w:rsidR="008A6482" w:rsidRDefault="008A6482">
    <w:pPr>
      <w:pStyle w:val="Nagwek"/>
      <w:rPr>
        <w:rFonts w:hint="eastAsia"/>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298AD" w14:textId="77777777" w:rsidR="008A6482" w:rsidRDefault="008A6482">
    <w:pPr>
      <w:pStyle w:val="Nagwek"/>
      <w:rPr>
        <w:rFonts w:hint="eastAsi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B6989" w14:textId="77777777" w:rsidR="008A6482" w:rsidRDefault="008A6482">
    <w:pPr>
      <w:pStyle w:val="Nagwek"/>
      <w:rPr>
        <w:rFonts w:hint="eastAsia"/>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6147E" w14:textId="77777777" w:rsidR="008A6482" w:rsidRDefault="008A6482">
    <w:pPr>
      <w:pStyle w:val="Nagwek"/>
      <w:rPr>
        <w:rFonts w:hint="eastAsia"/>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61051" w14:textId="77777777" w:rsidR="008A6482" w:rsidRDefault="008A6482">
    <w:pPr>
      <w:pStyle w:val="Nagwek"/>
      <w:rPr>
        <w:rFonts w:hint="eastAsia"/>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983B6" w14:textId="77777777" w:rsidR="008A6482" w:rsidRDefault="008A6482">
    <w:pPr>
      <w:pStyle w:val="Nagwek"/>
      <w:rPr>
        <w:rFonts w:hint="eastAsia"/>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670B2" w14:textId="77777777" w:rsidR="008A6482" w:rsidRDefault="008A6482">
    <w:pPr>
      <w:pStyle w:val="Nagwek"/>
      <w:rPr>
        <w:rFonts w:hint="eastAsia"/>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40510" w14:textId="77777777" w:rsidR="008A6482" w:rsidRDefault="008A6482">
    <w:pPr>
      <w:pStyle w:val="Nagwek"/>
      <w:rPr>
        <w:rFonts w:hint="eastAsia"/>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5EFC9" w14:textId="77777777" w:rsidR="008A6482" w:rsidRDefault="008A6482">
    <w:pPr>
      <w:pStyle w:val="Nagwek"/>
      <w:rPr>
        <w:rFonts w:hint="eastAsia"/>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70E90" w14:textId="77777777" w:rsidR="008A6482" w:rsidRDefault="008A6482">
    <w:pPr>
      <w:pStyle w:val="Nagwek"/>
      <w:rPr>
        <w:rFonts w:hint="eastAsia"/>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1F59B" w14:textId="77777777" w:rsidR="008A6482" w:rsidRDefault="008A6482">
    <w:pPr>
      <w:pStyle w:val="Nagwek"/>
      <w:rPr>
        <w:rFonts w:hint="eastAsia"/>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143A8" w14:textId="77777777" w:rsidR="008A6482" w:rsidRDefault="008A6482">
    <w:pPr>
      <w:pStyle w:val="Nagwek"/>
      <w:rPr>
        <w:rFonts w:hint="eastAsia"/>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8A6D9" w14:textId="77777777" w:rsidR="008A6482" w:rsidRDefault="008A6482">
    <w:pPr>
      <w:pStyle w:val="Nagwek"/>
      <w:rPr>
        <w:rFonts w:hint="eastAsi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8033" w14:textId="77777777" w:rsidR="008A6482" w:rsidRDefault="008A6482">
    <w:pPr>
      <w:pStyle w:val="Nagwek"/>
      <w:rPr>
        <w:rFonts w:hint="eastAsia"/>
      </w:rP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BBAFF" w14:textId="77777777" w:rsidR="008A6482" w:rsidRDefault="008A6482">
    <w:pPr>
      <w:pStyle w:val="Nagwek"/>
      <w:rPr>
        <w:rFonts w:hint="eastAsia"/>
      </w:rP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733EB6" w14:textId="77777777" w:rsidR="008A6482" w:rsidRDefault="008A6482">
    <w:pPr>
      <w:pStyle w:val="Nagwek"/>
      <w:rPr>
        <w:rFonts w:hint="eastAsia"/>
      </w:rP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073BB" w14:textId="77777777" w:rsidR="008A6482" w:rsidRDefault="008A6482">
    <w:pPr>
      <w:pStyle w:val="Nagwek"/>
      <w:rPr>
        <w:rFonts w:hint="eastAsia"/>
      </w:rP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39E9D" w14:textId="77777777" w:rsidR="008A6482" w:rsidRDefault="008A6482">
    <w:pPr>
      <w:pStyle w:val="Nagwek"/>
      <w:rPr>
        <w:rFonts w:hint="eastAsia"/>
      </w:rP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080A3" w14:textId="77777777" w:rsidR="008A6482" w:rsidRDefault="008A6482">
    <w:pPr>
      <w:pStyle w:val="Nagwek"/>
      <w:rPr>
        <w:rFonts w:hint="eastAsia"/>
      </w:rP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C6744" w14:textId="77777777" w:rsidR="008A6482" w:rsidRDefault="008A6482">
    <w:pPr>
      <w:pStyle w:val="Nagwek"/>
      <w:rPr>
        <w:rFonts w:hint="eastAsia"/>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4D3B3" w14:textId="77777777" w:rsidR="008A6482" w:rsidRDefault="008A6482">
    <w:pPr>
      <w:pStyle w:val="Nagwek"/>
      <w:rPr>
        <w:rFonts w:hint="eastAsia"/>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81FFD" w14:textId="77777777" w:rsidR="008A6482" w:rsidRDefault="008A6482">
    <w:pPr>
      <w:pStyle w:val="Nagwek"/>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CDD86B4A"/>
    <w:lvl w:ilvl="0">
      <w:start w:val="1"/>
      <w:numFmt w:val="bullet"/>
      <w:pStyle w:val="Listapunktowana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Nagwek1"/>
      <w:suff w:val="nothing"/>
      <w:lvlText w:val=""/>
      <w:lvlJc w:val="left"/>
    </w:lvl>
  </w:abstractNum>
  <w:abstractNum w:abstractNumId="3"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5"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297C3B56"/>
    <w:multiLevelType w:val="singleLevel"/>
    <w:tmpl w:val="FFFFFFFF"/>
    <w:lvl w:ilvl="0">
      <w:numFmt w:val="none"/>
      <w:pStyle w:val="Nagwek6"/>
      <w:suff w:val="nothing"/>
      <w:lvlText w:val=""/>
      <w:lvlJc w:val="left"/>
    </w:lvl>
  </w:abstractNum>
  <w:abstractNum w:abstractNumId="8" w15:restartNumberingAfterBreak="0">
    <w:nsid w:val="2F656CFB"/>
    <w:multiLevelType w:val="singleLevel"/>
    <w:tmpl w:val="FFFFFFFF"/>
    <w:lvl w:ilvl="0">
      <w:numFmt w:val="none"/>
      <w:pStyle w:val="Nagwek5"/>
      <w:suff w:val="nothing"/>
      <w:lvlText w:val=""/>
      <w:lvlJc w:val="left"/>
    </w:lvl>
  </w:abstractNum>
  <w:abstractNum w:abstractNumId="9"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1" w15:restartNumberingAfterBreak="0">
    <w:nsid w:val="3E976F8D"/>
    <w:multiLevelType w:val="singleLevel"/>
    <w:tmpl w:val="FFFFFFFF"/>
    <w:lvl w:ilvl="0">
      <w:numFmt w:val="none"/>
      <w:pStyle w:val="Nagwek3"/>
      <w:suff w:val="nothing"/>
      <w:lvlText w:val=""/>
      <w:lvlJc w:val="left"/>
    </w:lvl>
  </w:abstractNum>
  <w:abstractNum w:abstractNumId="12" w15:restartNumberingAfterBreak="0">
    <w:nsid w:val="456C703D"/>
    <w:multiLevelType w:val="singleLevel"/>
    <w:tmpl w:val="FFFFFFFF"/>
    <w:lvl w:ilvl="0">
      <w:numFmt w:val="none"/>
      <w:pStyle w:val="Nagwek4"/>
      <w:suff w:val="nothing"/>
      <w:lvlText w:val=""/>
      <w:lvlJc w:val="left"/>
    </w:lvl>
  </w:abstractNum>
  <w:abstractNum w:abstractNumId="13"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6EDE03CD"/>
    <w:multiLevelType w:val="hybridMultilevel"/>
    <w:tmpl w:val="0EF2B5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12"/>
  </w:num>
  <w:num w:numId="4">
    <w:abstractNumId w:val="8"/>
  </w:num>
  <w:num w:numId="5">
    <w:abstractNumId w:val="7"/>
  </w:num>
  <w:num w:numId="6">
    <w:abstractNumId w:val="0"/>
  </w:num>
  <w:num w:numId="7">
    <w:abstractNumId w:val="9"/>
  </w:num>
  <w:num w:numId="8">
    <w:abstractNumId w:val="6"/>
  </w:num>
  <w:num w:numId="9">
    <w:abstractNumId w:val="10"/>
  </w:num>
  <w:num w:numId="10">
    <w:abstractNumId w:val="13"/>
  </w:num>
  <w:num w:numId="11">
    <w:abstractNumId w:val="3"/>
  </w:num>
  <w:num w:numId="12">
    <w:abstractNumId w:val="5"/>
  </w:num>
  <w:num w:numId="13">
    <w:abstractNumId w:val="4"/>
  </w:num>
  <w:num w:numId="14">
    <w:abstractNumId w:val="15"/>
  </w:num>
  <w:num w:numId="1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284"/>
  <w:autoHyphenation/>
  <w:hyphenationZone w:val="425"/>
  <w:evenAndOddHeader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vBQA/adgi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3F89"/>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150"/>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0F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059"/>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2CE"/>
    <w:rsid w:val="000D03F7"/>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931"/>
    <w:rsid w:val="000F3EF6"/>
    <w:rsid w:val="000F401B"/>
    <w:rsid w:val="000F45C1"/>
    <w:rsid w:val="000F4AEE"/>
    <w:rsid w:val="000F4D1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B4E"/>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663D"/>
    <w:rsid w:val="00106BAB"/>
    <w:rsid w:val="00107A12"/>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76"/>
    <w:rsid w:val="001221F4"/>
    <w:rsid w:val="001227A4"/>
    <w:rsid w:val="00122FDC"/>
    <w:rsid w:val="00123033"/>
    <w:rsid w:val="00123A2F"/>
    <w:rsid w:val="00123EA7"/>
    <w:rsid w:val="00124040"/>
    <w:rsid w:val="00124563"/>
    <w:rsid w:val="001246A0"/>
    <w:rsid w:val="001246A1"/>
    <w:rsid w:val="00124724"/>
    <w:rsid w:val="00124A4D"/>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5A2"/>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76C"/>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DE6"/>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4114"/>
    <w:rsid w:val="00224869"/>
    <w:rsid w:val="002248AA"/>
    <w:rsid w:val="0022554E"/>
    <w:rsid w:val="00225AAF"/>
    <w:rsid w:val="0022625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3F0"/>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C3A"/>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778"/>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747"/>
    <w:rsid w:val="002B0E4E"/>
    <w:rsid w:val="002B0E53"/>
    <w:rsid w:val="002B10E3"/>
    <w:rsid w:val="002B1A59"/>
    <w:rsid w:val="002B1B1D"/>
    <w:rsid w:val="002B1C6E"/>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B8E"/>
    <w:rsid w:val="002D0F1D"/>
    <w:rsid w:val="002D21DE"/>
    <w:rsid w:val="002D257D"/>
    <w:rsid w:val="002D263F"/>
    <w:rsid w:val="002D2644"/>
    <w:rsid w:val="002D271B"/>
    <w:rsid w:val="002D2B8A"/>
    <w:rsid w:val="002D2F42"/>
    <w:rsid w:val="002D2F80"/>
    <w:rsid w:val="002D37A0"/>
    <w:rsid w:val="002D395C"/>
    <w:rsid w:val="002D3C4F"/>
    <w:rsid w:val="002D3DEE"/>
    <w:rsid w:val="002D3FB4"/>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DF4"/>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112"/>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05A"/>
    <w:rsid w:val="003213D1"/>
    <w:rsid w:val="00321665"/>
    <w:rsid w:val="003217C8"/>
    <w:rsid w:val="00321AC3"/>
    <w:rsid w:val="00321F1C"/>
    <w:rsid w:val="00321FF0"/>
    <w:rsid w:val="003220BF"/>
    <w:rsid w:val="003226DD"/>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0C9"/>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08D"/>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9D6"/>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19D"/>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47E"/>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CFE"/>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16E"/>
    <w:rsid w:val="004472A3"/>
    <w:rsid w:val="00447B9F"/>
    <w:rsid w:val="00447F70"/>
    <w:rsid w:val="0045019F"/>
    <w:rsid w:val="00450510"/>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5C6C"/>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937"/>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55D"/>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5"/>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DA2"/>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0F4"/>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C14"/>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4A51"/>
    <w:rsid w:val="0059513C"/>
    <w:rsid w:val="005957A8"/>
    <w:rsid w:val="00596095"/>
    <w:rsid w:val="005960CE"/>
    <w:rsid w:val="00596656"/>
    <w:rsid w:val="00596967"/>
    <w:rsid w:val="00596969"/>
    <w:rsid w:val="00596FFE"/>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6"/>
    <w:rsid w:val="005A3DB7"/>
    <w:rsid w:val="005A3F9A"/>
    <w:rsid w:val="005A4628"/>
    <w:rsid w:val="005A49A5"/>
    <w:rsid w:val="005A4D8F"/>
    <w:rsid w:val="005A5262"/>
    <w:rsid w:val="005A5862"/>
    <w:rsid w:val="005A6FFE"/>
    <w:rsid w:val="005A722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119"/>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2E2"/>
    <w:rsid w:val="00606627"/>
    <w:rsid w:val="00607011"/>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191B"/>
    <w:rsid w:val="00641C50"/>
    <w:rsid w:val="006420B6"/>
    <w:rsid w:val="00642238"/>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178"/>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999"/>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8D9"/>
    <w:rsid w:val="006B6B5A"/>
    <w:rsid w:val="006B6C65"/>
    <w:rsid w:val="006B711B"/>
    <w:rsid w:val="006B732B"/>
    <w:rsid w:val="006B77CC"/>
    <w:rsid w:val="006B7B03"/>
    <w:rsid w:val="006B7E40"/>
    <w:rsid w:val="006B7F18"/>
    <w:rsid w:val="006C0510"/>
    <w:rsid w:val="006C07D0"/>
    <w:rsid w:val="006C0810"/>
    <w:rsid w:val="006C10C6"/>
    <w:rsid w:val="006C112F"/>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6910"/>
    <w:rsid w:val="006C6B23"/>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68"/>
    <w:rsid w:val="006E69E2"/>
    <w:rsid w:val="006E6CC5"/>
    <w:rsid w:val="006E71D4"/>
    <w:rsid w:val="006E7400"/>
    <w:rsid w:val="006E74D0"/>
    <w:rsid w:val="006E7542"/>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41"/>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528"/>
    <w:rsid w:val="00753935"/>
    <w:rsid w:val="00753C5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0BE"/>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75A"/>
    <w:rsid w:val="00776DD2"/>
    <w:rsid w:val="007770B8"/>
    <w:rsid w:val="007773B4"/>
    <w:rsid w:val="00777530"/>
    <w:rsid w:val="007776A6"/>
    <w:rsid w:val="00780720"/>
    <w:rsid w:val="00780A3C"/>
    <w:rsid w:val="00780A82"/>
    <w:rsid w:val="00780AF7"/>
    <w:rsid w:val="00780FDA"/>
    <w:rsid w:val="0078129A"/>
    <w:rsid w:val="007812B3"/>
    <w:rsid w:val="007812E3"/>
    <w:rsid w:val="0078154B"/>
    <w:rsid w:val="00781716"/>
    <w:rsid w:val="00781758"/>
    <w:rsid w:val="0078256E"/>
    <w:rsid w:val="007826C4"/>
    <w:rsid w:val="00782F2F"/>
    <w:rsid w:val="0078317E"/>
    <w:rsid w:val="007831D4"/>
    <w:rsid w:val="007832BE"/>
    <w:rsid w:val="007832E3"/>
    <w:rsid w:val="007833EA"/>
    <w:rsid w:val="00783D7B"/>
    <w:rsid w:val="00783EC9"/>
    <w:rsid w:val="007840C7"/>
    <w:rsid w:val="007841A9"/>
    <w:rsid w:val="00784503"/>
    <w:rsid w:val="007845F0"/>
    <w:rsid w:val="007845F5"/>
    <w:rsid w:val="00784D15"/>
    <w:rsid w:val="007858E1"/>
    <w:rsid w:val="00785BAE"/>
    <w:rsid w:val="00786151"/>
    <w:rsid w:val="0078661A"/>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54C9"/>
    <w:rsid w:val="007D54FA"/>
    <w:rsid w:val="007D571E"/>
    <w:rsid w:val="007D598E"/>
    <w:rsid w:val="007D5C74"/>
    <w:rsid w:val="007D5DE0"/>
    <w:rsid w:val="007D5F50"/>
    <w:rsid w:val="007D6A00"/>
    <w:rsid w:val="007D7435"/>
    <w:rsid w:val="007D770B"/>
    <w:rsid w:val="007D77CE"/>
    <w:rsid w:val="007D7D29"/>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2B9E"/>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406"/>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098E"/>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021"/>
    <w:rsid w:val="0088713D"/>
    <w:rsid w:val="00887567"/>
    <w:rsid w:val="00887A30"/>
    <w:rsid w:val="00887B02"/>
    <w:rsid w:val="00887B0A"/>
    <w:rsid w:val="00890079"/>
    <w:rsid w:val="008902A6"/>
    <w:rsid w:val="00890667"/>
    <w:rsid w:val="00890928"/>
    <w:rsid w:val="00890C78"/>
    <w:rsid w:val="008912FB"/>
    <w:rsid w:val="0089133D"/>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6482"/>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2F"/>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993"/>
    <w:rsid w:val="008C2AD9"/>
    <w:rsid w:val="008C2B5B"/>
    <w:rsid w:val="008C34A6"/>
    <w:rsid w:val="008C358D"/>
    <w:rsid w:val="008C43AB"/>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16"/>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07E"/>
    <w:rsid w:val="009413F6"/>
    <w:rsid w:val="00941BEF"/>
    <w:rsid w:val="00942385"/>
    <w:rsid w:val="009429FA"/>
    <w:rsid w:val="00942C86"/>
    <w:rsid w:val="00942F36"/>
    <w:rsid w:val="009431C4"/>
    <w:rsid w:val="009432C1"/>
    <w:rsid w:val="009439B5"/>
    <w:rsid w:val="00943C7C"/>
    <w:rsid w:val="00944509"/>
    <w:rsid w:val="00944992"/>
    <w:rsid w:val="00944C89"/>
    <w:rsid w:val="0094500D"/>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2EEA"/>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97FE8"/>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6B8"/>
    <w:rsid w:val="009A4AED"/>
    <w:rsid w:val="009A4D44"/>
    <w:rsid w:val="009A502B"/>
    <w:rsid w:val="009A52A9"/>
    <w:rsid w:val="009A5978"/>
    <w:rsid w:val="009A6914"/>
    <w:rsid w:val="009A6AA4"/>
    <w:rsid w:val="009A6AA9"/>
    <w:rsid w:val="009A7393"/>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12"/>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2FA5"/>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0E3"/>
    <w:rsid w:val="009D5394"/>
    <w:rsid w:val="009D5993"/>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3B1E"/>
    <w:rsid w:val="009F44D2"/>
    <w:rsid w:val="009F4C46"/>
    <w:rsid w:val="009F4F95"/>
    <w:rsid w:val="009F5346"/>
    <w:rsid w:val="009F5478"/>
    <w:rsid w:val="009F57B1"/>
    <w:rsid w:val="009F5E0C"/>
    <w:rsid w:val="009F5FB4"/>
    <w:rsid w:val="009F5FE2"/>
    <w:rsid w:val="009F676B"/>
    <w:rsid w:val="009F6898"/>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163"/>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C28"/>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BE"/>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3CD"/>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940"/>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3FFE"/>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490"/>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12"/>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DD1"/>
    <w:rsid w:val="00A95E84"/>
    <w:rsid w:val="00A96A3D"/>
    <w:rsid w:val="00A96A82"/>
    <w:rsid w:val="00A96F8B"/>
    <w:rsid w:val="00A97494"/>
    <w:rsid w:val="00A974A9"/>
    <w:rsid w:val="00A97C56"/>
    <w:rsid w:val="00A97CB8"/>
    <w:rsid w:val="00A97D51"/>
    <w:rsid w:val="00AA0076"/>
    <w:rsid w:val="00AA09DF"/>
    <w:rsid w:val="00AA0B1B"/>
    <w:rsid w:val="00AA0E0C"/>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0CD"/>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5AB"/>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732"/>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90"/>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768"/>
    <w:rsid w:val="00B57A12"/>
    <w:rsid w:val="00B57BDD"/>
    <w:rsid w:val="00B57CCA"/>
    <w:rsid w:val="00B603C7"/>
    <w:rsid w:val="00B60564"/>
    <w:rsid w:val="00B605DE"/>
    <w:rsid w:val="00B61671"/>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3A2"/>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035"/>
    <w:rsid w:val="00BB019E"/>
    <w:rsid w:val="00BB0595"/>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47E"/>
    <w:rsid w:val="00BE275D"/>
    <w:rsid w:val="00BE2832"/>
    <w:rsid w:val="00BE2EB4"/>
    <w:rsid w:val="00BE3007"/>
    <w:rsid w:val="00BE337B"/>
    <w:rsid w:val="00BE3C2F"/>
    <w:rsid w:val="00BE4072"/>
    <w:rsid w:val="00BE4520"/>
    <w:rsid w:val="00BE4B24"/>
    <w:rsid w:val="00BE4CB6"/>
    <w:rsid w:val="00BE547E"/>
    <w:rsid w:val="00BE553F"/>
    <w:rsid w:val="00BE586D"/>
    <w:rsid w:val="00BE5CD9"/>
    <w:rsid w:val="00BE694D"/>
    <w:rsid w:val="00BE6BED"/>
    <w:rsid w:val="00BE6C91"/>
    <w:rsid w:val="00BE740D"/>
    <w:rsid w:val="00BE75E8"/>
    <w:rsid w:val="00BE7C30"/>
    <w:rsid w:val="00BE7F3D"/>
    <w:rsid w:val="00BE7FF2"/>
    <w:rsid w:val="00BF03E6"/>
    <w:rsid w:val="00BF06D0"/>
    <w:rsid w:val="00BF0778"/>
    <w:rsid w:val="00BF099A"/>
    <w:rsid w:val="00BF0BD7"/>
    <w:rsid w:val="00BF0F16"/>
    <w:rsid w:val="00BF1136"/>
    <w:rsid w:val="00BF15B2"/>
    <w:rsid w:val="00BF1D81"/>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622"/>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2EB8"/>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6B6C"/>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521"/>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3A4"/>
    <w:rsid w:val="00D21C08"/>
    <w:rsid w:val="00D21D7A"/>
    <w:rsid w:val="00D22090"/>
    <w:rsid w:val="00D221AE"/>
    <w:rsid w:val="00D22844"/>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6F5A"/>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73D"/>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17B"/>
    <w:rsid w:val="00DC7A70"/>
    <w:rsid w:val="00DD0E23"/>
    <w:rsid w:val="00DD0E9F"/>
    <w:rsid w:val="00DD0EC3"/>
    <w:rsid w:val="00DD1024"/>
    <w:rsid w:val="00DD11B0"/>
    <w:rsid w:val="00DD128D"/>
    <w:rsid w:val="00DD14B5"/>
    <w:rsid w:val="00DD154A"/>
    <w:rsid w:val="00DD1A18"/>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1E85"/>
    <w:rsid w:val="00DF24E2"/>
    <w:rsid w:val="00DF259D"/>
    <w:rsid w:val="00DF2600"/>
    <w:rsid w:val="00DF2706"/>
    <w:rsid w:val="00DF2AB2"/>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D0B"/>
    <w:rsid w:val="00E31F51"/>
    <w:rsid w:val="00E32133"/>
    <w:rsid w:val="00E321A8"/>
    <w:rsid w:val="00E32262"/>
    <w:rsid w:val="00E32348"/>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455"/>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8EB"/>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51"/>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11D"/>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3FD8"/>
    <w:rsid w:val="00F144ED"/>
    <w:rsid w:val="00F144F5"/>
    <w:rsid w:val="00F15648"/>
    <w:rsid w:val="00F156AE"/>
    <w:rsid w:val="00F157C5"/>
    <w:rsid w:val="00F158B6"/>
    <w:rsid w:val="00F15A34"/>
    <w:rsid w:val="00F15C5D"/>
    <w:rsid w:val="00F15E22"/>
    <w:rsid w:val="00F163E8"/>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74CE"/>
    <w:rsid w:val="00F37610"/>
    <w:rsid w:val="00F4015D"/>
    <w:rsid w:val="00F405EF"/>
    <w:rsid w:val="00F40D96"/>
    <w:rsid w:val="00F412F6"/>
    <w:rsid w:val="00F41977"/>
    <w:rsid w:val="00F41A45"/>
    <w:rsid w:val="00F41BA9"/>
    <w:rsid w:val="00F41CE7"/>
    <w:rsid w:val="00F42202"/>
    <w:rsid w:val="00F427E2"/>
    <w:rsid w:val="00F428C1"/>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5D55"/>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16"/>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1A2"/>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65C"/>
    <w:rsid w:val="00FB39BE"/>
    <w:rsid w:val="00FB3A57"/>
    <w:rsid w:val="00FB3E2E"/>
    <w:rsid w:val="00FB49DF"/>
    <w:rsid w:val="00FB53B9"/>
    <w:rsid w:val="00FB55A7"/>
    <w:rsid w:val="00FB680A"/>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6C98"/>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4EB"/>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1B49"/>
    <w:rsid w:val="00FF2012"/>
    <w:rsid w:val="00FF2062"/>
    <w:rsid w:val="00FF2297"/>
    <w:rsid w:val="00FF2359"/>
    <w:rsid w:val="00FF2392"/>
    <w:rsid w:val="00FF2B16"/>
    <w:rsid w:val="00FF2B6A"/>
    <w:rsid w:val="00FF366A"/>
    <w:rsid w:val="00FF3894"/>
    <w:rsid w:val="00FF3C15"/>
    <w:rsid w:val="00FF3CB3"/>
    <w:rsid w:val="00FF3D0D"/>
    <w:rsid w:val="00FF402E"/>
    <w:rsid w:val="00FF4075"/>
    <w:rsid w:val="00FF40AE"/>
    <w:rsid w:val="00FF4245"/>
    <w:rsid w:val="00FF4298"/>
    <w:rsid w:val="00FF42C2"/>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rsid w:val="004577C9"/>
    <w:rPr>
      <w:color w:val="00000A"/>
      <w:sz w:val="24"/>
    </w:rPr>
  </w:style>
  <w:style w:type="paragraph" w:styleId="Nagwek1">
    <w:name w:val="heading 1"/>
    <w:basedOn w:val="Normalny"/>
    <w:next w:val="Normalny"/>
    <w:link w:val="Nagwek1Znak"/>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Nagwek2">
    <w:name w:val="heading 2"/>
    <w:aliases w:val="Śródtytuł 2"/>
    <w:basedOn w:val="Normalny"/>
    <w:next w:val="Normalny"/>
    <w:link w:val="Nagwek2Znak"/>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Nagwek3">
    <w:name w:val="heading 3"/>
    <w:basedOn w:val="Normalny"/>
    <w:next w:val="Normalny"/>
    <w:link w:val="Nagwek3Znak"/>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Nagwek4">
    <w:name w:val="heading 4"/>
    <w:basedOn w:val="Normalny"/>
    <w:next w:val="Normalny"/>
    <w:link w:val="Nagwek4Znak"/>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Nagwek5">
    <w:name w:val="heading 5"/>
    <w:basedOn w:val="Normalny"/>
    <w:next w:val="Normalny"/>
    <w:link w:val="Nagwek5Znak"/>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Nagwek6">
    <w:name w:val="heading 6"/>
    <w:basedOn w:val="Normalny"/>
    <w:next w:val="Normalny"/>
    <w:link w:val="Nagwek6Znak"/>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Nagwek7">
    <w:name w:val="heading 7"/>
    <w:basedOn w:val="Normalny"/>
    <w:next w:val="Normalny"/>
    <w:link w:val="Nagwek7Znak"/>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Nagwek8">
    <w:name w:val="heading 8"/>
    <w:basedOn w:val="Normalny"/>
    <w:next w:val="Normalny"/>
    <w:link w:val="Nagwek8Znak"/>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Nagwek9">
    <w:name w:val="heading 9"/>
    <w:basedOn w:val="Normalny"/>
    <w:next w:val="Normalny"/>
    <w:link w:val="Nagwek9Znak"/>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A52E5B"/>
    <w:rPr>
      <w:rFonts w:eastAsia="Times New Roman" w:cs="Times New Roman"/>
      <w:smallCaps/>
      <w:spacing w:val="-3"/>
      <w:kern w:val="28"/>
      <w:sz w:val="40"/>
      <w:szCs w:val="20"/>
      <w:lang w:eastAsia="pl-PL" w:bidi="ar-SA"/>
    </w:rPr>
  </w:style>
  <w:style w:type="character" w:customStyle="1" w:styleId="Nagwek2Znak">
    <w:name w:val="Nagłówek 2 Znak"/>
    <w:aliases w:val="Śródtytuł 2 Znak"/>
    <w:basedOn w:val="Domylnaczcionkaakapitu"/>
    <w:link w:val="Nagwek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Nagwek3Znak">
    <w:name w:val="Nagłówek 3 Znak"/>
    <w:basedOn w:val="Domylnaczcionkaakapitu"/>
    <w:link w:val="Nagwek3"/>
    <w:rsid w:val="00A52E5B"/>
    <w:rPr>
      <w:rFonts w:eastAsia="Times New Roman" w:cs="Times New Roman"/>
      <w:i/>
      <w:spacing w:val="-3"/>
      <w:kern w:val="0"/>
      <w:sz w:val="24"/>
      <w:szCs w:val="20"/>
      <w:lang w:eastAsia="pl-PL" w:bidi="ar-SA"/>
    </w:rPr>
  </w:style>
  <w:style w:type="character" w:customStyle="1" w:styleId="Nagwek4Znak">
    <w:name w:val="Nagłówek 4 Znak"/>
    <w:basedOn w:val="Domylnaczcionkaakapitu"/>
    <w:link w:val="Nagwek4"/>
    <w:rsid w:val="00A52E5B"/>
    <w:rPr>
      <w:rFonts w:eastAsia="Times New Roman" w:cs="Times New Roman"/>
      <w:b/>
      <w:i/>
      <w:spacing w:val="-3"/>
      <w:kern w:val="0"/>
      <w:sz w:val="24"/>
      <w:szCs w:val="20"/>
      <w:lang w:eastAsia="pl-PL" w:bidi="ar-SA"/>
    </w:rPr>
  </w:style>
  <w:style w:type="character" w:customStyle="1" w:styleId="Nagwek5Znak">
    <w:name w:val="Nagłówek 5 Znak"/>
    <w:basedOn w:val="Domylnaczcionkaakapitu"/>
    <w:link w:val="Nagwek5"/>
    <w:rsid w:val="00A52E5B"/>
    <w:rPr>
      <w:rFonts w:ascii="Arial" w:eastAsia="Times New Roman" w:hAnsi="Arial" w:cs="Times New Roman"/>
      <w:spacing w:val="-3"/>
      <w:kern w:val="0"/>
      <w:sz w:val="22"/>
      <w:szCs w:val="20"/>
      <w:lang w:eastAsia="pl-PL" w:bidi="ar-SA"/>
    </w:rPr>
  </w:style>
  <w:style w:type="character" w:customStyle="1" w:styleId="Nagwek6Znak">
    <w:name w:val="Nagłówek 6 Znak"/>
    <w:basedOn w:val="Domylnaczcionkaakapitu"/>
    <w:link w:val="Nagwek6"/>
    <w:rsid w:val="00A52E5B"/>
    <w:rPr>
      <w:rFonts w:ascii="Arial" w:eastAsia="Times New Roman" w:hAnsi="Arial" w:cs="Times New Roman"/>
      <w:i/>
      <w:spacing w:val="-3"/>
      <w:kern w:val="0"/>
      <w:sz w:val="22"/>
      <w:szCs w:val="20"/>
      <w:lang w:eastAsia="pl-PL" w:bidi="ar-SA"/>
    </w:rPr>
  </w:style>
  <w:style w:type="character" w:customStyle="1" w:styleId="Nagwek7Znak">
    <w:name w:val="Nagłówek 7 Znak"/>
    <w:basedOn w:val="Domylnaczcionkaakapitu"/>
    <w:link w:val="Nagwek7"/>
    <w:rsid w:val="00A52E5B"/>
    <w:rPr>
      <w:rFonts w:eastAsia="Times New Roman" w:cs="Times New Roman"/>
      <w:spacing w:val="-3"/>
      <w:kern w:val="0"/>
      <w:sz w:val="32"/>
      <w:szCs w:val="20"/>
      <w:lang w:eastAsia="pl-PL" w:bidi="ar-SA"/>
    </w:rPr>
  </w:style>
  <w:style w:type="character" w:customStyle="1" w:styleId="Nagwek8Znak">
    <w:name w:val="Nagłówek 8 Znak"/>
    <w:basedOn w:val="Domylnaczcionkaakapitu"/>
    <w:link w:val="Nagwek8"/>
    <w:rsid w:val="00A52E5B"/>
    <w:rPr>
      <w:rFonts w:ascii="Phyllis CE ATT" w:eastAsia="Times New Roman" w:hAnsi="Phyllis CE ATT" w:cs="Times New Roman"/>
      <w:i/>
      <w:kern w:val="0"/>
      <w:sz w:val="56"/>
      <w:szCs w:val="20"/>
      <w:lang w:eastAsia="pl-PL" w:bidi="ar-SA"/>
    </w:rPr>
  </w:style>
  <w:style w:type="character" w:customStyle="1" w:styleId="Nagwek9Znak">
    <w:name w:val="Nagłówek 9 Znak"/>
    <w:basedOn w:val="Domylnaczcionkaakapitu"/>
    <w:link w:val="Nagwek9"/>
    <w:rsid w:val="00A52E5B"/>
    <w:rPr>
      <w:rFonts w:eastAsia="Times New Roman" w:cs="Times New Roman"/>
      <w:kern w:val="0"/>
      <w:sz w:val="24"/>
      <w:szCs w:val="20"/>
      <w:lang w:eastAsia="pl-PL" w:bidi="ar-SA"/>
    </w:rPr>
  </w:style>
  <w:style w:type="paragraph" w:customStyle="1" w:styleId="Nagwek21">
    <w:name w:val="Nagłówek 21"/>
    <w:basedOn w:val="Nagwek"/>
    <w:next w:val="Tekstpodstawowy"/>
    <w:rsid w:val="006916EB"/>
    <w:pPr>
      <w:spacing w:before="200"/>
      <w:outlineLvl w:val="1"/>
    </w:pPr>
    <w:rPr>
      <w:rFonts w:ascii="Liberation Serif" w:eastAsia="SimSun" w:hAnsi="Liberation Serif"/>
      <w:b/>
      <w:bCs/>
      <w:sz w:val="36"/>
      <w:szCs w:val="36"/>
    </w:rPr>
  </w:style>
  <w:style w:type="paragraph" w:styleId="Nagwek">
    <w:name w:val="header"/>
    <w:basedOn w:val="Normalny"/>
    <w:next w:val="Tekstpodstawowy"/>
    <w:link w:val="NagwekZnak"/>
    <w:uiPriority w:val="99"/>
    <w:rsid w:val="006916EB"/>
    <w:pPr>
      <w:keepNext/>
      <w:spacing w:before="240" w:after="120"/>
    </w:pPr>
    <w:rPr>
      <w:rFonts w:ascii="Liberation Sans" w:eastAsia="Microsoft YaHei" w:hAnsi="Liberation Sans" w:cs="Arial"/>
      <w:sz w:val="28"/>
      <w:szCs w:val="28"/>
    </w:rPr>
  </w:style>
  <w:style w:type="paragraph" w:styleId="Tekstpodstawowy">
    <w:name w:val="Body Text"/>
    <w:basedOn w:val="Normalny"/>
    <w:link w:val="TekstpodstawowyZnak"/>
    <w:uiPriority w:val="99"/>
    <w:rsid w:val="00B15342"/>
    <w:pPr>
      <w:spacing w:after="140" w:line="288" w:lineRule="auto"/>
    </w:pPr>
  </w:style>
  <w:style w:type="character" w:customStyle="1" w:styleId="NagwekZnak">
    <w:name w:val="Nagłówek Znak"/>
    <w:link w:val="Nagwek"/>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omylnaczcionkaakapitu"/>
    <w:link w:val="Stopka1"/>
    <w:uiPriority w:val="99"/>
    <w:qFormat/>
    <w:rsid w:val="00A03617"/>
    <w:rPr>
      <w:color w:val="00000A"/>
      <w:sz w:val="24"/>
      <w:szCs w:val="21"/>
    </w:rPr>
  </w:style>
  <w:style w:type="paragraph" w:customStyle="1" w:styleId="Stopka1">
    <w:name w:val="Stopka1"/>
    <w:basedOn w:val="Normalny"/>
    <w:link w:val="StopkaZnak"/>
    <w:uiPriority w:val="99"/>
    <w:unhideWhenUsed/>
    <w:rsid w:val="00A03617"/>
    <w:pPr>
      <w:tabs>
        <w:tab w:val="center" w:pos="4536"/>
        <w:tab w:val="right" w:pos="9072"/>
      </w:tabs>
    </w:pPr>
    <w:rPr>
      <w:szCs w:val="21"/>
    </w:rPr>
  </w:style>
  <w:style w:type="character" w:styleId="Odwoanieprzypisudolnego">
    <w:name w:val="footnote reference"/>
    <w:basedOn w:val="Domylnaczcionkaakapitu"/>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TekstkomentarzaZnak">
    <w:name w:val="Tekst komentarza Znak"/>
    <w:basedOn w:val="Domylnaczcionkaakapitu"/>
    <w:link w:val="Tekstkomentarza"/>
    <w:uiPriority w:val="99"/>
    <w:qFormat/>
    <w:rsid w:val="00B15342"/>
    <w:rPr>
      <w:color w:val="00000A"/>
      <w:szCs w:val="18"/>
    </w:rPr>
  </w:style>
  <w:style w:type="paragraph" w:styleId="Tekstkomentarza">
    <w:name w:val="annotation text"/>
    <w:basedOn w:val="Normalny"/>
    <w:link w:val="TekstkomentarzaZnak"/>
    <w:uiPriority w:val="99"/>
    <w:unhideWhenUsed/>
    <w:rsid w:val="00B15342"/>
    <w:rPr>
      <w:sz w:val="20"/>
      <w:szCs w:val="18"/>
    </w:rPr>
  </w:style>
  <w:style w:type="character" w:styleId="Odwoaniedokomentarza">
    <w:name w:val="annotation reference"/>
    <w:basedOn w:val="Domylnaczcionkaakapitu"/>
    <w:uiPriority w:val="99"/>
    <w:unhideWhenUsed/>
    <w:rsid w:val="00B15342"/>
    <w:rPr>
      <w:sz w:val="16"/>
      <w:szCs w:val="16"/>
    </w:rPr>
  </w:style>
  <w:style w:type="character" w:customStyle="1" w:styleId="TekstdymkaZnak">
    <w:name w:val="Tekst dymka Znak"/>
    <w:basedOn w:val="Domylnaczcionkaakapitu"/>
    <w:link w:val="Tekstdymka"/>
    <w:uiPriority w:val="99"/>
    <w:qFormat/>
    <w:rsid w:val="0083405F"/>
    <w:rPr>
      <w:rFonts w:ascii="Segoe UI" w:hAnsi="Segoe UI"/>
      <w:color w:val="00000A"/>
      <w:sz w:val="18"/>
      <w:szCs w:val="16"/>
    </w:rPr>
  </w:style>
  <w:style w:type="paragraph" w:styleId="Tekstdymka">
    <w:name w:val="Balloon Text"/>
    <w:basedOn w:val="Normalny"/>
    <w:link w:val="TekstdymkaZnak"/>
    <w:uiPriority w:val="99"/>
    <w:unhideWhenUsed/>
    <w:rsid w:val="0083405F"/>
    <w:rPr>
      <w:rFonts w:ascii="Segoe UI" w:hAnsi="Segoe UI"/>
      <w:sz w:val="18"/>
      <w:szCs w:val="16"/>
    </w:rPr>
  </w:style>
  <w:style w:type="character" w:customStyle="1" w:styleId="TematkomentarzaZnak">
    <w:name w:val="Temat komentarza Znak"/>
    <w:basedOn w:val="TekstkomentarzaZnak"/>
    <w:link w:val="Tematkomentarza"/>
    <w:uiPriority w:val="99"/>
    <w:qFormat/>
    <w:rsid w:val="0083405F"/>
    <w:rPr>
      <w:b/>
      <w:bCs/>
      <w:color w:val="00000A"/>
      <w:szCs w:val="18"/>
    </w:rPr>
  </w:style>
  <w:style w:type="paragraph" w:styleId="Tematkomentarza">
    <w:name w:val="annotation subject"/>
    <w:basedOn w:val="Tekstkomentarza"/>
    <w:link w:val="TematkomentarzaZnak"/>
    <w:uiPriority w:val="99"/>
    <w:unhideWhenUsed/>
    <w:rsid w:val="0083405F"/>
    <w:rPr>
      <w:b/>
      <w:bCs/>
    </w:rPr>
  </w:style>
  <w:style w:type="character" w:styleId="Tekstzastpczy">
    <w:name w:val="Placeholder Text"/>
    <w:basedOn w:val="Domylnaczcionkaakapitu"/>
    <w:uiPriority w:val="99"/>
    <w:semiHidden/>
    <w:qFormat/>
    <w:rsid w:val="00653637"/>
    <w:rPr>
      <w:color w:val="808080"/>
    </w:rPr>
  </w:style>
  <w:style w:type="character" w:styleId="Odwoanieprzypisukocowego">
    <w:name w:val="endnote reference"/>
    <w:basedOn w:val="Domylnaczcionkaakapitu"/>
    <w:uiPriority w:val="99"/>
    <w:semiHidden/>
    <w:unhideWhenUsed/>
    <w:qFormat/>
    <w:rsid w:val="00912E71"/>
    <w:rPr>
      <w:vertAlign w:val="superscript"/>
    </w:rPr>
  </w:style>
  <w:style w:type="character" w:customStyle="1" w:styleId="Tekstpodstawowywcity2Znak">
    <w:name w:val="Tekst podstawowy wcięty 2 Znak"/>
    <w:basedOn w:val="Domylnaczcionkaakapitu"/>
    <w:link w:val="Tekstpodstawowywcity2"/>
    <w:uiPriority w:val="99"/>
    <w:qFormat/>
    <w:rsid w:val="004D693D"/>
    <w:rPr>
      <w:color w:val="00000A"/>
      <w:sz w:val="24"/>
      <w:szCs w:val="21"/>
    </w:rPr>
  </w:style>
  <w:style w:type="paragraph" w:styleId="Tekstpodstawowywcity2">
    <w:name w:val="Body Text Indent 2"/>
    <w:basedOn w:val="Normalny"/>
    <w:link w:val="Tekstpodstawowywcity2Znak"/>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a">
    <w:name w:val="List"/>
    <w:basedOn w:val="Tekstpodstawowy"/>
    <w:uiPriority w:val="99"/>
    <w:rsid w:val="00B15342"/>
  </w:style>
  <w:style w:type="paragraph" w:customStyle="1" w:styleId="Legenda1">
    <w:name w:val="Legenda1"/>
    <w:basedOn w:val="Normalny"/>
    <w:rsid w:val="006916EB"/>
    <w:pPr>
      <w:suppressLineNumbers/>
      <w:spacing w:before="120" w:after="120"/>
    </w:pPr>
    <w:rPr>
      <w:rFonts w:cs="Arial"/>
      <w:i/>
      <w:iCs/>
    </w:rPr>
  </w:style>
  <w:style w:type="paragraph" w:customStyle="1" w:styleId="Indeks">
    <w:name w:val="Indeks"/>
    <w:basedOn w:val="Normalny"/>
    <w:rsid w:val="00B15342"/>
    <w:pPr>
      <w:suppressLineNumbers/>
    </w:pPr>
  </w:style>
  <w:style w:type="paragraph" w:customStyle="1" w:styleId="Nagwek10">
    <w:name w:val="Nagłówek1"/>
    <w:basedOn w:val="Normalny"/>
    <w:rsid w:val="00B15342"/>
    <w:pPr>
      <w:keepNext/>
      <w:spacing w:before="240" w:after="120"/>
    </w:pPr>
    <w:rPr>
      <w:rFonts w:ascii="Liberation Sans" w:eastAsia="Microsoft YaHei" w:hAnsi="Liberation Sans"/>
      <w:sz w:val="28"/>
      <w:szCs w:val="28"/>
    </w:rPr>
  </w:style>
  <w:style w:type="paragraph" w:styleId="Legenda">
    <w:name w:val="caption"/>
    <w:basedOn w:val="Normalny"/>
    <w:rsid w:val="00B15342"/>
    <w:pPr>
      <w:suppressLineNumbers/>
      <w:spacing w:before="120" w:after="120"/>
    </w:pPr>
    <w:rPr>
      <w:i/>
      <w:iCs/>
    </w:rPr>
  </w:style>
  <w:style w:type="paragraph" w:customStyle="1" w:styleId="ECAParagraph">
    <w:name w:val="ECA Paragraph"/>
    <w:basedOn w:val="Normalny"/>
    <w:rsid w:val="00B15342"/>
    <w:pPr>
      <w:ind w:firstLine="720"/>
    </w:pPr>
    <w:rPr>
      <w:szCs w:val="22"/>
    </w:rPr>
  </w:style>
  <w:style w:type="paragraph" w:customStyle="1" w:styleId="Tekstwstpniesformatowany">
    <w:name w:val="Tekst wstępnie sformatowany"/>
    <w:basedOn w:val="Normalny"/>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ny"/>
    <w:rsid w:val="00B15342"/>
    <w:pPr>
      <w:suppressLineNumbers/>
    </w:pPr>
  </w:style>
  <w:style w:type="paragraph" w:customStyle="1" w:styleId="Nagwektabeli">
    <w:name w:val="Nagłówek tabeli"/>
    <w:basedOn w:val="Zawartotabeli"/>
    <w:rsid w:val="00B15342"/>
    <w:pPr>
      <w:jc w:val="center"/>
    </w:pPr>
    <w:rPr>
      <w:b/>
      <w:bCs/>
    </w:rPr>
  </w:style>
  <w:style w:type="paragraph" w:styleId="Spisilustracji">
    <w:name w:val="table of figures"/>
    <w:basedOn w:val="Legenda"/>
    <w:rsid w:val="00B15342"/>
  </w:style>
  <w:style w:type="paragraph" w:customStyle="1" w:styleId="Zawartoramki">
    <w:name w:val="Zawartość ramki"/>
    <w:basedOn w:val="Normalny"/>
    <w:rsid w:val="00B15342"/>
  </w:style>
  <w:style w:type="paragraph" w:styleId="Tekstprzypisudolnego">
    <w:name w:val="footnote text"/>
    <w:aliases w:val="Car2 Car Car Car Car Car,Car2 Car Car Car1 Car Car Car,Note de bas de page1 Car Car Car Car Car,Car2 Car Car Car1 Car1 Car,Note de bas de page1 Car Car Car1 Car,Note de bas de page1 Car1 Car,Car2 Car Car Car C"/>
    <w:basedOn w:val="Normalny"/>
    <w:link w:val="TekstprzypisudolnegoZnak"/>
    <w:uiPriority w:val="99"/>
    <w:rsid w:val="00B15342"/>
  </w:style>
  <w:style w:type="character" w:customStyle="1" w:styleId="TekstprzypisudolnegoZnak">
    <w:name w:val="Tekst przypisu dolnego Znak"/>
    <w:aliases w:val="Car2 Car Car Car Car Car Znak,Car2 Car Car Car1 Car Car Car Znak,Note de bas de page1 Car Car Car Car Car Znak,Car2 Car Car Car1 Car1 Car Znak,Note de bas de page1 Car Car Car1 Car Znak,Note de bas de page1 Car1 Car Znak"/>
    <w:basedOn w:val="Domylnaczcionkaakapitu"/>
    <w:link w:val="Tekstprzypisudolnego"/>
    <w:uiPriority w:val="99"/>
    <w:qFormat/>
    <w:rsid w:val="002A522D"/>
    <w:rPr>
      <w:color w:val="00000A"/>
      <w:sz w:val="24"/>
    </w:rPr>
  </w:style>
  <w:style w:type="paragraph" w:styleId="Tekstprzypisukocowego">
    <w:name w:val="endnote text"/>
    <w:basedOn w:val="Normalny"/>
    <w:link w:val="TekstprzypisukocowegoZnak"/>
    <w:uiPriority w:val="99"/>
    <w:rsid w:val="00B15342"/>
    <w:pPr>
      <w:suppressLineNumbers/>
      <w:ind w:left="339" w:hanging="339"/>
    </w:pPr>
    <w:rPr>
      <w:sz w:val="20"/>
      <w:szCs w:val="20"/>
    </w:rPr>
  </w:style>
  <w:style w:type="paragraph" w:styleId="Akapitzlist">
    <w:name w:val="List Paragraph"/>
    <w:basedOn w:val="Normalny"/>
    <w:uiPriority w:val="34"/>
    <w:rsid w:val="00EB5638"/>
    <w:pPr>
      <w:ind w:left="720"/>
      <w:contextualSpacing/>
    </w:pPr>
    <w:rPr>
      <w:szCs w:val="21"/>
    </w:rPr>
  </w:style>
  <w:style w:type="paragraph" w:customStyle="1" w:styleId="Tekstprzypisudolnego1">
    <w:name w:val="Tekst przypisu dolnego1"/>
    <w:basedOn w:val="Normalny"/>
    <w:rsid w:val="006916EB"/>
  </w:style>
  <w:style w:type="table" w:styleId="Tabela-Siatka">
    <w:name w:val="Table Grid"/>
    <w:basedOn w:val="Standardowy"/>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wstpniesformatowanyZnak">
    <w:name w:val="HTML - wstępnie sformatowany Znak"/>
    <w:basedOn w:val="Domylnaczcionkaakapitu"/>
    <w:link w:val="HTML-wstpniesformatowany"/>
    <w:uiPriority w:val="99"/>
    <w:rsid w:val="00903B4B"/>
    <w:rPr>
      <w:rFonts w:ascii="Courier New" w:eastAsia="Times New Roman" w:hAnsi="Courier New" w:cs="Courier New"/>
      <w:kern w:val="0"/>
      <w:szCs w:val="20"/>
      <w:lang w:eastAsia="pl-PL" w:bidi="ar-SA"/>
    </w:rPr>
  </w:style>
  <w:style w:type="character" w:styleId="Hipercze">
    <w:name w:val="Hyperlink"/>
    <w:basedOn w:val="Domylnaczcionkaakapitu"/>
    <w:uiPriority w:val="99"/>
    <w:unhideWhenUsed/>
    <w:rsid w:val="00903B4B"/>
    <w:rPr>
      <w:color w:val="0563C1" w:themeColor="hyperlink"/>
      <w:u w:val="single"/>
    </w:rPr>
  </w:style>
  <w:style w:type="paragraph" w:styleId="Spistreci1">
    <w:name w:val="toc 1"/>
    <w:basedOn w:val="Normalny"/>
    <w:next w:val="Normalny"/>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TekstpodstawowywcityZnak">
    <w:name w:val="Tekst podstawowy wcięty Znak"/>
    <w:basedOn w:val="Domylnaczcionkaakapitu"/>
    <w:link w:val="Tekstpodstawowywcity"/>
    <w:uiPriority w:val="99"/>
    <w:semiHidden/>
    <w:rsid w:val="00A52E5B"/>
    <w:rPr>
      <w:rFonts w:eastAsia="Times New Roman" w:cs="Times New Roman"/>
      <w:spacing w:val="-3"/>
      <w:kern w:val="0"/>
      <w:sz w:val="22"/>
      <w:szCs w:val="20"/>
      <w:lang w:eastAsia="pl-PL" w:bidi="ar-SA"/>
    </w:rPr>
  </w:style>
  <w:style w:type="paragraph" w:styleId="Tekstpodstawowywcity">
    <w:name w:val="Body Text Indent"/>
    <w:basedOn w:val="Normalny"/>
    <w:link w:val="TekstpodstawowywcityZnak"/>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Tekstpodstawowywcity3Znak">
    <w:name w:val="Tekst podstawowy wcięty 3 Znak"/>
    <w:basedOn w:val="Domylnaczcionkaakapitu"/>
    <w:link w:val="Tekstpodstawowywcity3"/>
    <w:semiHidden/>
    <w:rsid w:val="00A52E5B"/>
    <w:rPr>
      <w:rFonts w:eastAsia="Times New Roman" w:cs="Times New Roman"/>
      <w:kern w:val="0"/>
      <w:sz w:val="24"/>
      <w:szCs w:val="20"/>
      <w:lang w:eastAsia="pl-PL" w:bidi="ar-SA"/>
    </w:rPr>
  </w:style>
  <w:style w:type="paragraph" w:styleId="Tekstpodstawowywcity3">
    <w:name w:val="Body Text Indent 3"/>
    <w:basedOn w:val="Normalny"/>
    <w:link w:val="Tekstpodstawowywcity3Znak"/>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Tekstpodstawowy2Znak">
    <w:name w:val="Tekst podstawowy 2 Znak"/>
    <w:basedOn w:val="Domylnaczcionkaakapitu"/>
    <w:link w:val="Tekstpodstawowy2"/>
    <w:semiHidden/>
    <w:rsid w:val="00A52E5B"/>
    <w:rPr>
      <w:rFonts w:eastAsia="Times New Roman" w:cs="Times New Roman"/>
      <w:kern w:val="0"/>
      <w:sz w:val="22"/>
      <w:szCs w:val="20"/>
      <w:lang w:eastAsia="pl-PL" w:bidi="ar-SA"/>
    </w:rPr>
  </w:style>
  <w:style w:type="paragraph" w:styleId="Tekstpodstawowy2">
    <w:name w:val="Body Text 2"/>
    <w:basedOn w:val="Normalny"/>
    <w:link w:val="Tekstpodstawowy2Znak"/>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Wcicienormalne">
    <w:name w:val="Normal Indent"/>
    <w:basedOn w:val="Normalny"/>
    <w:next w:val="Normalny"/>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Stopka">
    <w:name w:val="footer"/>
    <w:basedOn w:val="Normalny"/>
    <w:link w:val="StopkaZnak1"/>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StopkaZnak1">
    <w:name w:val="Stopka Znak1"/>
    <w:basedOn w:val="Domylnaczcionkaakapitu"/>
    <w:link w:val="Stopka"/>
    <w:uiPriority w:val="99"/>
    <w:rsid w:val="00A52E5B"/>
    <w:rPr>
      <w:color w:val="00000A"/>
      <w:sz w:val="24"/>
      <w:szCs w:val="21"/>
    </w:rPr>
  </w:style>
  <w:style w:type="paragraph" w:styleId="Indeks1">
    <w:name w:val="index 1"/>
    <w:aliases w:val="Skorowidz 0"/>
    <w:basedOn w:val="Normalny"/>
    <w:next w:val="Normalny"/>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ny"/>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ny"/>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ny"/>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ny"/>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Tekstprzypisudolnego"/>
    <w:next w:val="Tekstprzypisudolnego"/>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ny"/>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Spistreci1"/>
    <w:next w:val="Spistreci1"/>
    <w:autoRedefine/>
    <w:rsid w:val="00A52E5B"/>
    <w:pPr>
      <w:spacing w:line="240" w:lineRule="auto"/>
    </w:pPr>
    <w:rPr>
      <w:sz w:val="32"/>
    </w:rPr>
  </w:style>
  <w:style w:type="character" w:styleId="Pogrubienie">
    <w:name w:val="Strong"/>
    <w:uiPriority w:val="22"/>
    <w:rsid w:val="00A52E5B"/>
    <w:rPr>
      <w:b/>
    </w:rPr>
  </w:style>
  <w:style w:type="paragraph" w:styleId="Bezodstpw">
    <w:name w:val="No Spacing"/>
    <w:link w:val="BezodstpwZnak"/>
    <w:uiPriority w:val="1"/>
    <w:rsid w:val="00A52E5B"/>
    <w:rPr>
      <w:rFonts w:ascii="Calibri" w:eastAsia="Times New Roman" w:hAnsi="Calibri" w:cs="Times New Roman"/>
      <w:kern w:val="0"/>
      <w:sz w:val="22"/>
      <w:szCs w:val="22"/>
      <w:lang w:eastAsia="en-US" w:bidi="ar-SA"/>
    </w:rPr>
  </w:style>
  <w:style w:type="character" w:customStyle="1" w:styleId="BezodstpwZnak">
    <w:name w:val="Bez odstępów Znak"/>
    <w:link w:val="Bezodstpw"/>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ny"/>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nyWeb">
    <w:name w:val="Normal (Web)"/>
    <w:basedOn w:val="Normalny"/>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ny"/>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TekstprzypisukocowegoZnak">
    <w:name w:val="Tekst przypisu końcowego Znak"/>
    <w:link w:val="Tekstprzypisukocowego"/>
    <w:uiPriority w:val="99"/>
    <w:rsid w:val="00204D0E"/>
    <w:rPr>
      <w:color w:val="00000A"/>
      <w:szCs w:val="20"/>
    </w:rPr>
  </w:style>
  <w:style w:type="character" w:styleId="Uwydatnienie">
    <w:name w:val="Emphasis"/>
    <w:rsid w:val="004B1175"/>
    <w:rPr>
      <w:i/>
      <w:iCs/>
    </w:rPr>
  </w:style>
  <w:style w:type="paragraph" w:customStyle="1" w:styleId="3text">
    <w:name w:val="3text"/>
    <w:basedOn w:val="Normalny"/>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omylnaczcionkaakapitu"/>
    <w:rsid w:val="004B1175"/>
  </w:style>
  <w:style w:type="paragraph" w:customStyle="1" w:styleId="TableContents">
    <w:name w:val="Table Contents"/>
    <w:basedOn w:val="Normalny"/>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ytat">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ny"/>
    <w:autoRedefine/>
    <w:rsid w:val="00CD67B9"/>
    <w:pPr>
      <w:tabs>
        <w:tab w:val="left" w:pos="284"/>
        <w:tab w:val="right" w:leader="dot" w:pos="7371"/>
      </w:tabs>
    </w:pPr>
    <w:rPr>
      <w:rFonts w:eastAsia="Calibri" w:cs="Times New Roman"/>
      <w:color w:val="auto"/>
      <w:kern w:val="0"/>
      <w:szCs w:val="28"/>
      <w:lang w:eastAsia="en-US" w:bidi="ar-SA"/>
    </w:rPr>
  </w:style>
  <w:style w:type="paragraph" w:styleId="Lista2">
    <w:name w:val="List 2"/>
    <w:basedOn w:val="Normalny"/>
    <w:unhideWhenUsed/>
    <w:rsid w:val="00372A90"/>
    <w:pPr>
      <w:ind w:left="566" w:hanging="283"/>
      <w:contextualSpacing/>
    </w:pPr>
    <w:rPr>
      <w:szCs w:val="21"/>
    </w:rPr>
  </w:style>
  <w:style w:type="paragraph" w:styleId="Lista3">
    <w:name w:val="List 3"/>
    <w:basedOn w:val="Normalny"/>
    <w:uiPriority w:val="99"/>
    <w:unhideWhenUsed/>
    <w:rsid w:val="00372A90"/>
    <w:pPr>
      <w:ind w:left="849" w:hanging="283"/>
      <w:contextualSpacing/>
    </w:pPr>
    <w:rPr>
      <w:szCs w:val="21"/>
    </w:rPr>
  </w:style>
  <w:style w:type="paragraph" w:styleId="Listapunktowana2">
    <w:name w:val="List Bullet 2"/>
    <w:basedOn w:val="Normalny"/>
    <w:uiPriority w:val="99"/>
    <w:unhideWhenUsed/>
    <w:rsid w:val="00372A90"/>
    <w:pPr>
      <w:numPr>
        <w:numId w:val="6"/>
      </w:numPr>
      <w:contextualSpacing/>
    </w:pPr>
    <w:rPr>
      <w:szCs w:val="21"/>
    </w:rPr>
  </w:style>
  <w:style w:type="paragraph" w:styleId="Lista-kontynuacja">
    <w:name w:val="List Continue"/>
    <w:basedOn w:val="Normalny"/>
    <w:uiPriority w:val="99"/>
    <w:unhideWhenUsed/>
    <w:rsid w:val="00372A90"/>
    <w:pPr>
      <w:spacing w:after="120"/>
      <w:ind w:left="283"/>
      <w:contextualSpacing/>
    </w:pPr>
    <w:rPr>
      <w:szCs w:val="21"/>
    </w:rPr>
  </w:style>
  <w:style w:type="paragraph" w:styleId="Tytu">
    <w:name w:val="Title"/>
    <w:basedOn w:val="Normalny"/>
    <w:next w:val="Normalny"/>
    <w:link w:val="TytuZnak"/>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ytuZnak">
    <w:name w:val="Tytuł Znak"/>
    <w:basedOn w:val="Domylnaczcionkaakapitu"/>
    <w:link w:val="Tytu"/>
    <w:rsid w:val="00372A90"/>
    <w:rPr>
      <w:rFonts w:asciiTheme="majorHAnsi" w:eastAsiaTheme="majorEastAsia" w:hAnsiTheme="majorHAnsi"/>
      <w:color w:val="323E4F" w:themeColor="text2" w:themeShade="BF"/>
      <w:spacing w:val="5"/>
      <w:kern w:val="28"/>
      <w:sz w:val="52"/>
      <w:szCs w:val="47"/>
    </w:rPr>
  </w:style>
  <w:style w:type="paragraph" w:styleId="Podtytu">
    <w:name w:val="Subtitle"/>
    <w:basedOn w:val="Normalny"/>
    <w:next w:val="Normalny"/>
    <w:link w:val="PodtytuZnak"/>
    <w:rsid w:val="00372A90"/>
    <w:pPr>
      <w:numPr>
        <w:ilvl w:val="1"/>
      </w:numPr>
    </w:pPr>
    <w:rPr>
      <w:rFonts w:asciiTheme="majorHAnsi" w:eastAsiaTheme="majorEastAsia" w:hAnsiTheme="majorHAnsi"/>
      <w:i/>
      <w:iCs/>
      <w:color w:val="5B9BD5" w:themeColor="accent1"/>
      <w:spacing w:val="15"/>
      <w:szCs w:val="21"/>
    </w:rPr>
  </w:style>
  <w:style w:type="character" w:customStyle="1" w:styleId="PodtytuZnak">
    <w:name w:val="Podtytuł Znak"/>
    <w:basedOn w:val="Domylnaczcionkaakapitu"/>
    <w:link w:val="Podtytu"/>
    <w:uiPriority w:val="11"/>
    <w:rsid w:val="00372A90"/>
    <w:rPr>
      <w:rFonts w:asciiTheme="majorHAnsi" w:eastAsiaTheme="majorEastAsia" w:hAnsiTheme="majorHAnsi"/>
      <w:i/>
      <w:iCs/>
      <w:color w:val="5B9BD5" w:themeColor="accent1"/>
      <w:spacing w:val="15"/>
      <w:sz w:val="24"/>
      <w:szCs w:val="21"/>
    </w:rPr>
  </w:style>
  <w:style w:type="paragraph" w:styleId="Tekstpodstawowyzwciciem">
    <w:name w:val="Body Text First Indent"/>
    <w:basedOn w:val="Tekstpodstawowy"/>
    <w:link w:val="TekstpodstawowyzwciciemZnak"/>
    <w:uiPriority w:val="99"/>
    <w:unhideWhenUsed/>
    <w:rsid w:val="00372A90"/>
    <w:pPr>
      <w:spacing w:after="0" w:line="240" w:lineRule="auto"/>
      <w:ind w:firstLine="360"/>
    </w:pPr>
    <w:rPr>
      <w:szCs w:val="21"/>
    </w:rPr>
  </w:style>
  <w:style w:type="character" w:customStyle="1" w:styleId="TekstpodstawowyZnak">
    <w:name w:val="Tekst podstawowy Znak"/>
    <w:basedOn w:val="Domylnaczcionkaakapitu"/>
    <w:link w:val="Tekstpodstawowy"/>
    <w:uiPriority w:val="99"/>
    <w:rsid w:val="00372A90"/>
    <w:rPr>
      <w:color w:val="00000A"/>
      <w:sz w:val="24"/>
    </w:rPr>
  </w:style>
  <w:style w:type="character" w:customStyle="1" w:styleId="TekstpodstawowyzwciciemZnak">
    <w:name w:val="Tekst podstawowy z wcięciem Znak"/>
    <w:basedOn w:val="TekstpodstawowyZnak"/>
    <w:link w:val="Tekstpodstawowyzwciciem"/>
    <w:uiPriority w:val="99"/>
    <w:rsid w:val="00372A90"/>
    <w:rPr>
      <w:color w:val="00000A"/>
      <w:sz w:val="24"/>
    </w:rPr>
  </w:style>
  <w:style w:type="paragraph" w:styleId="Tekstpodstawowyzwciciem2">
    <w:name w:val="Body Text First Indent 2"/>
    <w:basedOn w:val="Tekstpodstawowywcity"/>
    <w:link w:val="Tekstpodstawowyzwciciem2Znak"/>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Tekstpodstawowyzwciciem2Znak">
    <w:name w:val="Tekst podstawowy z wcięciem 2 Znak"/>
    <w:basedOn w:val="TekstpodstawowywcityZnak"/>
    <w:link w:val="Tekstpodstawowyzwciciem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Tekstpodstawowywcity2"/>
    <w:link w:val="AutorChar"/>
    <w:qFormat/>
    <w:rsid w:val="00C13224"/>
    <w:pPr>
      <w:spacing w:after="0" w:line="240" w:lineRule="auto"/>
      <w:ind w:left="0"/>
    </w:pPr>
    <w:rPr>
      <w:smallCaps/>
      <w:sz w:val="20"/>
      <w:szCs w:val="24"/>
    </w:rPr>
  </w:style>
  <w:style w:type="paragraph" w:customStyle="1" w:styleId="Tytu1">
    <w:name w:val="Tytuł1"/>
    <w:basedOn w:val="Tekstpodstawowywcity2"/>
    <w:link w:val="TytuChar"/>
    <w:qFormat/>
    <w:rsid w:val="00B66319"/>
    <w:pPr>
      <w:spacing w:after="0" w:line="240" w:lineRule="auto"/>
      <w:ind w:left="0"/>
      <w:jc w:val="center"/>
    </w:pPr>
    <w:rPr>
      <w:b/>
      <w:caps/>
      <w:sz w:val="32"/>
      <w:szCs w:val="28"/>
    </w:rPr>
  </w:style>
  <w:style w:type="character" w:customStyle="1" w:styleId="AutorChar">
    <w:name w:val="Autor Char"/>
    <w:basedOn w:val="Tekstpodstawowywcity2Znak"/>
    <w:link w:val="Autor"/>
    <w:rsid w:val="00C13224"/>
    <w:rPr>
      <w:smallCaps/>
      <w:color w:val="00000A"/>
      <w:sz w:val="24"/>
      <w:szCs w:val="21"/>
    </w:rPr>
  </w:style>
  <w:style w:type="paragraph" w:customStyle="1" w:styleId="Streszczenia">
    <w:name w:val="Streszczenia"/>
    <w:basedOn w:val="Tekstpodstawowywcity2"/>
    <w:link w:val="StreszczeniaChar"/>
    <w:qFormat/>
    <w:rsid w:val="0029584D"/>
    <w:pPr>
      <w:spacing w:after="0" w:line="240" w:lineRule="auto"/>
      <w:ind w:left="0"/>
      <w:jc w:val="both"/>
    </w:pPr>
    <w:rPr>
      <w:smallCaps/>
      <w:sz w:val="18"/>
      <w:szCs w:val="24"/>
    </w:rPr>
  </w:style>
  <w:style w:type="character" w:customStyle="1" w:styleId="TytuChar">
    <w:name w:val="Tytuł Char"/>
    <w:basedOn w:val="Tekstpodstawowywcity2Znak"/>
    <w:link w:val="Tytu1"/>
    <w:rsid w:val="00B66319"/>
    <w:rPr>
      <w:b/>
      <w:caps/>
      <w:color w:val="00000A"/>
      <w:sz w:val="32"/>
      <w:szCs w:val="28"/>
    </w:rPr>
  </w:style>
  <w:style w:type="paragraph" w:customStyle="1" w:styleId="Akapit12pt">
    <w:name w:val="Akapit+12pt"/>
    <w:basedOn w:val="Tekstpodstawowywcity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Tekstpodstawowywcity2Znak"/>
    <w:link w:val="Streszczenia"/>
    <w:rsid w:val="0029584D"/>
    <w:rPr>
      <w:smallCaps/>
      <w:color w:val="00000A"/>
      <w:sz w:val="18"/>
      <w:szCs w:val="21"/>
    </w:rPr>
  </w:style>
  <w:style w:type="paragraph" w:customStyle="1" w:styleId="Akapit">
    <w:name w:val="Akapit"/>
    <w:basedOn w:val="Tekstpodstawowywcity2"/>
    <w:link w:val="AkapitChar"/>
    <w:qFormat/>
    <w:rsid w:val="00C338D2"/>
    <w:pPr>
      <w:spacing w:after="240" w:line="240" w:lineRule="auto"/>
      <w:ind w:left="0"/>
      <w:jc w:val="both"/>
    </w:pPr>
    <w:rPr>
      <w:sz w:val="22"/>
      <w:szCs w:val="24"/>
    </w:rPr>
  </w:style>
  <w:style w:type="character" w:customStyle="1" w:styleId="Akapit12ptChar">
    <w:name w:val="Akapit+12pt Char"/>
    <w:basedOn w:val="Tekstpodstawowywcity2Znak"/>
    <w:link w:val="Akapit12pt"/>
    <w:rsid w:val="00C338D2"/>
    <w:rPr>
      <w:color w:val="00000A"/>
      <w:sz w:val="22"/>
      <w:szCs w:val="21"/>
    </w:rPr>
  </w:style>
  <w:style w:type="paragraph" w:customStyle="1" w:styleId="rdtytu1">
    <w:name w:val="Śródtytuł1"/>
    <w:basedOn w:val="Nagwek10"/>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Tekstpodstawowywcity2Znak"/>
    <w:link w:val="Akapit"/>
    <w:rsid w:val="00C338D2"/>
    <w:rPr>
      <w:color w:val="00000A"/>
      <w:sz w:val="22"/>
      <w:szCs w:val="21"/>
    </w:rPr>
  </w:style>
  <w:style w:type="paragraph" w:customStyle="1" w:styleId="Cytat12pt">
    <w:name w:val="Cytat+12pt"/>
    <w:basedOn w:val="Tekstpodstawowywcity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omylnaczcionkaakapitu"/>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Tekstpodstawowywcity2"/>
    <w:next w:val="Akapit"/>
    <w:link w:val="rdtytu2Char"/>
    <w:rsid w:val="004340DE"/>
    <w:pPr>
      <w:spacing w:after="0" w:line="240" w:lineRule="auto"/>
      <w:ind w:left="0"/>
    </w:pPr>
    <w:rPr>
      <w:b/>
      <w:bCs/>
    </w:rPr>
  </w:style>
  <w:style w:type="character" w:customStyle="1" w:styleId="Cytat12ptChar">
    <w:name w:val="Cytat+12pt Char"/>
    <w:basedOn w:val="Tekstpodstawowywcity2Znak"/>
    <w:link w:val="Cytat12pt"/>
    <w:rsid w:val="002D5669"/>
    <w:rPr>
      <w:rFonts w:eastAsia="Times New Roman"/>
      <w:color w:val="00000A"/>
      <w:sz w:val="24"/>
      <w:szCs w:val="20"/>
    </w:rPr>
  </w:style>
  <w:style w:type="paragraph" w:customStyle="1" w:styleId="Cytat1">
    <w:name w:val="Cytat1"/>
    <w:basedOn w:val="Tekstpodstawowywcity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Tekstpodstawowywcity2Znak"/>
    <w:link w:val="rdtytu2"/>
    <w:rsid w:val="004340DE"/>
    <w:rPr>
      <w:b/>
      <w:bCs/>
      <w:color w:val="00000A"/>
      <w:sz w:val="24"/>
      <w:szCs w:val="21"/>
    </w:rPr>
  </w:style>
  <w:style w:type="paragraph" w:customStyle="1" w:styleId="Bibliografia1">
    <w:name w:val="Bibliografia1"/>
    <w:basedOn w:val="Normalny"/>
    <w:link w:val="BibliografiaChar"/>
    <w:qFormat/>
    <w:rsid w:val="001F791F"/>
    <w:pPr>
      <w:ind w:left="284" w:hanging="284"/>
      <w:jc w:val="both"/>
      <w:textAlignment w:val="baseline"/>
    </w:pPr>
    <w:rPr>
      <w:sz w:val="22"/>
    </w:rPr>
  </w:style>
  <w:style w:type="character" w:customStyle="1" w:styleId="CytatChar">
    <w:name w:val="Cytat Char"/>
    <w:basedOn w:val="Tekstpodstawowywcity2Znak"/>
    <w:link w:val="Cytat1"/>
    <w:rsid w:val="00EB5D10"/>
    <w:rPr>
      <w:color w:val="00000A"/>
      <w:sz w:val="24"/>
      <w:szCs w:val="20"/>
    </w:rPr>
  </w:style>
  <w:style w:type="paragraph" w:customStyle="1" w:styleId="Przypisy">
    <w:name w:val="Przypisy"/>
    <w:basedOn w:val="Tekstprzypisudolnego"/>
    <w:link w:val="PrzypisyChar"/>
    <w:qFormat/>
    <w:rsid w:val="00E733D5"/>
    <w:pPr>
      <w:ind w:firstLine="284"/>
      <w:jc w:val="both"/>
    </w:pPr>
    <w:rPr>
      <w:sz w:val="20"/>
      <w:szCs w:val="20"/>
    </w:rPr>
  </w:style>
  <w:style w:type="character" w:customStyle="1" w:styleId="BibliografiaChar">
    <w:name w:val="Bibliografia Char"/>
    <w:basedOn w:val="Domylnaczcionkaakapitu"/>
    <w:link w:val="Bibliografia1"/>
    <w:rsid w:val="001F791F"/>
    <w:rPr>
      <w:color w:val="00000A"/>
      <w:sz w:val="22"/>
    </w:rPr>
  </w:style>
  <w:style w:type="paragraph" w:customStyle="1" w:styleId="Nagwek20">
    <w:name w:val="Nagłówek2"/>
    <w:basedOn w:val="Tekstpodstawowywcity2"/>
    <w:link w:val="NagwekChar"/>
    <w:rsid w:val="000D209A"/>
    <w:pPr>
      <w:spacing w:line="240" w:lineRule="auto"/>
      <w:ind w:left="0"/>
      <w:jc w:val="right"/>
    </w:pPr>
    <w:rPr>
      <w:sz w:val="20"/>
      <w:szCs w:val="24"/>
      <w:lang w:val="en-US"/>
    </w:rPr>
  </w:style>
  <w:style w:type="character" w:customStyle="1" w:styleId="PrzypisyChar">
    <w:name w:val="Przypisy Char"/>
    <w:basedOn w:val="TekstprzypisudolnegoZnak"/>
    <w:link w:val="Przypisy"/>
    <w:rsid w:val="00E733D5"/>
    <w:rPr>
      <w:color w:val="00000A"/>
      <w:sz w:val="24"/>
      <w:szCs w:val="20"/>
    </w:rPr>
  </w:style>
  <w:style w:type="character" w:customStyle="1" w:styleId="NagwekChar">
    <w:name w:val="Nagłówek Char"/>
    <w:basedOn w:val="Tekstpodstawowywcity2Znak"/>
    <w:link w:val="Nagwek20"/>
    <w:rsid w:val="000D209A"/>
    <w:rPr>
      <w:color w:val="00000A"/>
      <w:sz w:val="24"/>
      <w:szCs w:val="21"/>
      <w:lang w:val="en-US"/>
    </w:rPr>
  </w:style>
  <w:style w:type="paragraph" w:customStyle="1" w:styleId="rdtytu10">
    <w:name w:val="Śródtytuł 1"/>
    <w:basedOn w:val="Nagwek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Nagwek1Znak"/>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Nierozpoznanawzmianka">
    <w:name w:val="Unresolved Mention"/>
    <w:basedOn w:val="Domylnaczcionkaakapitu"/>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ny"/>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omylnaczcionkaakapitu"/>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ny"/>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omylnaczcionkaakapitu"/>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ny"/>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ny"/>
    <w:rsid w:val="009F38D1"/>
    <w:pPr>
      <w:ind w:left="720"/>
    </w:pPr>
    <w:rPr>
      <w:rFonts w:cs="Times New Roman"/>
      <w:color w:val="000000"/>
      <w:kern w:val="0"/>
      <w:sz w:val="18"/>
      <w:szCs w:val="18"/>
      <w:lang w:val="ru-RU" w:eastAsia="ru-RU" w:bidi="ar-SA"/>
    </w:rPr>
  </w:style>
  <w:style w:type="character" w:customStyle="1" w:styleId="w">
    <w:name w:val="w"/>
    <w:basedOn w:val="Domylnaczcionkaakapitu"/>
    <w:rsid w:val="009F38D1"/>
  </w:style>
  <w:style w:type="character" w:customStyle="1" w:styleId="cf1">
    <w:name w:val="cf1"/>
    <w:basedOn w:val="Domylnaczcionkaakapitu"/>
    <w:rsid w:val="009F38D1"/>
  </w:style>
  <w:style w:type="character" w:customStyle="1" w:styleId="authorsname">
    <w:name w:val="authors__name"/>
    <w:basedOn w:val="Domylnaczcionkaakapitu"/>
    <w:rsid w:val="009F38D1"/>
  </w:style>
  <w:style w:type="character" w:customStyle="1" w:styleId="gray">
    <w:name w:val="gray"/>
    <w:basedOn w:val="Domylnaczcionkaakapitu"/>
    <w:rsid w:val="009F38D1"/>
  </w:style>
  <w:style w:type="character" w:customStyle="1" w:styleId="Odwoaniedokomentarza1">
    <w:name w:val="Odwołanie do komentarza1"/>
    <w:basedOn w:val="Domylnaczcionkaakapitu"/>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ny"/>
    <w:rsid w:val="00081597"/>
    <w:pPr>
      <w:suppressAutoHyphens/>
      <w:ind w:left="720"/>
    </w:pPr>
    <w:rPr>
      <w:color w:val="auto"/>
      <w:kern w:val="1"/>
      <w:lang w:eastAsia="hi-IN"/>
    </w:rPr>
  </w:style>
  <w:style w:type="paragraph" w:customStyle="1" w:styleId="Tekstprzypisudolnego2">
    <w:name w:val="Tekst przypisu dolnego2"/>
    <w:basedOn w:val="Normalny"/>
    <w:rsid w:val="00081597"/>
    <w:pPr>
      <w:suppressLineNumbers/>
      <w:suppressAutoHyphens/>
      <w:ind w:left="283" w:hanging="283"/>
    </w:pPr>
    <w:rPr>
      <w:color w:val="auto"/>
      <w:kern w:val="1"/>
      <w:sz w:val="20"/>
      <w:szCs w:val="20"/>
      <w:lang w:eastAsia="hi-IN"/>
    </w:rPr>
  </w:style>
  <w:style w:type="character" w:styleId="UyteHipercze">
    <w:name w:val="FollowedHyperlink"/>
    <w:basedOn w:val="Domylnaczcionkaakapitu"/>
    <w:uiPriority w:val="99"/>
    <w:semiHidden/>
    <w:unhideWhenUsed/>
    <w:rsid w:val="00D95CD6"/>
    <w:rPr>
      <w:color w:val="954F72" w:themeColor="followedHyperlink"/>
      <w:u w:val="single"/>
    </w:rPr>
  </w:style>
  <w:style w:type="paragraph" w:customStyle="1" w:styleId="Cytatdugi">
    <w:name w:val="Cytat długi"/>
    <w:basedOn w:val="Normalny"/>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Numerstrony">
    <w:name w:val="page number"/>
    <w:basedOn w:val="Domylnaczcionkaakapitu"/>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Cytat">
    <w:name w:val="Quote"/>
    <w:basedOn w:val="Normalny"/>
    <w:next w:val="Normalny"/>
    <w:link w:val="CytatZnak"/>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CytatZnak">
    <w:name w:val="Cytat Znak"/>
    <w:basedOn w:val="Domylnaczcionkaakapitu"/>
    <w:link w:val="Cytat"/>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omylnaczcionkaakapitu"/>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ny"/>
    <w:rsid w:val="00CD1E65"/>
    <w:pPr>
      <w:spacing w:line="360" w:lineRule="auto"/>
      <w:ind w:left="1134" w:right="567"/>
      <w:jc w:val="both"/>
    </w:pPr>
    <w:rPr>
      <w:rFonts w:eastAsia="Times New Roman" w:cs="Times New Roman"/>
      <w:color w:val="auto"/>
      <w:kern w:val="0"/>
      <w:sz w:val="20"/>
      <w:lang w:eastAsia="pl-PL" w:bidi="ar-SA"/>
    </w:rPr>
  </w:style>
  <w:style w:type="paragraph" w:styleId="Poprawka">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omylnaczcionkaakapitu"/>
    <w:rsid w:val="00AB202E"/>
    <w:rPr>
      <w:rFonts w:ascii="CMSS10" w:hAnsi="CMSS10" w:hint="default"/>
      <w:b w:val="0"/>
      <w:bCs w:val="0"/>
      <w:i w:val="0"/>
      <w:iCs w:val="0"/>
      <w:color w:val="000000"/>
      <w:sz w:val="22"/>
      <w:szCs w:val="22"/>
    </w:rPr>
  </w:style>
  <w:style w:type="character" w:customStyle="1" w:styleId="fontstyle21">
    <w:name w:val="fontstyle21"/>
    <w:basedOn w:val="Domylnaczcionkaakapitu"/>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95078">
      <w:bodyDiv w:val="1"/>
      <w:marLeft w:val="0"/>
      <w:marRight w:val="0"/>
      <w:marTop w:val="0"/>
      <w:marBottom w:val="0"/>
      <w:divBdr>
        <w:top w:val="none" w:sz="0" w:space="0" w:color="auto"/>
        <w:left w:val="none" w:sz="0" w:space="0" w:color="auto"/>
        <w:bottom w:val="none" w:sz="0" w:space="0" w:color="auto"/>
        <w:right w:val="none" w:sz="0" w:space="0" w:color="auto"/>
      </w:divBdr>
    </w:div>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56.xml"/><Relationship Id="rId21" Type="http://schemas.openxmlformats.org/officeDocument/2006/relationships/header" Target="header8.xml"/><Relationship Id="rId42" Type="http://schemas.openxmlformats.org/officeDocument/2006/relationships/header" Target="header18.xml"/><Relationship Id="rId63" Type="http://schemas.openxmlformats.org/officeDocument/2006/relationships/header" Target="header29.xml"/><Relationship Id="rId84" Type="http://schemas.openxmlformats.org/officeDocument/2006/relationships/header" Target="header39.xml"/><Relationship Id="rId138" Type="http://schemas.openxmlformats.org/officeDocument/2006/relationships/header" Target="header66.xml"/><Relationship Id="rId159" Type="http://schemas.openxmlformats.org/officeDocument/2006/relationships/theme" Target="theme/theme1.xml"/><Relationship Id="rId107" Type="http://schemas.openxmlformats.org/officeDocument/2006/relationships/footer" Target="footer50.xml"/><Relationship Id="rId11" Type="http://schemas.openxmlformats.org/officeDocument/2006/relationships/footer" Target="footer2.xml"/><Relationship Id="rId32" Type="http://schemas.openxmlformats.org/officeDocument/2006/relationships/header" Target="header13.xml"/><Relationship Id="rId53" Type="http://schemas.openxmlformats.org/officeDocument/2006/relationships/footer" Target="footer23.xml"/><Relationship Id="rId74" Type="http://schemas.openxmlformats.org/officeDocument/2006/relationships/header" Target="header34.xml"/><Relationship Id="rId128" Type="http://schemas.openxmlformats.org/officeDocument/2006/relationships/header" Target="header61.xml"/><Relationship Id="rId149" Type="http://schemas.openxmlformats.org/officeDocument/2006/relationships/footer" Target="footer71.xml"/><Relationship Id="rId5" Type="http://schemas.openxmlformats.org/officeDocument/2006/relationships/webSettings" Target="webSettings.xml"/><Relationship Id="rId95" Type="http://schemas.openxmlformats.org/officeDocument/2006/relationships/footer" Target="footer44.xml"/><Relationship Id="rId22" Type="http://schemas.openxmlformats.org/officeDocument/2006/relationships/footer" Target="footer7.xml"/><Relationship Id="rId43" Type="http://schemas.openxmlformats.org/officeDocument/2006/relationships/footer" Target="footer18.xml"/><Relationship Id="rId64" Type="http://schemas.openxmlformats.org/officeDocument/2006/relationships/footer" Target="footer28.xml"/><Relationship Id="rId118" Type="http://schemas.openxmlformats.org/officeDocument/2006/relationships/footer" Target="footer55.xml"/><Relationship Id="rId139" Type="http://schemas.openxmlformats.org/officeDocument/2006/relationships/footer" Target="footer66.xml"/><Relationship Id="rId80" Type="http://schemas.openxmlformats.org/officeDocument/2006/relationships/header" Target="header37.xml"/><Relationship Id="rId85" Type="http://schemas.openxmlformats.org/officeDocument/2006/relationships/footer" Target="footer39.xml"/><Relationship Id="rId150" Type="http://schemas.openxmlformats.org/officeDocument/2006/relationships/header" Target="header72.xml"/><Relationship Id="rId155" Type="http://schemas.openxmlformats.org/officeDocument/2006/relationships/footer" Target="footer74.xml"/><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header" Target="header14.xml"/><Relationship Id="rId38" Type="http://schemas.openxmlformats.org/officeDocument/2006/relationships/header" Target="header16.xml"/><Relationship Id="rId59" Type="http://schemas.openxmlformats.org/officeDocument/2006/relationships/footer" Target="footer26.xml"/><Relationship Id="rId103" Type="http://schemas.openxmlformats.org/officeDocument/2006/relationships/footer" Target="footer48.xml"/><Relationship Id="rId108" Type="http://schemas.openxmlformats.org/officeDocument/2006/relationships/header" Target="header51.xml"/><Relationship Id="rId124" Type="http://schemas.openxmlformats.org/officeDocument/2006/relationships/footer" Target="footer58.xml"/><Relationship Id="rId129" Type="http://schemas.openxmlformats.org/officeDocument/2006/relationships/header" Target="header62.xml"/><Relationship Id="rId54" Type="http://schemas.openxmlformats.org/officeDocument/2006/relationships/header" Target="header24.xml"/><Relationship Id="rId70" Type="http://schemas.openxmlformats.org/officeDocument/2006/relationships/footer" Target="footer31.xml"/><Relationship Id="rId75" Type="http://schemas.openxmlformats.org/officeDocument/2006/relationships/header" Target="header35.xml"/><Relationship Id="rId91" Type="http://schemas.openxmlformats.org/officeDocument/2006/relationships/footer" Target="footer42.xml"/><Relationship Id="rId96" Type="http://schemas.openxmlformats.org/officeDocument/2006/relationships/header" Target="header45.xml"/><Relationship Id="rId140" Type="http://schemas.openxmlformats.org/officeDocument/2006/relationships/header" Target="header67.xml"/><Relationship Id="rId145" Type="http://schemas.openxmlformats.org/officeDocument/2006/relationships/footer" Target="footer6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8.xml"/><Relationship Id="rId28" Type="http://schemas.openxmlformats.org/officeDocument/2006/relationships/footer" Target="footer10.xml"/><Relationship Id="rId49" Type="http://schemas.openxmlformats.org/officeDocument/2006/relationships/footer" Target="footer21.xml"/><Relationship Id="rId114" Type="http://schemas.openxmlformats.org/officeDocument/2006/relationships/header" Target="header54.xml"/><Relationship Id="rId119" Type="http://schemas.openxmlformats.org/officeDocument/2006/relationships/footer" Target="footer56.xml"/><Relationship Id="rId44" Type="http://schemas.openxmlformats.org/officeDocument/2006/relationships/header" Target="header19.xml"/><Relationship Id="rId60" Type="http://schemas.openxmlformats.org/officeDocument/2006/relationships/header" Target="header27.xml"/><Relationship Id="rId65" Type="http://schemas.openxmlformats.org/officeDocument/2006/relationships/footer" Target="footer29.xml"/><Relationship Id="rId81" Type="http://schemas.openxmlformats.org/officeDocument/2006/relationships/header" Target="header38.xml"/><Relationship Id="rId86" Type="http://schemas.openxmlformats.org/officeDocument/2006/relationships/header" Target="header40.xml"/><Relationship Id="rId130" Type="http://schemas.openxmlformats.org/officeDocument/2006/relationships/footer" Target="footer61.xml"/><Relationship Id="rId135" Type="http://schemas.openxmlformats.org/officeDocument/2006/relationships/header" Target="header65.xml"/><Relationship Id="rId151" Type="http://schemas.openxmlformats.org/officeDocument/2006/relationships/footer" Target="footer72.xml"/><Relationship Id="rId156" Type="http://schemas.openxmlformats.org/officeDocument/2006/relationships/header" Target="header75.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header" Target="header17.xml"/><Relationship Id="rId109" Type="http://schemas.openxmlformats.org/officeDocument/2006/relationships/footer" Target="footer51.xml"/><Relationship Id="rId34" Type="http://schemas.openxmlformats.org/officeDocument/2006/relationships/footer" Target="footer13.xml"/><Relationship Id="rId50" Type="http://schemas.openxmlformats.org/officeDocument/2006/relationships/header" Target="header22.xml"/><Relationship Id="rId55" Type="http://schemas.openxmlformats.org/officeDocument/2006/relationships/footer" Target="footer24.xml"/><Relationship Id="rId76" Type="http://schemas.openxmlformats.org/officeDocument/2006/relationships/footer" Target="footer34.xml"/><Relationship Id="rId97" Type="http://schemas.openxmlformats.org/officeDocument/2006/relationships/footer" Target="footer45.xml"/><Relationship Id="rId104" Type="http://schemas.openxmlformats.org/officeDocument/2006/relationships/header" Target="header49.xml"/><Relationship Id="rId120" Type="http://schemas.openxmlformats.org/officeDocument/2006/relationships/header" Target="header57.xml"/><Relationship Id="rId125" Type="http://schemas.openxmlformats.org/officeDocument/2006/relationships/footer" Target="footer59.xml"/><Relationship Id="rId141" Type="http://schemas.openxmlformats.org/officeDocument/2006/relationships/header" Target="header68.xml"/><Relationship Id="rId146" Type="http://schemas.openxmlformats.org/officeDocument/2006/relationships/header" Target="header70.xml"/><Relationship Id="rId7" Type="http://schemas.openxmlformats.org/officeDocument/2006/relationships/endnotes" Target="endnotes.xml"/><Relationship Id="rId71" Type="http://schemas.openxmlformats.org/officeDocument/2006/relationships/footer" Target="footer32.xml"/><Relationship Id="rId92" Type="http://schemas.openxmlformats.org/officeDocument/2006/relationships/header" Target="header43.xml"/><Relationship Id="rId2" Type="http://schemas.openxmlformats.org/officeDocument/2006/relationships/numbering" Target="numbering.xml"/><Relationship Id="rId29" Type="http://schemas.openxmlformats.org/officeDocument/2006/relationships/footer" Target="footer11.xml"/><Relationship Id="rId24" Type="http://schemas.openxmlformats.org/officeDocument/2006/relationships/header" Target="header9.xml"/><Relationship Id="rId40" Type="http://schemas.openxmlformats.org/officeDocument/2006/relationships/footer" Target="footer16.xml"/><Relationship Id="rId45" Type="http://schemas.openxmlformats.org/officeDocument/2006/relationships/header" Target="header20.xml"/><Relationship Id="rId66" Type="http://schemas.openxmlformats.org/officeDocument/2006/relationships/header" Target="header30.xml"/><Relationship Id="rId87" Type="http://schemas.openxmlformats.org/officeDocument/2006/relationships/header" Target="header41.xml"/><Relationship Id="rId110" Type="http://schemas.openxmlformats.org/officeDocument/2006/relationships/header" Target="header52.xml"/><Relationship Id="rId115" Type="http://schemas.openxmlformats.org/officeDocument/2006/relationships/footer" Target="footer54.xml"/><Relationship Id="rId131" Type="http://schemas.openxmlformats.org/officeDocument/2006/relationships/footer" Target="footer62.xml"/><Relationship Id="rId136" Type="http://schemas.openxmlformats.org/officeDocument/2006/relationships/footer" Target="footer64.xml"/><Relationship Id="rId157" Type="http://schemas.openxmlformats.org/officeDocument/2006/relationships/footer" Target="footer75.xml"/><Relationship Id="rId61" Type="http://schemas.openxmlformats.org/officeDocument/2006/relationships/footer" Target="footer27.xml"/><Relationship Id="rId82" Type="http://schemas.openxmlformats.org/officeDocument/2006/relationships/footer" Target="footer37.xml"/><Relationship Id="rId152" Type="http://schemas.openxmlformats.org/officeDocument/2006/relationships/header" Target="header73.xml"/><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header" Target="header12.xml"/><Relationship Id="rId35" Type="http://schemas.openxmlformats.org/officeDocument/2006/relationships/footer" Target="footer14.xml"/><Relationship Id="rId56" Type="http://schemas.openxmlformats.org/officeDocument/2006/relationships/header" Target="header25.xml"/><Relationship Id="rId77" Type="http://schemas.openxmlformats.org/officeDocument/2006/relationships/footer" Target="footer35.xml"/><Relationship Id="rId100" Type="http://schemas.openxmlformats.org/officeDocument/2006/relationships/footer" Target="footer46.xml"/><Relationship Id="rId105" Type="http://schemas.openxmlformats.org/officeDocument/2006/relationships/header" Target="header50.xml"/><Relationship Id="rId126" Type="http://schemas.openxmlformats.org/officeDocument/2006/relationships/header" Target="header60.xml"/><Relationship Id="rId147" Type="http://schemas.openxmlformats.org/officeDocument/2006/relationships/header" Target="header71.xml"/><Relationship Id="rId8" Type="http://schemas.openxmlformats.org/officeDocument/2006/relationships/header" Target="header1.xml"/><Relationship Id="rId51" Type="http://schemas.openxmlformats.org/officeDocument/2006/relationships/header" Target="header23.xml"/><Relationship Id="rId72" Type="http://schemas.openxmlformats.org/officeDocument/2006/relationships/header" Target="header33.xml"/><Relationship Id="rId93" Type="http://schemas.openxmlformats.org/officeDocument/2006/relationships/header" Target="header44.xml"/><Relationship Id="rId98" Type="http://schemas.openxmlformats.org/officeDocument/2006/relationships/header" Target="header46.xml"/><Relationship Id="rId121" Type="http://schemas.openxmlformats.org/officeDocument/2006/relationships/footer" Target="footer57.xml"/><Relationship Id="rId142" Type="http://schemas.openxmlformats.org/officeDocument/2006/relationships/footer" Target="footer67.xml"/><Relationship Id="rId3" Type="http://schemas.openxmlformats.org/officeDocument/2006/relationships/styles" Target="styles.xml"/><Relationship Id="rId25" Type="http://schemas.openxmlformats.org/officeDocument/2006/relationships/footer" Target="footer9.xml"/><Relationship Id="rId46" Type="http://schemas.openxmlformats.org/officeDocument/2006/relationships/footer" Target="footer19.xml"/><Relationship Id="rId67" Type="http://schemas.openxmlformats.org/officeDocument/2006/relationships/footer" Target="footer30.xml"/><Relationship Id="rId116" Type="http://schemas.openxmlformats.org/officeDocument/2006/relationships/header" Target="header55.xml"/><Relationship Id="rId137" Type="http://schemas.openxmlformats.org/officeDocument/2006/relationships/footer" Target="footer65.xml"/><Relationship Id="rId158" Type="http://schemas.openxmlformats.org/officeDocument/2006/relationships/fontTable" Target="fontTable.xml"/><Relationship Id="rId20" Type="http://schemas.openxmlformats.org/officeDocument/2006/relationships/header" Target="header7.xml"/><Relationship Id="rId41" Type="http://schemas.openxmlformats.org/officeDocument/2006/relationships/footer" Target="footer17.xml"/><Relationship Id="rId62" Type="http://schemas.openxmlformats.org/officeDocument/2006/relationships/header" Target="header28.xml"/><Relationship Id="rId83" Type="http://schemas.openxmlformats.org/officeDocument/2006/relationships/footer" Target="footer38.xml"/><Relationship Id="rId88" Type="http://schemas.openxmlformats.org/officeDocument/2006/relationships/footer" Target="footer40.xml"/><Relationship Id="rId111" Type="http://schemas.openxmlformats.org/officeDocument/2006/relationships/header" Target="header53.xml"/><Relationship Id="rId132" Type="http://schemas.openxmlformats.org/officeDocument/2006/relationships/header" Target="header63.xml"/><Relationship Id="rId153" Type="http://schemas.openxmlformats.org/officeDocument/2006/relationships/header" Target="header74.xml"/><Relationship Id="rId15" Type="http://schemas.openxmlformats.org/officeDocument/2006/relationships/header" Target="header5.xml"/><Relationship Id="rId36" Type="http://schemas.openxmlformats.org/officeDocument/2006/relationships/header" Target="header15.xml"/><Relationship Id="rId57" Type="http://schemas.openxmlformats.org/officeDocument/2006/relationships/header" Target="header26.xml"/><Relationship Id="rId106" Type="http://schemas.openxmlformats.org/officeDocument/2006/relationships/footer" Target="footer49.xml"/><Relationship Id="rId127" Type="http://schemas.openxmlformats.org/officeDocument/2006/relationships/footer" Target="footer60.xml"/><Relationship Id="rId10" Type="http://schemas.openxmlformats.org/officeDocument/2006/relationships/footer" Target="footer1.xml"/><Relationship Id="rId31" Type="http://schemas.openxmlformats.org/officeDocument/2006/relationships/footer" Target="footer12.xml"/><Relationship Id="rId52" Type="http://schemas.openxmlformats.org/officeDocument/2006/relationships/footer" Target="footer22.xml"/><Relationship Id="rId73" Type="http://schemas.openxmlformats.org/officeDocument/2006/relationships/footer" Target="footer33.xml"/><Relationship Id="rId78" Type="http://schemas.openxmlformats.org/officeDocument/2006/relationships/header" Target="header36.xml"/><Relationship Id="rId94" Type="http://schemas.openxmlformats.org/officeDocument/2006/relationships/footer" Target="footer43.xml"/><Relationship Id="rId99" Type="http://schemas.openxmlformats.org/officeDocument/2006/relationships/header" Target="header47.xml"/><Relationship Id="rId101" Type="http://schemas.openxmlformats.org/officeDocument/2006/relationships/footer" Target="footer47.xml"/><Relationship Id="rId122" Type="http://schemas.openxmlformats.org/officeDocument/2006/relationships/header" Target="header58.xml"/><Relationship Id="rId143" Type="http://schemas.openxmlformats.org/officeDocument/2006/relationships/footer" Target="footer68.xml"/><Relationship Id="rId148" Type="http://schemas.openxmlformats.org/officeDocument/2006/relationships/footer" Target="footer70.xml"/><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header" Target="header10.xml"/><Relationship Id="rId47" Type="http://schemas.openxmlformats.org/officeDocument/2006/relationships/footer" Target="footer20.xml"/><Relationship Id="rId68" Type="http://schemas.openxmlformats.org/officeDocument/2006/relationships/header" Target="header31.xml"/><Relationship Id="rId89" Type="http://schemas.openxmlformats.org/officeDocument/2006/relationships/footer" Target="footer41.xml"/><Relationship Id="rId112" Type="http://schemas.openxmlformats.org/officeDocument/2006/relationships/footer" Target="footer52.xml"/><Relationship Id="rId133" Type="http://schemas.openxmlformats.org/officeDocument/2006/relationships/footer" Target="footer63.xml"/><Relationship Id="rId154" Type="http://schemas.openxmlformats.org/officeDocument/2006/relationships/footer" Target="footer73.xml"/><Relationship Id="rId16" Type="http://schemas.openxmlformats.org/officeDocument/2006/relationships/footer" Target="footer4.xml"/><Relationship Id="rId37" Type="http://schemas.openxmlformats.org/officeDocument/2006/relationships/footer" Target="footer15.xml"/><Relationship Id="rId58" Type="http://schemas.openxmlformats.org/officeDocument/2006/relationships/footer" Target="footer25.xml"/><Relationship Id="rId79" Type="http://schemas.openxmlformats.org/officeDocument/2006/relationships/footer" Target="footer36.xml"/><Relationship Id="rId102" Type="http://schemas.openxmlformats.org/officeDocument/2006/relationships/header" Target="header48.xml"/><Relationship Id="rId123" Type="http://schemas.openxmlformats.org/officeDocument/2006/relationships/header" Target="header59.xml"/><Relationship Id="rId144" Type="http://schemas.openxmlformats.org/officeDocument/2006/relationships/header" Target="header69.xml"/><Relationship Id="rId90" Type="http://schemas.openxmlformats.org/officeDocument/2006/relationships/header" Target="header42.xml"/><Relationship Id="rId27" Type="http://schemas.openxmlformats.org/officeDocument/2006/relationships/header" Target="header11.xml"/><Relationship Id="rId48" Type="http://schemas.openxmlformats.org/officeDocument/2006/relationships/header" Target="header21.xml"/><Relationship Id="rId69" Type="http://schemas.openxmlformats.org/officeDocument/2006/relationships/header" Target="header32.xml"/><Relationship Id="rId113" Type="http://schemas.openxmlformats.org/officeDocument/2006/relationships/footer" Target="footer53.xml"/><Relationship Id="rId134" Type="http://schemas.openxmlformats.org/officeDocument/2006/relationships/header" Target="header6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3C298-2D62-4BC3-9BB7-87CED7498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Pages>
  <Words>2687</Words>
  <Characters>15322</Characters>
  <Application>Microsoft Office Word</Application>
  <DocSecurity>0</DocSecurity>
  <Lines>127</Lines>
  <Paragraphs>35</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User</cp:lastModifiedBy>
  <cp:revision>131</cp:revision>
  <cp:lastPrinted>2021-10-25T12:39:00Z</cp:lastPrinted>
  <dcterms:created xsi:type="dcterms:W3CDTF">2021-05-24T18:02:00Z</dcterms:created>
  <dcterms:modified xsi:type="dcterms:W3CDTF">2021-12-07T19:5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